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5EE948C" w14:textId="76600503" w:rsidR="00D70FD3" w:rsidRPr="009F7C0D" w:rsidRDefault="004A537F" w:rsidP="004A537F">
      <w:pPr>
        <w:pStyle w:val="Heading4"/>
        <w:ind w:left="1440" w:firstLine="720"/>
      </w:pPr>
      <w:r>
        <w:t xml:space="preserve">           </w:t>
      </w:r>
      <w:r w:rsidR="002D396D" w:rsidRPr="009F7C0D">
        <w:t>CESAR RAMIREZ CANCINO</w:t>
      </w:r>
    </w:p>
    <w:p w14:paraId="3CD841F6" w14:textId="0D2082CC" w:rsidR="004D5150" w:rsidRPr="004D5150" w:rsidRDefault="002D396D" w:rsidP="002D7F9E">
      <w:pPr>
        <w:pStyle w:val="Heading4"/>
        <w:rPr>
          <w:rFonts w:ascii="Times New Roman" w:hAnsi="Times New Roman"/>
          <w:color w:val="44546A" w:themeColor="text2"/>
        </w:rPr>
      </w:pPr>
      <w:r w:rsidRPr="009F7C0D">
        <w:rPr>
          <w:rFonts w:ascii="Times New Roman" w:hAnsi="Times New Roman"/>
          <w:color w:val="0000FF"/>
        </w:rPr>
        <w:t xml:space="preserve">   </w:t>
      </w:r>
      <w:r w:rsidR="00690C77" w:rsidRPr="009F7C0D">
        <w:rPr>
          <w:rFonts w:ascii="Times New Roman" w:hAnsi="Times New Roman"/>
          <w:color w:val="0000FF"/>
        </w:rPr>
        <w:t xml:space="preserve"> </w:t>
      </w:r>
      <w:r w:rsidR="00024399" w:rsidRPr="00E326AB">
        <w:rPr>
          <w:rFonts w:ascii="Times New Roman" w:hAnsi="Times New Roman"/>
          <w:color w:val="0070C0"/>
        </w:rPr>
        <w:t>Simi Valley</w:t>
      </w:r>
      <w:r w:rsidR="00D70FD3" w:rsidRPr="00E326AB">
        <w:rPr>
          <w:rFonts w:ascii="Times New Roman" w:hAnsi="Times New Roman"/>
          <w:color w:val="0070C0"/>
        </w:rPr>
        <w:t>, CA 9</w:t>
      </w:r>
      <w:r w:rsidR="00024399" w:rsidRPr="00E326AB">
        <w:rPr>
          <w:rFonts w:ascii="Times New Roman" w:hAnsi="Times New Roman"/>
          <w:color w:val="0070C0"/>
        </w:rPr>
        <w:t>3065</w:t>
      </w:r>
      <w:r w:rsidR="00D70FD3" w:rsidRPr="00E326AB">
        <w:rPr>
          <w:rFonts w:ascii="Times New Roman" w:hAnsi="Times New Roman"/>
          <w:color w:val="0070C0"/>
        </w:rPr>
        <w:t xml:space="preserve">           </w:t>
      </w:r>
      <w:hyperlink r:id="rId7" w:history="1">
        <w:r w:rsidR="00D70FD3" w:rsidRPr="00E326AB">
          <w:rPr>
            <w:rStyle w:val="Hyperlink"/>
            <w:rFonts w:ascii="Times New Roman" w:hAnsi="Times New Roman"/>
            <w:color w:val="0070C0"/>
            <w:sz w:val="22"/>
            <w:szCs w:val="22"/>
            <w:u w:val="none"/>
          </w:rPr>
          <w:t>Ramirez368@hotmail.com</w:t>
        </w:r>
      </w:hyperlink>
      <w:r w:rsidR="00D70FD3" w:rsidRPr="00E326AB">
        <w:rPr>
          <w:rFonts w:ascii="Times New Roman" w:hAnsi="Times New Roman"/>
          <w:color w:val="0070C0"/>
        </w:rPr>
        <w:t xml:space="preserve">        Cell Phone: (818) 448-34</w:t>
      </w:r>
      <w:r w:rsidR="004D5150" w:rsidRPr="00E326AB">
        <w:rPr>
          <w:rFonts w:ascii="Times New Roman" w:hAnsi="Times New Roman"/>
          <w:color w:val="0070C0"/>
        </w:rPr>
        <w:t>67</w:t>
      </w:r>
      <w:r w:rsidR="00D70FD3" w:rsidRPr="009F7C0D">
        <w:rPr>
          <w:rFonts w:ascii="Times New Roman" w:hAnsi="Times New Roman"/>
        </w:rPr>
        <w:tab/>
      </w:r>
      <w:r w:rsidR="00D70FD3" w:rsidRPr="009F7C0D">
        <w:rPr>
          <w:rFonts w:ascii="Times New Roman" w:hAnsi="Times New Roman"/>
        </w:rPr>
        <w:tab/>
      </w:r>
      <w:r w:rsidR="00D70FD3" w:rsidRPr="009F7C0D">
        <w:rPr>
          <w:rFonts w:ascii="Times New Roman" w:hAnsi="Times New Roman"/>
        </w:rPr>
        <w:tab/>
        <w:t xml:space="preserve"> </w:t>
      </w:r>
    </w:p>
    <w:p w14:paraId="45A506E0" w14:textId="4DFFB1FB" w:rsidR="00D70FD3" w:rsidRPr="000F139C" w:rsidRDefault="00215F68" w:rsidP="002D7F9E">
      <w:pPr>
        <w:pStyle w:val="Heading4"/>
        <w:rPr>
          <w:rFonts w:ascii="Adobe Caslon Pro SmBd" w:hAnsi="Adobe Caslon Pro SmBd"/>
          <w:b/>
          <w:bCs/>
        </w:rPr>
      </w:pPr>
      <w:r>
        <w:rPr>
          <w:rFonts w:ascii="Adobe Caslon Pro SmBd" w:hAnsi="Adobe Caslon Pro SmBd"/>
        </w:rPr>
        <w:t xml:space="preserve">                   </w:t>
      </w:r>
      <w:r w:rsidR="002D7F9E">
        <w:rPr>
          <w:rFonts w:ascii="Adobe Caslon Pro SmBd" w:hAnsi="Adobe Caslon Pro SmBd"/>
        </w:rPr>
        <w:t xml:space="preserve">   </w:t>
      </w:r>
      <w:r w:rsidR="00641253" w:rsidRPr="000F139C">
        <w:rPr>
          <w:rFonts w:ascii="Adobe Caslon Pro SmBd" w:hAnsi="Adobe Caslon Pro SmBd"/>
          <w:b/>
          <w:bCs/>
          <w:color w:val="4472C4" w:themeColor="accent1"/>
        </w:rPr>
        <w:t>C</w:t>
      </w:r>
      <w:r w:rsidR="00AD7776" w:rsidRPr="000F139C">
        <w:rPr>
          <w:rFonts w:ascii="Adobe Caslon Pro SmBd" w:hAnsi="Adobe Caslon Pro SmBd"/>
          <w:b/>
          <w:bCs/>
          <w:color w:val="4472C4" w:themeColor="accent1"/>
        </w:rPr>
        <w:t>omputer Network</w:t>
      </w:r>
      <w:r w:rsidR="00FC572B" w:rsidRPr="000F139C">
        <w:rPr>
          <w:rFonts w:ascii="Adobe Caslon Pro SmBd" w:hAnsi="Adobe Caslon Pro SmBd"/>
          <w:b/>
          <w:bCs/>
          <w:color w:val="4472C4" w:themeColor="accent1"/>
        </w:rPr>
        <w:t>ing</w:t>
      </w:r>
      <w:r w:rsidR="00546D4D" w:rsidRPr="000F139C">
        <w:rPr>
          <w:rFonts w:ascii="Adobe Caslon Pro SmBd" w:hAnsi="Adobe Caslon Pro SmBd"/>
          <w:b/>
          <w:bCs/>
          <w:color w:val="4472C4" w:themeColor="accent1"/>
        </w:rPr>
        <w:t xml:space="preserve"> </w:t>
      </w:r>
      <w:r w:rsidR="00076E2A" w:rsidRPr="000F139C">
        <w:rPr>
          <w:rFonts w:ascii="Adobe Caslon Pro SmBd" w:hAnsi="Adobe Caslon Pro SmBd"/>
          <w:b/>
          <w:bCs/>
          <w:color w:val="4472C4" w:themeColor="accent1"/>
        </w:rPr>
        <w:t>a</w:t>
      </w:r>
      <w:r w:rsidR="00546D4D" w:rsidRPr="000F139C">
        <w:rPr>
          <w:rFonts w:ascii="Adobe Caslon Pro SmBd" w:hAnsi="Adobe Caslon Pro SmBd"/>
          <w:b/>
          <w:bCs/>
          <w:color w:val="4472C4" w:themeColor="accent1"/>
        </w:rPr>
        <w:t>nd Desktop Support</w:t>
      </w:r>
    </w:p>
    <w:p w14:paraId="6705922B" w14:textId="104C88BA" w:rsidR="007F4104" w:rsidRPr="000F139C" w:rsidRDefault="007F4104" w:rsidP="002D7F9E">
      <w:pPr>
        <w:pStyle w:val="Heading4"/>
        <w:rPr>
          <w:bCs/>
        </w:rPr>
      </w:pPr>
      <w:r>
        <w:t xml:space="preserve">                            </w:t>
      </w:r>
      <w:r w:rsidRPr="00182BA0">
        <w:t xml:space="preserve"> </w:t>
      </w:r>
      <w:r w:rsidRPr="000F139C">
        <w:rPr>
          <w:bCs/>
        </w:rPr>
        <w:t xml:space="preserve">CISCO CCNA </w:t>
      </w:r>
      <w:r w:rsidR="00923DB2" w:rsidRPr="000F139C">
        <w:rPr>
          <w:bCs/>
        </w:rPr>
        <w:t>Certified (R&amp;S</w:t>
      </w:r>
      <w:r w:rsidRPr="000F139C">
        <w:rPr>
          <w:bCs/>
        </w:rPr>
        <w:t>)</w:t>
      </w:r>
    </w:p>
    <w:p w14:paraId="40859256" w14:textId="2C9AB2CF" w:rsidR="00D70FD3" w:rsidRPr="009F7C0D" w:rsidRDefault="001A26A9" w:rsidP="0049259A">
      <w:pPr>
        <w:rPr>
          <w:rFonts w:ascii="Times New Roman" w:hAnsi="Times New Roman"/>
        </w:rPr>
      </w:pPr>
      <w:r>
        <w:rPr>
          <w:rFonts w:ascii="Times New Roman" w:hAnsi="Times New Roman"/>
        </w:rPr>
        <w:pict w14:anchorId="252786D3">
          <v:rect id="_x0000_i1026" style="width:0;height:1.5pt" o:hralign="center" o:hrstd="t" o:hr="t" fillcolor="#aaa" stroked="f"/>
        </w:pict>
      </w:r>
    </w:p>
    <w:p w14:paraId="5F4BBE9D" w14:textId="3D1FF53D" w:rsidR="00535EE0" w:rsidRDefault="00AD7776" w:rsidP="00535EE0">
      <w:pPr>
        <w:rPr>
          <w:rFonts w:ascii="Times New Roman" w:hAnsi="Times New Roman"/>
        </w:rPr>
      </w:pPr>
      <w:r w:rsidRPr="00500F51">
        <w:rPr>
          <w:rFonts w:ascii="Times New Roman" w:hAnsi="Times New Roman" w:cs="Times New Roman"/>
        </w:rPr>
        <w:t>Computer</w:t>
      </w:r>
      <w:r w:rsidR="00AE2004" w:rsidRPr="00500F51">
        <w:rPr>
          <w:rFonts w:ascii="Times New Roman" w:hAnsi="Times New Roman" w:cs="Times New Roman"/>
        </w:rPr>
        <w:t xml:space="preserve"> </w:t>
      </w:r>
      <w:r w:rsidR="000C3A8F" w:rsidRPr="00500F51">
        <w:rPr>
          <w:rFonts w:ascii="Times New Roman" w:hAnsi="Times New Roman" w:cs="Times New Roman"/>
        </w:rPr>
        <w:t>n</w:t>
      </w:r>
      <w:r w:rsidRPr="00500F51">
        <w:rPr>
          <w:rFonts w:ascii="Times New Roman" w:hAnsi="Times New Roman" w:cs="Times New Roman"/>
        </w:rPr>
        <w:t xml:space="preserve">etworking </w:t>
      </w:r>
      <w:r w:rsidR="000C3A8F" w:rsidRPr="00500F51">
        <w:rPr>
          <w:rFonts w:ascii="Times New Roman" w:hAnsi="Times New Roman" w:cs="Times New Roman"/>
        </w:rPr>
        <w:t>b</w:t>
      </w:r>
      <w:r w:rsidR="00566220" w:rsidRPr="00500F51">
        <w:rPr>
          <w:rFonts w:ascii="Times New Roman" w:hAnsi="Times New Roman" w:cs="Times New Roman"/>
        </w:rPr>
        <w:t>ackground</w:t>
      </w:r>
      <w:r w:rsidR="003B19CC">
        <w:rPr>
          <w:rFonts w:ascii="Times New Roman" w:hAnsi="Times New Roman" w:cs="Times New Roman"/>
        </w:rPr>
        <w:t xml:space="preserve"> CISCO CCNA certified </w:t>
      </w:r>
      <w:r w:rsidR="00496533" w:rsidRPr="00500F51">
        <w:rPr>
          <w:rFonts w:ascii="Times New Roman" w:hAnsi="Times New Roman" w:cs="Times New Roman"/>
        </w:rPr>
        <w:t xml:space="preserve">(Routing </w:t>
      </w:r>
      <w:r w:rsidR="001073FC" w:rsidRPr="00500F51">
        <w:rPr>
          <w:rFonts w:ascii="Times New Roman" w:hAnsi="Times New Roman" w:cs="Times New Roman"/>
        </w:rPr>
        <w:t>and S</w:t>
      </w:r>
      <w:r w:rsidR="00D1026D" w:rsidRPr="00500F51">
        <w:rPr>
          <w:rFonts w:ascii="Times New Roman" w:hAnsi="Times New Roman" w:cs="Times New Roman"/>
        </w:rPr>
        <w:t>witching)</w:t>
      </w:r>
      <w:r w:rsidR="000A12F3" w:rsidRPr="00500F51">
        <w:rPr>
          <w:rFonts w:ascii="Times New Roman" w:hAnsi="Times New Roman" w:cs="Times New Roman"/>
        </w:rPr>
        <w:t>.</w:t>
      </w:r>
      <w:r w:rsidR="003B19CC">
        <w:rPr>
          <w:rFonts w:ascii="Times New Roman" w:hAnsi="Times New Roman" w:cs="Times New Roman"/>
        </w:rPr>
        <w:t xml:space="preserve"> </w:t>
      </w:r>
      <w:r w:rsidR="0093117B">
        <w:rPr>
          <w:rFonts w:ascii="Times New Roman" w:hAnsi="Times New Roman" w:cs="Times New Roman"/>
        </w:rPr>
        <w:t>Proficient</w:t>
      </w:r>
      <w:r w:rsidR="00461F72" w:rsidRPr="00500F51">
        <w:rPr>
          <w:rFonts w:ascii="Times New Roman" w:hAnsi="Times New Roman" w:cs="Times New Roman"/>
        </w:rPr>
        <w:t xml:space="preserve"> in</w:t>
      </w:r>
      <w:r w:rsidR="00103B50" w:rsidRPr="00500F51">
        <w:rPr>
          <w:rFonts w:ascii="Times New Roman" w:hAnsi="Times New Roman" w:cs="Times New Roman"/>
        </w:rPr>
        <w:t xml:space="preserve"> Active Directory, </w:t>
      </w:r>
      <w:r w:rsidR="00496014" w:rsidRPr="00500F51">
        <w:rPr>
          <w:rFonts w:ascii="Times New Roman" w:hAnsi="Times New Roman" w:cs="Times New Roman"/>
        </w:rPr>
        <w:t>VoIP</w:t>
      </w:r>
      <w:r w:rsidR="00732DFD" w:rsidRPr="00500F51">
        <w:rPr>
          <w:rFonts w:ascii="Times New Roman" w:hAnsi="Times New Roman" w:cs="Times New Roman"/>
        </w:rPr>
        <w:t>,</w:t>
      </w:r>
      <w:r w:rsidR="006F51A3" w:rsidRPr="00500F51">
        <w:rPr>
          <w:rFonts w:ascii="Times New Roman" w:hAnsi="Times New Roman" w:cs="Times New Roman"/>
        </w:rPr>
        <w:t xml:space="preserve"> </w:t>
      </w:r>
      <w:r w:rsidR="004E1F6F" w:rsidRPr="00500F51">
        <w:rPr>
          <w:rFonts w:ascii="Times New Roman" w:hAnsi="Times New Roman" w:cs="Times New Roman"/>
        </w:rPr>
        <w:t>SQL,</w:t>
      </w:r>
      <w:r w:rsidR="00782975" w:rsidRPr="00500F51">
        <w:rPr>
          <w:rFonts w:ascii="Times New Roman" w:hAnsi="Times New Roman" w:cs="Times New Roman"/>
        </w:rPr>
        <w:t xml:space="preserve"> and ERP Systems</w:t>
      </w:r>
      <w:r w:rsidR="00291391" w:rsidRPr="00500F51">
        <w:rPr>
          <w:rFonts w:ascii="Times New Roman" w:hAnsi="Times New Roman" w:cs="Times New Roman"/>
        </w:rPr>
        <w:t xml:space="preserve"> (Business Central and Net</w:t>
      </w:r>
      <w:r w:rsidR="00D05784">
        <w:rPr>
          <w:rFonts w:ascii="Times New Roman" w:hAnsi="Times New Roman" w:cs="Times New Roman"/>
        </w:rPr>
        <w:t>S</w:t>
      </w:r>
      <w:r w:rsidR="00291391" w:rsidRPr="00500F51">
        <w:rPr>
          <w:rFonts w:ascii="Times New Roman" w:hAnsi="Times New Roman" w:cs="Times New Roman"/>
        </w:rPr>
        <w:t>uite)</w:t>
      </w:r>
      <w:r w:rsidR="004E1F6F" w:rsidRPr="00500F51">
        <w:rPr>
          <w:rFonts w:ascii="Times New Roman" w:hAnsi="Times New Roman" w:cs="Times New Roman"/>
        </w:rPr>
        <w:t xml:space="preserve"> </w:t>
      </w:r>
      <w:r w:rsidR="008F7E07">
        <w:rPr>
          <w:rFonts w:ascii="Times New Roman" w:hAnsi="Times New Roman" w:cs="Times New Roman"/>
        </w:rPr>
        <w:t>also skilled</w:t>
      </w:r>
      <w:r w:rsidR="004767C7">
        <w:rPr>
          <w:rFonts w:ascii="Times New Roman" w:hAnsi="Times New Roman" w:cs="Times New Roman"/>
        </w:rPr>
        <w:t xml:space="preserve"> on </w:t>
      </w:r>
      <w:r w:rsidR="004E1F6F" w:rsidRPr="00500F51">
        <w:rPr>
          <w:rFonts w:ascii="Times New Roman" w:hAnsi="Times New Roman" w:cs="Times New Roman"/>
        </w:rPr>
        <w:t>TCP/IP Protocol</w:t>
      </w:r>
      <w:r w:rsidR="00917834" w:rsidRPr="00500F51">
        <w:rPr>
          <w:rFonts w:ascii="Times New Roman" w:hAnsi="Times New Roman" w:cs="Times New Roman"/>
        </w:rPr>
        <w:t>s</w:t>
      </w:r>
      <w:r w:rsidR="004E1F6F" w:rsidRPr="00500F51">
        <w:rPr>
          <w:rFonts w:ascii="Times New Roman" w:hAnsi="Times New Roman" w:cs="Times New Roman"/>
        </w:rPr>
        <w:t xml:space="preserve">, </w:t>
      </w:r>
      <w:r w:rsidR="000C3A8F" w:rsidRPr="00500F51">
        <w:rPr>
          <w:rFonts w:ascii="Times New Roman" w:hAnsi="Times New Roman" w:cs="Times New Roman"/>
        </w:rPr>
        <w:t xml:space="preserve">DNS, </w:t>
      </w:r>
      <w:r w:rsidR="005453CD" w:rsidRPr="00500F51">
        <w:rPr>
          <w:rFonts w:ascii="Times New Roman" w:hAnsi="Times New Roman" w:cs="Times New Roman"/>
        </w:rPr>
        <w:t xml:space="preserve">DHCP. </w:t>
      </w:r>
      <w:r w:rsidR="0062639B">
        <w:rPr>
          <w:rFonts w:ascii="Times New Roman" w:hAnsi="Times New Roman" w:cs="Times New Roman"/>
        </w:rPr>
        <w:t>Data Migration</w:t>
      </w:r>
      <w:r w:rsidR="004E1F6F" w:rsidRPr="00500F51">
        <w:rPr>
          <w:rFonts w:ascii="Times New Roman" w:hAnsi="Times New Roman" w:cs="Times New Roman"/>
        </w:rPr>
        <w:t xml:space="preserve">, </w:t>
      </w:r>
      <w:r w:rsidR="00FF06BE" w:rsidRPr="00500F51">
        <w:rPr>
          <w:rFonts w:ascii="Times New Roman" w:hAnsi="Times New Roman" w:cs="Times New Roman"/>
        </w:rPr>
        <w:t>Microsoft Office</w:t>
      </w:r>
      <w:r w:rsidR="006C7311" w:rsidRPr="00500F51">
        <w:rPr>
          <w:rFonts w:ascii="Times New Roman" w:hAnsi="Times New Roman" w:cs="Times New Roman"/>
        </w:rPr>
        <w:t xml:space="preserve"> 365</w:t>
      </w:r>
      <w:r w:rsidR="004E1F6F" w:rsidRPr="00500F51">
        <w:rPr>
          <w:rFonts w:ascii="Times New Roman" w:hAnsi="Times New Roman" w:cs="Times New Roman"/>
        </w:rPr>
        <w:t>, Windows 7,</w:t>
      </w:r>
      <w:r w:rsidR="00A324DB" w:rsidRPr="00500F51">
        <w:rPr>
          <w:rFonts w:ascii="Times New Roman" w:hAnsi="Times New Roman" w:cs="Times New Roman"/>
        </w:rPr>
        <w:t xml:space="preserve"> 8 and 10,</w:t>
      </w:r>
      <w:r w:rsidR="00DE5F76" w:rsidRPr="00500F51">
        <w:rPr>
          <w:rFonts w:ascii="Times New Roman" w:hAnsi="Times New Roman" w:cs="Times New Roman"/>
        </w:rPr>
        <w:t xml:space="preserve"> </w:t>
      </w:r>
      <w:r w:rsidR="00D91DD7">
        <w:rPr>
          <w:rFonts w:ascii="Times New Roman" w:hAnsi="Times New Roman" w:cs="Times New Roman"/>
        </w:rPr>
        <w:t xml:space="preserve">AWS and Microsoft Azure, </w:t>
      </w:r>
      <w:r w:rsidR="00566587" w:rsidRPr="00500F51">
        <w:rPr>
          <w:rFonts w:ascii="Times New Roman" w:hAnsi="Times New Roman" w:cs="Times New Roman"/>
        </w:rPr>
        <w:t>Basic Linux CentOS</w:t>
      </w:r>
      <w:r w:rsidR="000C3A8F" w:rsidRPr="00500F51">
        <w:rPr>
          <w:rFonts w:ascii="Times New Roman" w:hAnsi="Times New Roman" w:cs="Times New Roman"/>
        </w:rPr>
        <w:t xml:space="preserve"> 7, Mac OS X</w:t>
      </w:r>
      <w:r w:rsidR="008343D3" w:rsidRPr="00500F51">
        <w:rPr>
          <w:rFonts w:ascii="Times New Roman" w:hAnsi="Times New Roman" w:cs="Times New Roman"/>
        </w:rPr>
        <w:t xml:space="preserve">, </w:t>
      </w:r>
      <w:r w:rsidR="007B0550" w:rsidRPr="00500F51">
        <w:rPr>
          <w:rFonts w:ascii="Times New Roman" w:hAnsi="Times New Roman" w:cs="Times New Roman"/>
        </w:rPr>
        <w:t>Java</w:t>
      </w:r>
      <w:r w:rsidR="00DF50C1" w:rsidRPr="00500F51">
        <w:rPr>
          <w:rFonts w:ascii="Times New Roman" w:hAnsi="Times New Roman" w:cs="Times New Roman"/>
        </w:rPr>
        <w:t>,</w:t>
      </w:r>
      <w:r w:rsidR="0062639B">
        <w:rPr>
          <w:rFonts w:ascii="Times New Roman" w:hAnsi="Times New Roman" w:cs="Times New Roman"/>
        </w:rPr>
        <w:t xml:space="preserve"> some</w:t>
      </w:r>
      <w:r w:rsidR="000C71AC">
        <w:rPr>
          <w:rFonts w:ascii="Times New Roman" w:hAnsi="Times New Roman" w:cs="Times New Roman"/>
        </w:rPr>
        <w:t xml:space="preserve"> </w:t>
      </w:r>
      <w:r w:rsidR="00236A24">
        <w:rPr>
          <w:rFonts w:ascii="Times New Roman" w:hAnsi="Times New Roman" w:cs="Times New Roman"/>
        </w:rPr>
        <w:t xml:space="preserve">bash </w:t>
      </w:r>
      <w:r w:rsidR="000C71AC">
        <w:rPr>
          <w:rFonts w:ascii="Times New Roman" w:hAnsi="Times New Roman" w:cs="Times New Roman"/>
        </w:rPr>
        <w:t>shell scripting</w:t>
      </w:r>
      <w:r w:rsidR="0062639B">
        <w:rPr>
          <w:rFonts w:ascii="Times New Roman" w:hAnsi="Times New Roman" w:cs="Times New Roman"/>
        </w:rPr>
        <w:t xml:space="preserve"> as well as </w:t>
      </w:r>
      <w:r w:rsidR="00A92486">
        <w:rPr>
          <w:rFonts w:ascii="Times New Roman" w:hAnsi="Times New Roman" w:cs="Times New Roman"/>
        </w:rPr>
        <w:t xml:space="preserve">basic </w:t>
      </w:r>
      <w:r w:rsidR="004A3B7D">
        <w:rPr>
          <w:rFonts w:ascii="Times New Roman" w:hAnsi="Times New Roman" w:cs="Times New Roman"/>
        </w:rPr>
        <w:t>P</w:t>
      </w:r>
      <w:r w:rsidR="0062639B">
        <w:rPr>
          <w:rFonts w:ascii="Times New Roman" w:hAnsi="Times New Roman" w:cs="Times New Roman"/>
        </w:rPr>
        <w:t>ython</w:t>
      </w:r>
      <w:r w:rsidR="008F7E07">
        <w:rPr>
          <w:rFonts w:ascii="Times New Roman" w:hAnsi="Times New Roman" w:cs="Times New Roman"/>
        </w:rPr>
        <w:t xml:space="preserve">. </w:t>
      </w:r>
      <w:r w:rsidR="001D530F">
        <w:rPr>
          <w:rFonts w:ascii="Times New Roman" w:hAnsi="Times New Roman" w:cs="Times New Roman"/>
        </w:rPr>
        <w:t xml:space="preserve">In </w:t>
      </w:r>
      <w:r w:rsidR="00994FAF">
        <w:rPr>
          <w:rFonts w:ascii="Times New Roman" w:hAnsi="Times New Roman" w:cs="Times New Roman"/>
        </w:rPr>
        <w:t>addition,</w:t>
      </w:r>
      <w:r w:rsidR="001D530F">
        <w:rPr>
          <w:rFonts w:ascii="Times New Roman" w:hAnsi="Times New Roman" w:cs="Times New Roman"/>
        </w:rPr>
        <w:t xml:space="preserve"> I have </w:t>
      </w:r>
      <w:r w:rsidR="00CD4E63">
        <w:rPr>
          <w:rFonts w:ascii="Times New Roman" w:hAnsi="Times New Roman" w:cs="Times New Roman"/>
        </w:rPr>
        <w:t>CompTIA Security + training</w:t>
      </w:r>
      <w:r w:rsidR="005C0459" w:rsidRPr="00500F51">
        <w:rPr>
          <w:rFonts w:ascii="Times New Roman" w:hAnsi="Times New Roman" w:cs="Times New Roman"/>
        </w:rPr>
        <w:t xml:space="preserve">, hands on </w:t>
      </w:r>
      <w:r w:rsidR="00104CF9" w:rsidRPr="00500F51">
        <w:rPr>
          <w:rFonts w:ascii="Times New Roman" w:hAnsi="Times New Roman" w:cs="Times New Roman"/>
        </w:rPr>
        <w:t>tools</w:t>
      </w:r>
      <w:r w:rsidR="002A5111">
        <w:rPr>
          <w:rFonts w:ascii="Times New Roman" w:hAnsi="Times New Roman" w:cs="Times New Roman"/>
        </w:rPr>
        <w:t xml:space="preserve"> for</w:t>
      </w:r>
      <w:r w:rsidR="00104CF9" w:rsidRPr="00500F51">
        <w:rPr>
          <w:rFonts w:ascii="Times New Roman" w:hAnsi="Times New Roman" w:cs="Times New Roman"/>
        </w:rPr>
        <w:t xml:space="preserve"> </w:t>
      </w:r>
      <w:r w:rsidR="005C0459" w:rsidRPr="00500F51">
        <w:rPr>
          <w:rFonts w:ascii="Times New Roman" w:hAnsi="Times New Roman" w:cs="Times New Roman"/>
        </w:rPr>
        <w:t xml:space="preserve">Security attack and </w:t>
      </w:r>
      <w:r w:rsidR="006F0748">
        <w:rPr>
          <w:rFonts w:ascii="Times New Roman" w:hAnsi="Times New Roman" w:cs="Times New Roman"/>
        </w:rPr>
        <w:t>vulnerabilities</w:t>
      </w:r>
      <w:r w:rsidR="00104CF9" w:rsidRPr="00500F51">
        <w:rPr>
          <w:rFonts w:ascii="Times New Roman" w:hAnsi="Times New Roman" w:cs="Times New Roman"/>
        </w:rPr>
        <w:t xml:space="preserve"> such as</w:t>
      </w:r>
      <w:r w:rsidR="005C0459" w:rsidRPr="00500F51">
        <w:rPr>
          <w:rFonts w:ascii="Times New Roman" w:hAnsi="Times New Roman" w:cs="Times New Roman"/>
        </w:rPr>
        <w:t xml:space="preserve"> Kali Linux</w:t>
      </w:r>
      <w:r w:rsidR="006F0748">
        <w:rPr>
          <w:rFonts w:ascii="Times New Roman" w:hAnsi="Times New Roman" w:cs="Times New Roman"/>
        </w:rPr>
        <w:t>,</w:t>
      </w:r>
      <w:r w:rsidR="005C0459" w:rsidRPr="00500F51">
        <w:rPr>
          <w:rFonts w:ascii="Times New Roman" w:hAnsi="Times New Roman" w:cs="Times New Roman"/>
        </w:rPr>
        <w:t xml:space="preserve"> Metasploitable</w:t>
      </w:r>
      <w:r w:rsidR="00991FB6">
        <w:rPr>
          <w:rFonts w:ascii="Times New Roman" w:hAnsi="Times New Roman" w:cs="Times New Roman"/>
        </w:rPr>
        <w:t xml:space="preserve"> </w:t>
      </w:r>
      <w:r w:rsidR="00991FB6" w:rsidRPr="00991FB6">
        <w:rPr>
          <w:rFonts w:ascii="Times New Roman" w:hAnsi="Times New Roman" w:cs="Times New Roman"/>
        </w:rPr>
        <w:t>for penetration testing</w:t>
      </w:r>
      <w:r w:rsidR="00104CF9" w:rsidRPr="00500F51">
        <w:rPr>
          <w:rFonts w:ascii="Times New Roman" w:hAnsi="Times New Roman" w:cs="Times New Roman"/>
        </w:rPr>
        <w:t xml:space="preserve">, </w:t>
      </w:r>
      <w:r w:rsidR="005C0459" w:rsidRPr="00500F51">
        <w:rPr>
          <w:rFonts w:ascii="Times New Roman" w:hAnsi="Times New Roman" w:cs="Times New Roman"/>
        </w:rPr>
        <w:t>Security Onion</w:t>
      </w:r>
      <w:r w:rsidR="00500F51" w:rsidRPr="00500F51">
        <w:rPr>
          <w:rFonts w:ascii="Times New Roman" w:hAnsi="Times New Roman" w:cs="Times New Roman"/>
        </w:rPr>
        <w:t xml:space="preserve">, </w:t>
      </w:r>
      <w:r w:rsidR="00500F51" w:rsidRPr="00500F51">
        <w:rPr>
          <w:rFonts w:ascii="Times New Roman" w:hAnsi="Times New Roman" w:cs="Times New Roman"/>
          <w:color w:val="202124"/>
          <w:shd w:val="clear" w:color="auto" w:fill="FFFFFF"/>
        </w:rPr>
        <w:t>John the Ripper</w:t>
      </w:r>
      <w:r w:rsidR="008343D3" w:rsidRPr="00500F51">
        <w:rPr>
          <w:rFonts w:ascii="Times New Roman" w:hAnsi="Times New Roman" w:cs="Times New Roman"/>
        </w:rPr>
        <w:t>.</w:t>
      </w:r>
      <w:r w:rsidR="004C4C3F">
        <w:rPr>
          <w:rFonts w:ascii="Times New Roman" w:hAnsi="Times New Roman" w:cs="Times New Roman"/>
        </w:rPr>
        <w:t xml:space="preserve"> Network traffic analysis with raw data and </w:t>
      </w:r>
      <w:r w:rsidR="00ED4D21">
        <w:rPr>
          <w:rFonts w:ascii="Times New Roman" w:hAnsi="Times New Roman" w:cs="Times New Roman"/>
        </w:rPr>
        <w:t>IDS</w:t>
      </w:r>
      <w:r w:rsidR="00E70887">
        <w:rPr>
          <w:rFonts w:ascii="Times New Roman" w:hAnsi="Times New Roman" w:cs="Times New Roman"/>
        </w:rPr>
        <w:t xml:space="preserve"> such as</w:t>
      </w:r>
      <w:r w:rsidR="00ED4D21">
        <w:rPr>
          <w:rFonts w:ascii="Times New Roman" w:hAnsi="Times New Roman" w:cs="Times New Roman"/>
        </w:rPr>
        <w:t xml:space="preserve"> </w:t>
      </w:r>
      <w:r w:rsidR="004C4C3F">
        <w:rPr>
          <w:rFonts w:ascii="Times New Roman" w:hAnsi="Times New Roman" w:cs="Times New Roman"/>
        </w:rPr>
        <w:t>Snort</w:t>
      </w:r>
      <w:r w:rsidR="00293525">
        <w:rPr>
          <w:rFonts w:ascii="Times New Roman" w:hAnsi="Times New Roman" w:cs="Times New Roman"/>
        </w:rPr>
        <w:t xml:space="preserve">, </w:t>
      </w:r>
      <w:r w:rsidR="00E70887">
        <w:rPr>
          <w:rFonts w:ascii="Times New Roman" w:hAnsi="Times New Roman" w:cs="Times New Roman"/>
        </w:rPr>
        <w:t xml:space="preserve">and </w:t>
      </w:r>
      <w:r w:rsidR="00293525">
        <w:rPr>
          <w:rFonts w:ascii="Georgia" w:hAnsi="Georgia"/>
          <w:color w:val="000000"/>
          <w:sz w:val="21"/>
          <w:szCs w:val="21"/>
          <w:shd w:val="clear" w:color="auto" w:fill="FFFFFF"/>
        </w:rPr>
        <w:t>SIEM such as Splunk</w:t>
      </w:r>
      <w:r w:rsidR="004C4C3F">
        <w:rPr>
          <w:rFonts w:ascii="Times New Roman" w:hAnsi="Times New Roman" w:cs="Times New Roman"/>
        </w:rPr>
        <w:t xml:space="preserve">. </w:t>
      </w:r>
      <w:r w:rsidR="00E044D7" w:rsidRPr="00500F51">
        <w:rPr>
          <w:rFonts w:ascii="Times New Roman" w:hAnsi="Times New Roman" w:cs="Times New Roman"/>
        </w:rPr>
        <w:t>B</w:t>
      </w:r>
      <w:r w:rsidR="00607131" w:rsidRPr="00500F51">
        <w:rPr>
          <w:rFonts w:ascii="Times New Roman" w:hAnsi="Times New Roman" w:cs="Times New Roman"/>
        </w:rPr>
        <w:t>achelor</w:t>
      </w:r>
      <w:r w:rsidR="00E044D7" w:rsidRPr="00500F51">
        <w:rPr>
          <w:rFonts w:ascii="Times New Roman" w:hAnsi="Times New Roman" w:cs="Times New Roman"/>
        </w:rPr>
        <w:t xml:space="preserve"> in</w:t>
      </w:r>
      <w:r w:rsidR="00607131" w:rsidRPr="00500F51">
        <w:rPr>
          <w:rFonts w:ascii="Times New Roman" w:hAnsi="Times New Roman" w:cs="Times New Roman"/>
        </w:rPr>
        <w:t xml:space="preserve"> progress</w:t>
      </w:r>
      <w:r w:rsidR="00E044D7" w:rsidRPr="00500F51">
        <w:rPr>
          <w:rFonts w:ascii="Times New Roman" w:hAnsi="Times New Roman" w:cs="Times New Roman"/>
        </w:rPr>
        <w:t xml:space="preserve"> </w:t>
      </w:r>
      <w:r w:rsidR="00607131" w:rsidRPr="00500F51">
        <w:rPr>
          <w:rFonts w:ascii="Times New Roman" w:hAnsi="Times New Roman" w:cs="Times New Roman"/>
        </w:rPr>
        <w:t xml:space="preserve">in </w:t>
      </w:r>
      <w:r w:rsidR="00E044D7" w:rsidRPr="00500F51">
        <w:rPr>
          <w:rFonts w:ascii="Times New Roman" w:hAnsi="Times New Roman" w:cs="Times New Roman"/>
        </w:rPr>
        <w:t>C</w:t>
      </w:r>
      <w:r w:rsidR="00607131" w:rsidRPr="00500F51">
        <w:rPr>
          <w:rFonts w:ascii="Times New Roman" w:hAnsi="Times New Roman" w:cs="Times New Roman"/>
        </w:rPr>
        <w:t xml:space="preserve">omputer </w:t>
      </w:r>
      <w:r w:rsidR="00E044D7" w:rsidRPr="00500F51">
        <w:rPr>
          <w:rFonts w:ascii="Times New Roman" w:hAnsi="Times New Roman" w:cs="Times New Roman"/>
        </w:rPr>
        <w:t>I</w:t>
      </w:r>
      <w:r w:rsidR="00607131" w:rsidRPr="00500F51">
        <w:rPr>
          <w:rFonts w:ascii="Times New Roman" w:hAnsi="Times New Roman" w:cs="Times New Roman"/>
        </w:rPr>
        <w:t xml:space="preserve">nformation </w:t>
      </w:r>
      <w:r w:rsidR="00E044D7" w:rsidRPr="00500F51">
        <w:rPr>
          <w:rFonts w:ascii="Times New Roman" w:hAnsi="Times New Roman" w:cs="Times New Roman"/>
        </w:rPr>
        <w:t>T</w:t>
      </w:r>
      <w:r w:rsidR="00607131" w:rsidRPr="00500F51">
        <w:rPr>
          <w:rFonts w:ascii="Times New Roman" w:hAnsi="Times New Roman" w:cs="Times New Roman"/>
        </w:rPr>
        <w:t>echnology</w:t>
      </w:r>
      <w:r w:rsidR="00E044D7" w:rsidRPr="00500F51">
        <w:rPr>
          <w:rFonts w:ascii="Times New Roman" w:hAnsi="Times New Roman" w:cs="Times New Roman"/>
        </w:rPr>
        <w:t xml:space="preserve"> at C</w:t>
      </w:r>
      <w:r w:rsidR="00AA6EAF" w:rsidRPr="00500F51">
        <w:rPr>
          <w:rFonts w:ascii="Times New Roman" w:hAnsi="Times New Roman" w:cs="Times New Roman"/>
        </w:rPr>
        <w:t xml:space="preserve">alifornia State </w:t>
      </w:r>
      <w:r w:rsidR="00845A71">
        <w:rPr>
          <w:rFonts w:ascii="Times New Roman" w:hAnsi="Times New Roman" w:cs="Times New Roman"/>
        </w:rPr>
        <w:t xml:space="preserve">University </w:t>
      </w:r>
      <w:r w:rsidR="00AA6EAF" w:rsidRPr="00500F51">
        <w:rPr>
          <w:rFonts w:ascii="Times New Roman" w:hAnsi="Times New Roman" w:cs="Times New Roman"/>
        </w:rPr>
        <w:t>Northridge</w:t>
      </w:r>
      <w:r w:rsidR="00AA6EAF">
        <w:rPr>
          <w:rFonts w:ascii="Times New Roman" w:hAnsi="Times New Roman"/>
        </w:rPr>
        <w:t>.</w:t>
      </w:r>
    </w:p>
    <w:p w14:paraId="5EE49FB7" w14:textId="77777777" w:rsidR="00AF74A6" w:rsidRPr="009F7C0D" w:rsidRDefault="00AF74A6" w:rsidP="003D3CDE">
      <w:pPr>
        <w:rPr>
          <w:rFonts w:ascii="Times New Roman" w:hAnsi="Times New Roman"/>
        </w:rPr>
      </w:pPr>
    </w:p>
    <w:p w14:paraId="03D0201A" w14:textId="77777777" w:rsidR="00017A40" w:rsidRPr="009C60AE" w:rsidRDefault="00017A40" w:rsidP="008E4032">
      <w:pPr>
        <w:spacing w:line="240" w:lineRule="auto"/>
        <w:rPr>
          <w:rFonts w:ascii="Times New Roman" w:hAnsi="Times New Roman"/>
          <w:b/>
          <w:i/>
        </w:rPr>
      </w:pPr>
      <w:r w:rsidRPr="009C60AE">
        <w:rPr>
          <w:rFonts w:ascii="Times New Roman" w:hAnsi="Times New Roman"/>
          <w:b/>
          <w:i/>
        </w:rPr>
        <w:t>Core Competencies:</w:t>
      </w:r>
    </w:p>
    <w:p w14:paraId="6CD92704" w14:textId="1C2074A3" w:rsidR="00017A40" w:rsidRPr="00A74F38" w:rsidRDefault="00017A40" w:rsidP="00A117A3">
      <w:pPr>
        <w:numPr>
          <w:ilvl w:val="0"/>
          <w:numId w:val="37"/>
        </w:numPr>
        <w:spacing w:line="240" w:lineRule="auto"/>
        <w:rPr>
          <w:rFonts w:ascii="Times New Roman" w:hAnsi="Times New Roman"/>
        </w:rPr>
      </w:pPr>
      <w:r w:rsidRPr="009F7C0D">
        <w:rPr>
          <w:rFonts w:ascii="Times New Roman" w:hAnsi="Times New Roman"/>
        </w:rPr>
        <w:t>Bi-lingual (English/Spanish)</w:t>
      </w:r>
      <w:r w:rsidR="00A74F38">
        <w:rPr>
          <w:rFonts w:ascii="Times New Roman" w:hAnsi="Times New Roman"/>
        </w:rPr>
        <w:t>.</w:t>
      </w:r>
    </w:p>
    <w:p w14:paraId="61BAB7D7" w14:textId="77777777" w:rsidR="00C3265E" w:rsidRDefault="001009D9" w:rsidP="00A117A3">
      <w:pPr>
        <w:numPr>
          <w:ilvl w:val="0"/>
          <w:numId w:val="37"/>
        </w:numPr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Highly organized, </w:t>
      </w:r>
      <w:r w:rsidR="00C3265E">
        <w:rPr>
          <w:rFonts w:ascii="Times New Roman" w:hAnsi="Times New Roman"/>
        </w:rPr>
        <w:t>detail oriented</w:t>
      </w:r>
      <w:r w:rsidR="004E1B6A">
        <w:rPr>
          <w:rFonts w:ascii="Times New Roman" w:hAnsi="Times New Roman"/>
        </w:rPr>
        <w:t xml:space="preserve"> and</w:t>
      </w:r>
      <w:r w:rsidR="00963105">
        <w:rPr>
          <w:rFonts w:ascii="Times New Roman" w:hAnsi="Times New Roman"/>
        </w:rPr>
        <w:t xml:space="preserve"> committed to finish deadlines as expected.</w:t>
      </w:r>
    </w:p>
    <w:p w14:paraId="532BA8D1" w14:textId="386F047B" w:rsidR="00233C65" w:rsidRDefault="00233C65" w:rsidP="00A117A3">
      <w:pPr>
        <w:numPr>
          <w:ilvl w:val="0"/>
          <w:numId w:val="37"/>
        </w:numPr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Positive attitude toward change and ability to adapt to every environment</w:t>
      </w:r>
      <w:r w:rsidR="00A74F38">
        <w:rPr>
          <w:rFonts w:ascii="Times New Roman" w:hAnsi="Times New Roman"/>
        </w:rPr>
        <w:t xml:space="preserve"> and ready to be part of a driven IT department.</w:t>
      </w:r>
    </w:p>
    <w:p w14:paraId="4CF8417A" w14:textId="1ACE9B9C" w:rsidR="00B24B00" w:rsidRDefault="00F20199" w:rsidP="00A117A3">
      <w:pPr>
        <w:numPr>
          <w:ilvl w:val="0"/>
          <w:numId w:val="37"/>
        </w:numPr>
        <w:spacing w:line="240" w:lineRule="auto"/>
        <w:textAlignment w:val="baseline"/>
        <w:rPr>
          <w:rFonts w:ascii="Times New Roman" w:hAnsi="Times New Roman"/>
          <w:color w:val="242424"/>
        </w:rPr>
      </w:pPr>
      <w:r>
        <w:rPr>
          <w:rFonts w:ascii="Times New Roman" w:hAnsi="Times New Roman"/>
          <w:color w:val="242424"/>
        </w:rPr>
        <w:t>Possess</w:t>
      </w:r>
      <w:r w:rsidR="00E4758A">
        <w:rPr>
          <w:rFonts w:ascii="Times New Roman" w:hAnsi="Times New Roman"/>
          <w:color w:val="242424"/>
        </w:rPr>
        <w:t xml:space="preserve"> a </w:t>
      </w:r>
      <w:r>
        <w:rPr>
          <w:rFonts w:ascii="Times New Roman" w:hAnsi="Times New Roman"/>
          <w:color w:val="242424"/>
        </w:rPr>
        <w:t>c</w:t>
      </w:r>
      <w:r w:rsidR="00B24B00" w:rsidRPr="00B24B00">
        <w:rPr>
          <w:rFonts w:ascii="Times New Roman" w:hAnsi="Times New Roman"/>
          <w:color w:val="242424"/>
        </w:rPr>
        <w:t>ombin</w:t>
      </w:r>
      <w:r>
        <w:rPr>
          <w:rFonts w:ascii="Times New Roman" w:hAnsi="Times New Roman"/>
          <w:color w:val="242424"/>
        </w:rPr>
        <w:t>ation of</w:t>
      </w:r>
      <w:r w:rsidR="00B24B00" w:rsidRPr="00B24B00">
        <w:rPr>
          <w:rFonts w:ascii="Times New Roman" w:hAnsi="Times New Roman"/>
          <w:color w:val="242424"/>
        </w:rPr>
        <w:t xml:space="preserve"> patience</w:t>
      </w:r>
      <w:r w:rsidR="002D1282">
        <w:rPr>
          <w:rFonts w:ascii="Times New Roman" w:hAnsi="Times New Roman"/>
          <w:color w:val="242424"/>
        </w:rPr>
        <w:t xml:space="preserve"> and</w:t>
      </w:r>
      <w:r w:rsidR="00B24B00" w:rsidRPr="00B24B00">
        <w:rPr>
          <w:rFonts w:ascii="Times New Roman" w:hAnsi="Times New Roman"/>
          <w:color w:val="242424"/>
        </w:rPr>
        <w:t xml:space="preserve"> determination</w:t>
      </w:r>
      <w:r w:rsidR="002D1282">
        <w:rPr>
          <w:rFonts w:ascii="Times New Roman" w:hAnsi="Times New Roman"/>
          <w:color w:val="242424"/>
        </w:rPr>
        <w:t xml:space="preserve"> </w:t>
      </w:r>
      <w:r w:rsidR="00C04357">
        <w:rPr>
          <w:rFonts w:ascii="Times New Roman" w:hAnsi="Times New Roman"/>
          <w:color w:val="242424"/>
        </w:rPr>
        <w:t>to tr</w:t>
      </w:r>
      <w:r w:rsidR="005341AD">
        <w:rPr>
          <w:rFonts w:ascii="Times New Roman" w:hAnsi="Times New Roman"/>
          <w:color w:val="242424"/>
        </w:rPr>
        <w:t>ace</w:t>
      </w:r>
      <w:r w:rsidR="00C04357">
        <w:rPr>
          <w:rFonts w:ascii="Times New Roman" w:hAnsi="Times New Roman"/>
          <w:color w:val="242424"/>
        </w:rPr>
        <w:t xml:space="preserve"> user’s</w:t>
      </w:r>
      <w:r w:rsidR="0013453F">
        <w:rPr>
          <w:rFonts w:ascii="Times New Roman" w:hAnsi="Times New Roman"/>
          <w:color w:val="242424"/>
        </w:rPr>
        <w:t xml:space="preserve"> technical</w:t>
      </w:r>
      <w:r w:rsidR="00B24B00" w:rsidRPr="00B24B00">
        <w:rPr>
          <w:rFonts w:ascii="Times New Roman" w:hAnsi="Times New Roman"/>
          <w:color w:val="242424"/>
        </w:rPr>
        <w:t xml:space="preserve"> issues</w:t>
      </w:r>
      <w:r w:rsidR="007E1138">
        <w:rPr>
          <w:rFonts w:ascii="Times New Roman" w:hAnsi="Times New Roman"/>
          <w:color w:val="242424"/>
        </w:rPr>
        <w:t xml:space="preserve"> and make recommendations for </w:t>
      </w:r>
      <w:r w:rsidR="005341AD">
        <w:rPr>
          <w:rFonts w:ascii="Times New Roman" w:hAnsi="Times New Roman"/>
          <w:color w:val="242424"/>
        </w:rPr>
        <w:t xml:space="preserve">the </w:t>
      </w:r>
      <w:r w:rsidR="007E1138">
        <w:rPr>
          <w:rFonts w:ascii="Times New Roman" w:hAnsi="Times New Roman"/>
          <w:color w:val="242424"/>
        </w:rPr>
        <w:t>user support needs</w:t>
      </w:r>
      <w:r w:rsidR="00784384">
        <w:rPr>
          <w:rFonts w:ascii="Times New Roman" w:hAnsi="Times New Roman"/>
          <w:color w:val="242424"/>
        </w:rPr>
        <w:t xml:space="preserve"> and improvements.</w:t>
      </w:r>
    </w:p>
    <w:p w14:paraId="6AF4C035" w14:textId="77777777" w:rsidR="006645E6" w:rsidRDefault="006645E6" w:rsidP="00A117A3">
      <w:pPr>
        <w:numPr>
          <w:ilvl w:val="0"/>
          <w:numId w:val="37"/>
        </w:numPr>
        <w:spacing w:line="240" w:lineRule="auto"/>
        <w:textAlignment w:val="baseline"/>
        <w:rPr>
          <w:rFonts w:ascii="Times New Roman" w:hAnsi="Times New Roman"/>
          <w:color w:val="242424"/>
        </w:rPr>
      </w:pPr>
      <w:r>
        <w:rPr>
          <w:rFonts w:ascii="Times New Roman" w:hAnsi="Times New Roman"/>
          <w:color w:val="242424"/>
        </w:rPr>
        <w:t>Always on the look-up to stay up to</w:t>
      </w:r>
      <w:r w:rsidR="006F21BF">
        <w:rPr>
          <w:rFonts w:ascii="Times New Roman" w:hAnsi="Times New Roman"/>
          <w:color w:val="242424"/>
        </w:rPr>
        <w:t xml:space="preserve"> date with the</w:t>
      </w:r>
      <w:r>
        <w:rPr>
          <w:rFonts w:ascii="Times New Roman" w:hAnsi="Times New Roman"/>
          <w:color w:val="242424"/>
        </w:rPr>
        <w:t xml:space="preserve"> newest technologies</w:t>
      </w:r>
      <w:r w:rsidR="006F21BF">
        <w:rPr>
          <w:rFonts w:ascii="Times New Roman" w:hAnsi="Times New Roman"/>
          <w:color w:val="242424"/>
        </w:rPr>
        <w:t>.</w:t>
      </w:r>
    </w:p>
    <w:p w14:paraId="4A7E97C1" w14:textId="260A7300" w:rsidR="0097784D" w:rsidRPr="00B24B00" w:rsidRDefault="003138E9" w:rsidP="00A117A3">
      <w:pPr>
        <w:numPr>
          <w:ilvl w:val="0"/>
          <w:numId w:val="37"/>
        </w:numPr>
        <w:spacing w:line="240" w:lineRule="auto"/>
        <w:textAlignment w:val="baseline"/>
        <w:rPr>
          <w:rFonts w:ascii="Times New Roman" w:hAnsi="Times New Roman"/>
          <w:color w:val="242424"/>
        </w:rPr>
      </w:pPr>
      <w:r>
        <w:rPr>
          <w:rFonts w:ascii="Times New Roman" w:hAnsi="Times New Roman"/>
          <w:color w:val="242424"/>
        </w:rPr>
        <w:t>Always Proactive and dependable</w:t>
      </w:r>
      <w:r w:rsidR="0097784D">
        <w:rPr>
          <w:rFonts w:ascii="Times New Roman" w:hAnsi="Times New Roman"/>
          <w:color w:val="242424"/>
        </w:rPr>
        <w:t xml:space="preserve"> with </w:t>
      </w:r>
      <w:r w:rsidR="00EC49F7">
        <w:rPr>
          <w:rFonts w:ascii="Times New Roman" w:hAnsi="Times New Roman"/>
          <w:color w:val="242424"/>
        </w:rPr>
        <w:t>users’</w:t>
      </w:r>
      <w:r w:rsidR="00405F87">
        <w:rPr>
          <w:rFonts w:ascii="Times New Roman" w:hAnsi="Times New Roman"/>
          <w:color w:val="242424"/>
        </w:rPr>
        <w:t xml:space="preserve"> </w:t>
      </w:r>
      <w:r w:rsidR="00C65B9B">
        <w:rPr>
          <w:rFonts w:ascii="Times New Roman" w:hAnsi="Times New Roman"/>
          <w:color w:val="242424"/>
        </w:rPr>
        <w:t xml:space="preserve">issues </w:t>
      </w:r>
      <w:r w:rsidR="00BE4383">
        <w:rPr>
          <w:rFonts w:ascii="Times New Roman" w:hAnsi="Times New Roman"/>
          <w:color w:val="242424"/>
        </w:rPr>
        <w:t xml:space="preserve">with </w:t>
      </w:r>
      <w:r w:rsidR="00C65B9B">
        <w:rPr>
          <w:rFonts w:ascii="Times New Roman" w:hAnsi="Times New Roman"/>
          <w:color w:val="242424"/>
        </w:rPr>
        <w:t>excellent interpersonal skills.</w:t>
      </w:r>
    </w:p>
    <w:p w14:paraId="7590B388" w14:textId="77777777" w:rsidR="00D70FD3" w:rsidRPr="009F7C0D" w:rsidRDefault="00D70FD3" w:rsidP="008E4032">
      <w:pPr>
        <w:pStyle w:val="Heading7"/>
        <w:spacing w:line="240" w:lineRule="auto"/>
        <w:rPr>
          <w:rFonts w:ascii="Times New Roman" w:hAnsi="Times New Roman"/>
          <w:b/>
        </w:rPr>
      </w:pPr>
    </w:p>
    <w:p w14:paraId="4B44623D" w14:textId="56AAA026" w:rsidR="00D70FD3" w:rsidRPr="006036DD" w:rsidRDefault="00DF6716" w:rsidP="008E4032">
      <w:pPr>
        <w:pStyle w:val="Heading9"/>
        <w:spacing w:line="240" w:lineRule="auto"/>
        <w:rPr>
          <w:rFonts w:ascii="Times New Roman" w:hAnsi="Times New Roman"/>
          <w:b/>
          <w:bCs/>
        </w:rPr>
      </w:pPr>
      <w:r w:rsidRPr="006036DD">
        <w:rPr>
          <w:rFonts w:ascii="Times New Roman" w:hAnsi="Times New Roman"/>
          <w:b/>
          <w:bCs/>
        </w:rPr>
        <w:t>PROFESSIONAL EXPERIENCE</w:t>
      </w:r>
    </w:p>
    <w:p w14:paraId="2775C1E7" w14:textId="6B9C70A4" w:rsidR="003A7B4F" w:rsidRDefault="003A7B4F" w:rsidP="008E4032">
      <w:pPr>
        <w:spacing w:line="240" w:lineRule="auto"/>
      </w:pPr>
    </w:p>
    <w:p w14:paraId="13C333E6" w14:textId="3571CAD1" w:rsidR="003A7B4F" w:rsidRPr="00DF6716" w:rsidRDefault="003A7B4F" w:rsidP="008E4032">
      <w:pPr>
        <w:pBdr>
          <w:bottom w:val="single" w:sz="4" w:space="1" w:color="auto"/>
        </w:pBdr>
        <w:tabs>
          <w:tab w:val="right" w:pos="10080"/>
        </w:tabs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  <w:b/>
        </w:rPr>
        <w:t>ANTHEM (IBM Field Support)</w:t>
      </w:r>
      <w:r w:rsidRPr="00DF6716"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  <w:b/>
        </w:rPr>
        <w:t>(F/T)</w:t>
      </w:r>
      <w:r>
        <w:rPr>
          <w:rFonts w:ascii="Times New Roman" w:hAnsi="Times New Roman"/>
          <w:b/>
        </w:rPr>
        <w:tab/>
      </w:r>
      <w:r w:rsidR="00B9230E">
        <w:rPr>
          <w:rFonts w:ascii="Times New Roman" w:hAnsi="Times New Roman"/>
          <w:b/>
        </w:rPr>
        <w:t>June</w:t>
      </w:r>
      <w:r w:rsidRPr="00DF6716"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</w:rPr>
        <w:t>2019</w:t>
      </w:r>
      <w:r w:rsidRPr="00DF6716">
        <w:rPr>
          <w:rFonts w:ascii="Times New Roman" w:hAnsi="Times New Roman"/>
        </w:rPr>
        <w:t xml:space="preserve"> –</w:t>
      </w:r>
      <w:r w:rsidRPr="00DF6716">
        <w:rPr>
          <w:rFonts w:ascii="Times New Roman" w:hAnsi="Times New Roman"/>
          <w:b/>
        </w:rPr>
        <w:t xml:space="preserve"> </w:t>
      </w:r>
      <w:r w:rsidR="00B9230E">
        <w:rPr>
          <w:rFonts w:ascii="Times New Roman" w:hAnsi="Times New Roman"/>
          <w:b/>
        </w:rPr>
        <w:t>Now</w:t>
      </w:r>
    </w:p>
    <w:p w14:paraId="42AAB1BB" w14:textId="77777777" w:rsidR="003A7B4F" w:rsidRDefault="003A7B4F" w:rsidP="008E4032">
      <w:pPr>
        <w:keepNext/>
        <w:spacing w:line="240" w:lineRule="auto"/>
        <w:outlineLvl w:val="7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IT Technician</w:t>
      </w:r>
      <w:r w:rsidRPr="00DF6716">
        <w:rPr>
          <w:rFonts w:ascii="Times New Roman" w:hAnsi="Times New Roman"/>
          <w:b/>
        </w:rPr>
        <w:t>:</w:t>
      </w:r>
    </w:p>
    <w:p w14:paraId="76289597" w14:textId="4030AAB9" w:rsidR="003A7B4F" w:rsidRDefault="00571DC8" w:rsidP="008E4032">
      <w:pPr>
        <w:numPr>
          <w:ilvl w:val="0"/>
          <w:numId w:val="36"/>
        </w:numPr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Laptop </w:t>
      </w:r>
      <w:r w:rsidR="003A7B4F">
        <w:rPr>
          <w:rFonts w:ascii="Times New Roman" w:hAnsi="Times New Roman"/>
        </w:rPr>
        <w:t xml:space="preserve">Refresh project from Windows 7 to 10. </w:t>
      </w:r>
      <w:r w:rsidR="001F0446">
        <w:rPr>
          <w:rFonts w:ascii="Times New Roman" w:hAnsi="Times New Roman"/>
        </w:rPr>
        <w:t>Building user’s laptop with new images</w:t>
      </w:r>
      <w:r w:rsidR="00385A2D">
        <w:rPr>
          <w:rFonts w:ascii="Times New Roman" w:hAnsi="Times New Roman"/>
        </w:rPr>
        <w:t xml:space="preserve"> to</w:t>
      </w:r>
      <w:r w:rsidR="001F0446">
        <w:rPr>
          <w:rFonts w:ascii="Times New Roman" w:hAnsi="Times New Roman"/>
        </w:rPr>
        <w:t xml:space="preserve"> </w:t>
      </w:r>
      <w:r w:rsidR="00385A2D">
        <w:rPr>
          <w:rFonts w:ascii="Times New Roman" w:hAnsi="Times New Roman"/>
        </w:rPr>
        <w:t>transition</w:t>
      </w:r>
      <w:r w:rsidR="001F0446">
        <w:rPr>
          <w:rFonts w:ascii="Times New Roman" w:hAnsi="Times New Roman"/>
        </w:rPr>
        <w:t xml:space="preserve"> all the </w:t>
      </w:r>
      <w:r w:rsidR="00896430">
        <w:rPr>
          <w:rFonts w:ascii="Times New Roman" w:hAnsi="Times New Roman"/>
        </w:rPr>
        <w:t>user’s</w:t>
      </w:r>
      <w:r w:rsidR="001F0446">
        <w:rPr>
          <w:rFonts w:ascii="Times New Roman" w:hAnsi="Times New Roman"/>
        </w:rPr>
        <w:t xml:space="preserve"> programs and data</w:t>
      </w:r>
      <w:r w:rsidR="00026C1B">
        <w:rPr>
          <w:rFonts w:ascii="Times New Roman" w:hAnsi="Times New Roman"/>
        </w:rPr>
        <w:t xml:space="preserve"> &amp; Configurations</w:t>
      </w:r>
      <w:r w:rsidR="001F0446">
        <w:rPr>
          <w:rFonts w:ascii="Times New Roman" w:hAnsi="Times New Roman"/>
        </w:rPr>
        <w:t xml:space="preserve"> to the new devise.</w:t>
      </w:r>
    </w:p>
    <w:p w14:paraId="63C7523C" w14:textId="2FCCE4AA" w:rsidR="001F0446" w:rsidRDefault="001F0446" w:rsidP="008E4032">
      <w:pPr>
        <w:numPr>
          <w:ilvl w:val="0"/>
          <w:numId w:val="36"/>
        </w:numPr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RSA token setup for users with hard token or soft token.</w:t>
      </w:r>
    </w:p>
    <w:p w14:paraId="626D2353" w14:textId="6B40D49F" w:rsidR="00483409" w:rsidRDefault="00F8764E" w:rsidP="008E4032">
      <w:pPr>
        <w:numPr>
          <w:ilvl w:val="0"/>
          <w:numId w:val="36"/>
        </w:numPr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Apply</w:t>
      </w:r>
      <w:r w:rsidR="00483409">
        <w:rPr>
          <w:rFonts w:ascii="Times New Roman" w:hAnsi="Times New Roman"/>
        </w:rPr>
        <w:t xml:space="preserve"> power shell script</w:t>
      </w:r>
      <w:r>
        <w:rPr>
          <w:rFonts w:ascii="Times New Roman" w:hAnsi="Times New Roman"/>
        </w:rPr>
        <w:t>s</w:t>
      </w:r>
      <w:r w:rsidR="00483409">
        <w:rPr>
          <w:rFonts w:ascii="Times New Roman" w:hAnsi="Times New Roman"/>
        </w:rPr>
        <w:t xml:space="preserve"> for imaging deployment</w:t>
      </w:r>
      <w:r>
        <w:rPr>
          <w:rFonts w:ascii="Times New Roman" w:hAnsi="Times New Roman"/>
        </w:rPr>
        <w:t xml:space="preserve"> </w:t>
      </w:r>
      <w:r w:rsidR="00482F68">
        <w:rPr>
          <w:rFonts w:ascii="Times New Roman" w:hAnsi="Times New Roman"/>
        </w:rPr>
        <w:t>assurance to check security compliance.</w:t>
      </w:r>
    </w:p>
    <w:p w14:paraId="053F5B7F" w14:textId="1A9A422B" w:rsidR="001F0446" w:rsidRDefault="001F0446" w:rsidP="008E4032">
      <w:pPr>
        <w:numPr>
          <w:ilvl w:val="0"/>
          <w:numId w:val="36"/>
        </w:numPr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Troubleshooting VPN Access remotely</w:t>
      </w:r>
      <w:r w:rsidR="00226348">
        <w:rPr>
          <w:rFonts w:ascii="Times New Roman" w:hAnsi="Times New Roman"/>
        </w:rPr>
        <w:t xml:space="preserve"> with Cisco Any</w:t>
      </w:r>
      <w:r w:rsidR="003226AB">
        <w:rPr>
          <w:rFonts w:ascii="Times New Roman" w:hAnsi="Times New Roman"/>
        </w:rPr>
        <w:t>C</w:t>
      </w:r>
      <w:r w:rsidR="00226348">
        <w:rPr>
          <w:rFonts w:ascii="Times New Roman" w:hAnsi="Times New Roman"/>
        </w:rPr>
        <w:t>onnect.</w:t>
      </w:r>
    </w:p>
    <w:p w14:paraId="1F1A70C2" w14:textId="5908D641" w:rsidR="00D954A1" w:rsidRDefault="00684DE7" w:rsidP="008E4032">
      <w:pPr>
        <w:numPr>
          <w:ilvl w:val="0"/>
          <w:numId w:val="36"/>
        </w:numPr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Proficient on</w:t>
      </w:r>
      <w:r w:rsidR="00D954A1">
        <w:rPr>
          <w:rFonts w:ascii="Times New Roman" w:hAnsi="Times New Roman"/>
        </w:rPr>
        <w:t xml:space="preserve"> Service Now ticketing system</w:t>
      </w:r>
      <w:r w:rsidR="007066CA">
        <w:rPr>
          <w:rFonts w:ascii="Times New Roman" w:hAnsi="Times New Roman"/>
        </w:rPr>
        <w:t>; SNOW</w:t>
      </w:r>
      <w:r w:rsidR="00C45A59">
        <w:rPr>
          <w:rFonts w:ascii="Times New Roman" w:hAnsi="Times New Roman"/>
        </w:rPr>
        <w:t>.</w:t>
      </w:r>
    </w:p>
    <w:p w14:paraId="6463565C" w14:textId="718387CA" w:rsidR="00220D1B" w:rsidRDefault="00220D1B" w:rsidP="008E4032">
      <w:pPr>
        <w:numPr>
          <w:ilvl w:val="0"/>
          <w:numId w:val="36"/>
        </w:numPr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Remote troubleshooting using RDP and Dameware </w:t>
      </w:r>
      <w:r w:rsidR="007A5BAF">
        <w:rPr>
          <w:rFonts w:ascii="Times New Roman" w:hAnsi="Times New Roman"/>
        </w:rPr>
        <w:t xml:space="preserve">tool </w:t>
      </w:r>
      <w:r>
        <w:rPr>
          <w:rFonts w:ascii="Times New Roman" w:hAnsi="Times New Roman"/>
        </w:rPr>
        <w:t>for remote access</w:t>
      </w:r>
      <w:r w:rsidR="0045795D">
        <w:rPr>
          <w:rFonts w:ascii="Times New Roman" w:hAnsi="Times New Roman"/>
        </w:rPr>
        <w:t xml:space="preserve"> for incident response.</w:t>
      </w:r>
    </w:p>
    <w:p w14:paraId="4CD82F55" w14:textId="7D729D7F" w:rsidR="00220D1B" w:rsidRDefault="00220D1B" w:rsidP="008E4032">
      <w:pPr>
        <w:numPr>
          <w:ilvl w:val="0"/>
          <w:numId w:val="36"/>
        </w:numPr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ccess to Citrix for user’s </w:t>
      </w:r>
      <w:r w:rsidR="00C45A59">
        <w:rPr>
          <w:rFonts w:ascii="Times New Roman" w:hAnsi="Times New Roman"/>
        </w:rPr>
        <w:t xml:space="preserve">support </w:t>
      </w:r>
      <w:r>
        <w:rPr>
          <w:rFonts w:ascii="Times New Roman" w:hAnsi="Times New Roman"/>
        </w:rPr>
        <w:t>applications.</w:t>
      </w:r>
    </w:p>
    <w:p w14:paraId="7DFA99F5" w14:textId="69C685F8" w:rsidR="003226AB" w:rsidRDefault="00025A85" w:rsidP="008E4032">
      <w:pPr>
        <w:numPr>
          <w:ilvl w:val="0"/>
          <w:numId w:val="36"/>
        </w:numPr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Proficient on</w:t>
      </w:r>
      <w:r w:rsidR="003226AB">
        <w:rPr>
          <w:rFonts w:ascii="Times New Roman" w:hAnsi="Times New Roman"/>
        </w:rPr>
        <w:t xml:space="preserve"> </w:t>
      </w:r>
      <w:r w:rsidR="00FC38BF">
        <w:rPr>
          <w:rFonts w:ascii="Times New Roman" w:hAnsi="Times New Roman"/>
        </w:rPr>
        <w:t>Office 365</w:t>
      </w:r>
      <w:r w:rsidR="00DC5DB2">
        <w:rPr>
          <w:rFonts w:ascii="Times New Roman" w:hAnsi="Times New Roman"/>
        </w:rPr>
        <w:t xml:space="preserve"> implementation</w:t>
      </w:r>
      <w:r w:rsidR="00160791">
        <w:rPr>
          <w:rFonts w:ascii="Times New Roman" w:hAnsi="Times New Roman"/>
        </w:rPr>
        <w:t xml:space="preserve">, </w:t>
      </w:r>
      <w:r w:rsidR="00EB74EF">
        <w:rPr>
          <w:rFonts w:ascii="Times New Roman" w:hAnsi="Times New Roman"/>
        </w:rPr>
        <w:t xml:space="preserve">Microsoft </w:t>
      </w:r>
      <w:r w:rsidR="00160791">
        <w:rPr>
          <w:rFonts w:ascii="Times New Roman" w:hAnsi="Times New Roman"/>
        </w:rPr>
        <w:t>Teams</w:t>
      </w:r>
      <w:r w:rsidR="00FC38BF">
        <w:rPr>
          <w:rFonts w:ascii="Times New Roman" w:hAnsi="Times New Roman"/>
        </w:rPr>
        <w:t xml:space="preserve"> and OneDrive</w:t>
      </w:r>
      <w:r w:rsidR="0099465A">
        <w:rPr>
          <w:rFonts w:ascii="Times New Roman" w:hAnsi="Times New Roman"/>
        </w:rPr>
        <w:t xml:space="preserve"> for data migration.</w:t>
      </w:r>
    </w:p>
    <w:p w14:paraId="1BE09C4F" w14:textId="58E36B56" w:rsidR="00607AE7" w:rsidRDefault="00607AE7" w:rsidP="008E4032">
      <w:pPr>
        <w:numPr>
          <w:ilvl w:val="0"/>
          <w:numId w:val="36"/>
        </w:numPr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Encryption verification</w:t>
      </w:r>
      <w:r w:rsidR="002F158C">
        <w:rPr>
          <w:rFonts w:ascii="Times New Roman" w:hAnsi="Times New Roman"/>
        </w:rPr>
        <w:t xml:space="preserve"> process through</w:t>
      </w:r>
      <w:r>
        <w:rPr>
          <w:rFonts w:ascii="Times New Roman" w:hAnsi="Times New Roman"/>
        </w:rPr>
        <w:t xml:space="preserve"> c</w:t>
      </w:r>
      <w:r w:rsidR="002F158C">
        <w:rPr>
          <w:rFonts w:ascii="Times New Roman" w:hAnsi="Times New Roman"/>
        </w:rPr>
        <w:t>ommand line.</w:t>
      </w:r>
    </w:p>
    <w:p w14:paraId="1C6D7631" w14:textId="7D48135D" w:rsidR="004D284F" w:rsidRDefault="004D284F" w:rsidP="008E4032">
      <w:pPr>
        <w:numPr>
          <w:ilvl w:val="0"/>
          <w:numId w:val="36"/>
        </w:numPr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Familiar with System Center Configuration Manager (SCCM) to push software in the Anthem environment.</w:t>
      </w:r>
    </w:p>
    <w:p w14:paraId="511BD9FC" w14:textId="47807575" w:rsidR="00366F66" w:rsidRDefault="00366F66" w:rsidP="008E4032">
      <w:pPr>
        <w:numPr>
          <w:ilvl w:val="0"/>
          <w:numId w:val="36"/>
        </w:numPr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Familiar with programs such as Teradata, </w:t>
      </w:r>
      <w:r w:rsidR="00B66F83">
        <w:rPr>
          <w:rFonts w:ascii="Times New Roman" w:hAnsi="Times New Roman"/>
        </w:rPr>
        <w:t>Reflections</w:t>
      </w:r>
      <w:r>
        <w:rPr>
          <w:rFonts w:ascii="Times New Roman" w:hAnsi="Times New Roman"/>
        </w:rPr>
        <w:t>,</w:t>
      </w:r>
      <w:r w:rsidR="00B66F83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Avaya</w:t>
      </w:r>
      <w:r w:rsidR="00B66F83">
        <w:rPr>
          <w:rFonts w:ascii="Times New Roman" w:hAnsi="Times New Roman"/>
        </w:rPr>
        <w:t>, Toad.</w:t>
      </w:r>
    </w:p>
    <w:p w14:paraId="2626DA34" w14:textId="25449504" w:rsidR="00C86D7B" w:rsidRDefault="00C86D7B" w:rsidP="008E4032">
      <w:pPr>
        <w:numPr>
          <w:ilvl w:val="0"/>
          <w:numId w:val="36"/>
        </w:numPr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Implement SharePoint access for users.</w:t>
      </w:r>
    </w:p>
    <w:p w14:paraId="09678C26" w14:textId="1EA83AA5" w:rsidR="00B33E0A" w:rsidRDefault="00B33E0A" w:rsidP="008E4032">
      <w:pPr>
        <w:numPr>
          <w:ilvl w:val="0"/>
          <w:numId w:val="36"/>
        </w:numPr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Manage Elevated credentials through CyberArk tool.</w:t>
      </w:r>
    </w:p>
    <w:p w14:paraId="36DE8078" w14:textId="3895996D" w:rsidR="00DD0698" w:rsidRDefault="001331E0" w:rsidP="008E4032">
      <w:pPr>
        <w:numPr>
          <w:ilvl w:val="0"/>
          <w:numId w:val="36"/>
        </w:numPr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Enforce</w:t>
      </w:r>
      <w:r w:rsidR="00DA7EA2">
        <w:rPr>
          <w:rFonts w:ascii="Times New Roman" w:hAnsi="Times New Roman"/>
        </w:rPr>
        <w:t xml:space="preserve"> of compliance </w:t>
      </w:r>
      <w:r w:rsidR="00631F0E">
        <w:rPr>
          <w:rFonts w:ascii="Times New Roman" w:hAnsi="Times New Roman"/>
        </w:rPr>
        <w:t>for</w:t>
      </w:r>
      <w:r w:rsidR="00DD069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HIPPA </w:t>
      </w:r>
      <w:r w:rsidR="00FF43EE">
        <w:rPr>
          <w:rFonts w:ascii="Times New Roman" w:hAnsi="Times New Roman"/>
        </w:rPr>
        <w:t xml:space="preserve">guidelines </w:t>
      </w:r>
      <w:r w:rsidR="00C53C8F">
        <w:rPr>
          <w:rFonts w:ascii="Times New Roman" w:hAnsi="Times New Roman"/>
        </w:rPr>
        <w:t>of the organization</w:t>
      </w:r>
      <w:r w:rsidR="00D317C7">
        <w:rPr>
          <w:rFonts w:ascii="Times New Roman" w:hAnsi="Times New Roman"/>
        </w:rPr>
        <w:t xml:space="preserve"> for over 30000 users.</w:t>
      </w:r>
    </w:p>
    <w:p w14:paraId="6F97DC44" w14:textId="77777777" w:rsidR="001E52A6" w:rsidRPr="001E52A6" w:rsidRDefault="001E52A6" w:rsidP="008E4032">
      <w:pPr>
        <w:spacing w:line="240" w:lineRule="auto"/>
      </w:pPr>
    </w:p>
    <w:p w14:paraId="78A289B7" w14:textId="0D0396C7" w:rsidR="0072177F" w:rsidRPr="00DF6716" w:rsidRDefault="0072177F" w:rsidP="008E4032">
      <w:pPr>
        <w:pBdr>
          <w:bottom w:val="single" w:sz="4" w:space="1" w:color="auto"/>
        </w:pBdr>
        <w:tabs>
          <w:tab w:val="right" w:pos="10080"/>
        </w:tabs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  <w:b/>
        </w:rPr>
        <w:t>BRAILLE INSTITUTE OF AMERICA</w:t>
      </w:r>
      <w:r w:rsidRPr="00DF6716"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  <w:b/>
        </w:rPr>
        <w:t>(F/T</w:t>
      </w:r>
      <w:r w:rsidR="00251793">
        <w:rPr>
          <w:rFonts w:ascii="Times New Roman" w:hAnsi="Times New Roman"/>
          <w:b/>
        </w:rPr>
        <w:t xml:space="preserve"> Temp</w:t>
      </w:r>
      <w:r>
        <w:rPr>
          <w:rFonts w:ascii="Times New Roman" w:hAnsi="Times New Roman"/>
          <w:b/>
        </w:rPr>
        <w:t>)</w:t>
      </w:r>
      <w:r>
        <w:rPr>
          <w:rFonts w:ascii="Times New Roman" w:hAnsi="Times New Roman"/>
          <w:b/>
        </w:rPr>
        <w:tab/>
        <w:t>May</w:t>
      </w:r>
      <w:r w:rsidRPr="00DF6716">
        <w:rPr>
          <w:rFonts w:ascii="Times New Roman" w:hAnsi="Times New Roman"/>
          <w:b/>
        </w:rPr>
        <w:t xml:space="preserve">. </w:t>
      </w:r>
      <w:r>
        <w:rPr>
          <w:rFonts w:ascii="Times New Roman" w:hAnsi="Times New Roman"/>
        </w:rPr>
        <w:t>201</w:t>
      </w:r>
      <w:r w:rsidR="006D62A6">
        <w:rPr>
          <w:rFonts w:ascii="Times New Roman" w:hAnsi="Times New Roman"/>
        </w:rPr>
        <w:t>9</w:t>
      </w:r>
      <w:r w:rsidRPr="00DF6716">
        <w:rPr>
          <w:rFonts w:ascii="Times New Roman" w:hAnsi="Times New Roman"/>
        </w:rPr>
        <w:t xml:space="preserve"> –</w:t>
      </w:r>
      <w:r w:rsidRPr="00DF6716">
        <w:rPr>
          <w:rFonts w:ascii="Times New Roman" w:hAnsi="Times New Roman"/>
          <w:b/>
        </w:rPr>
        <w:t xml:space="preserve"> </w:t>
      </w:r>
      <w:r w:rsidR="008B76C0">
        <w:rPr>
          <w:rFonts w:ascii="Times New Roman" w:hAnsi="Times New Roman"/>
          <w:b/>
        </w:rPr>
        <w:t>June 2019</w:t>
      </w:r>
    </w:p>
    <w:p w14:paraId="0E8A2B2B" w14:textId="7CBD0134" w:rsidR="0072177F" w:rsidRDefault="0072177F" w:rsidP="008E4032">
      <w:pPr>
        <w:keepNext/>
        <w:spacing w:line="240" w:lineRule="auto"/>
        <w:outlineLvl w:val="7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IT Technician</w:t>
      </w:r>
      <w:r w:rsidRPr="00DF6716">
        <w:rPr>
          <w:rFonts w:ascii="Times New Roman" w:hAnsi="Times New Roman"/>
          <w:b/>
        </w:rPr>
        <w:t>:</w:t>
      </w:r>
    </w:p>
    <w:p w14:paraId="3FDA5CDF" w14:textId="5BCD386F" w:rsidR="00F66790" w:rsidRDefault="007C522C" w:rsidP="008E4032">
      <w:pPr>
        <w:numPr>
          <w:ilvl w:val="0"/>
          <w:numId w:val="36"/>
        </w:numPr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Refreshment</w:t>
      </w:r>
      <w:r w:rsidR="00F66790">
        <w:rPr>
          <w:rFonts w:ascii="Times New Roman" w:hAnsi="Times New Roman"/>
        </w:rPr>
        <w:t xml:space="preserve"> project from Windows 7 to 10.</w:t>
      </w:r>
      <w:r w:rsidR="00642924">
        <w:rPr>
          <w:rFonts w:ascii="Times New Roman" w:hAnsi="Times New Roman"/>
        </w:rPr>
        <w:t xml:space="preserve"> Imaging using Ac</w:t>
      </w:r>
      <w:r>
        <w:rPr>
          <w:rFonts w:ascii="Times New Roman" w:hAnsi="Times New Roman"/>
        </w:rPr>
        <w:t xml:space="preserve">ronics program </w:t>
      </w:r>
      <w:r w:rsidR="00FA3A7A">
        <w:rPr>
          <w:rFonts w:ascii="Times New Roman" w:hAnsi="Times New Roman"/>
        </w:rPr>
        <w:t xml:space="preserve">with </w:t>
      </w:r>
      <w:r>
        <w:rPr>
          <w:rFonts w:ascii="Times New Roman" w:hAnsi="Times New Roman"/>
        </w:rPr>
        <w:t>USB installation.</w:t>
      </w:r>
    </w:p>
    <w:p w14:paraId="7AD38586" w14:textId="422E9C20" w:rsidR="00FA3A7A" w:rsidRDefault="006E47BF" w:rsidP="008E4032">
      <w:pPr>
        <w:numPr>
          <w:ilvl w:val="0"/>
          <w:numId w:val="36"/>
        </w:numPr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Perform Support of over 300 users with Service desk Plus in a in-person and remotely environment for remote users spanned over 5 locations.</w:t>
      </w:r>
    </w:p>
    <w:p w14:paraId="11285237" w14:textId="76926807" w:rsidR="006E47BF" w:rsidRDefault="006E47BF" w:rsidP="008E4032">
      <w:pPr>
        <w:numPr>
          <w:ilvl w:val="0"/>
          <w:numId w:val="36"/>
        </w:numPr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Inventory Tracking and remote access with Desktop Central 10.</w:t>
      </w:r>
    </w:p>
    <w:p w14:paraId="1979A57D" w14:textId="77777777" w:rsidR="00712D29" w:rsidRPr="00712D29" w:rsidRDefault="00712D29" w:rsidP="008E4032">
      <w:pPr>
        <w:spacing w:line="240" w:lineRule="auto"/>
      </w:pPr>
    </w:p>
    <w:p w14:paraId="6ACE7264" w14:textId="140F471A" w:rsidR="00DF6716" w:rsidRPr="00DF6716" w:rsidRDefault="00DF6716" w:rsidP="008E4032">
      <w:pPr>
        <w:pBdr>
          <w:bottom w:val="single" w:sz="4" w:space="1" w:color="auto"/>
        </w:pBdr>
        <w:tabs>
          <w:tab w:val="right" w:pos="10080"/>
        </w:tabs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  <w:b/>
        </w:rPr>
        <w:t>MONTE NIDO A</w:t>
      </w:r>
      <w:r w:rsidR="00216AEC">
        <w:rPr>
          <w:rFonts w:ascii="Times New Roman" w:hAnsi="Times New Roman"/>
          <w:b/>
        </w:rPr>
        <w:t>F</w:t>
      </w:r>
      <w:r>
        <w:rPr>
          <w:rFonts w:ascii="Times New Roman" w:hAnsi="Times New Roman"/>
          <w:b/>
        </w:rPr>
        <w:t>FILIATES</w:t>
      </w:r>
      <w:r w:rsidRPr="00DF6716">
        <w:rPr>
          <w:rFonts w:ascii="Times New Roman" w:hAnsi="Times New Roman"/>
          <w:b/>
        </w:rPr>
        <w:t xml:space="preserve"> </w:t>
      </w:r>
      <w:r w:rsidR="004023D6">
        <w:rPr>
          <w:rFonts w:ascii="Times New Roman" w:hAnsi="Times New Roman"/>
          <w:b/>
        </w:rPr>
        <w:t>(F/T)</w:t>
      </w:r>
      <w:r w:rsidR="00206571">
        <w:rPr>
          <w:rFonts w:ascii="Times New Roman" w:hAnsi="Times New Roman"/>
          <w:b/>
        </w:rPr>
        <w:tab/>
        <w:t>May</w:t>
      </w:r>
      <w:r w:rsidRPr="00DF6716">
        <w:rPr>
          <w:rFonts w:ascii="Times New Roman" w:hAnsi="Times New Roman"/>
          <w:b/>
        </w:rPr>
        <w:t xml:space="preserve">. </w:t>
      </w:r>
      <w:r w:rsidR="00206571">
        <w:rPr>
          <w:rFonts w:ascii="Times New Roman" w:hAnsi="Times New Roman"/>
        </w:rPr>
        <w:t>2017</w:t>
      </w:r>
      <w:r w:rsidRPr="00DF6716">
        <w:rPr>
          <w:rFonts w:ascii="Times New Roman" w:hAnsi="Times New Roman"/>
        </w:rPr>
        <w:t xml:space="preserve"> –</w:t>
      </w:r>
      <w:r w:rsidRPr="00DF6716">
        <w:rPr>
          <w:rFonts w:ascii="Times New Roman" w:hAnsi="Times New Roman"/>
          <w:b/>
        </w:rPr>
        <w:t xml:space="preserve"> </w:t>
      </w:r>
      <w:r w:rsidR="008C02DC">
        <w:rPr>
          <w:rFonts w:ascii="Times New Roman" w:hAnsi="Times New Roman"/>
          <w:b/>
        </w:rPr>
        <w:t>April.</w:t>
      </w:r>
      <w:r w:rsidR="008C02DC" w:rsidRPr="008C02DC">
        <w:rPr>
          <w:rFonts w:ascii="Times New Roman" w:hAnsi="Times New Roman"/>
        </w:rPr>
        <w:t xml:space="preserve"> 2019</w:t>
      </w:r>
    </w:p>
    <w:p w14:paraId="0D075932" w14:textId="77777777" w:rsidR="00DF6716" w:rsidRPr="00DF6716" w:rsidRDefault="00206571" w:rsidP="008E4032">
      <w:pPr>
        <w:keepNext/>
        <w:spacing w:line="240" w:lineRule="auto"/>
        <w:outlineLvl w:val="7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IT Technician</w:t>
      </w:r>
      <w:r w:rsidR="00DF6716" w:rsidRPr="00DF6716">
        <w:rPr>
          <w:rFonts w:ascii="Times New Roman" w:hAnsi="Times New Roman"/>
          <w:b/>
        </w:rPr>
        <w:t>:</w:t>
      </w:r>
    </w:p>
    <w:p w14:paraId="6DF5982C" w14:textId="67F7DC56" w:rsidR="00DF6716" w:rsidRPr="00DF6716" w:rsidRDefault="00184C35" w:rsidP="008E4032">
      <w:pPr>
        <w:spacing w:after="120" w:line="240" w:lineRule="auto"/>
        <w:outlineLvl w:val="0"/>
        <w:rPr>
          <w:rFonts w:ascii="Times New Roman" w:hAnsi="Times New Roman"/>
        </w:rPr>
      </w:pPr>
      <w:r>
        <w:rPr>
          <w:rFonts w:ascii="Times New Roman" w:hAnsi="Times New Roman"/>
        </w:rPr>
        <w:t>Team supports over 20 locations Across USA</w:t>
      </w:r>
      <w:r w:rsidR="00D21D13">
        <w:rPr>
          <w:rFonts w:ascii="Times New Roman" w:hAnsi="Times New Roman"/>
        </w:rPr>
        <w:t xml:space="preserve"> with over 500 users.</w:t>
      </w:r>
    </w:p>
    <w:p w14:paraId="4296A372" w14:textId="2F72878F" w:rsidR="00105D27" w:rsidRPr="004E0759" w:rsidRDefault="00184C35" w:rsidP="009B3B96">
      <w:pPr>
        <w:numPr>
          <w:ilvl w:val="0"/>
          <w:numId w:val="36"/>
        </w:numPr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Maintain, </w:t>
      </w:r>
      <w:r w:rsidR="00EC0FB8">
        <w:rPr>
          <w:rFonts w:ascii="Times New Roman" w:hAnsi="Times New Roman"/>
        </w:rPr>
        <w:t>add,</w:t>
      </w:r>
      <w:r>
        <w:rPr>
          <w:rFonts w:ascii="Times New Roman" w:hAnsi="Times New Roman"/>
        </w:rPr>
        <w:t xml:space="preserve"> and troubleshoot Network </w:t>
      </w:r>
      <w:r w:rsidR="00DF6716" w:rsidRPr="00DF6716">
        <w:rPr>
          <w:rFonts w:ascii="Times New Roman" w:hAnsi="Times New Roman"/>
        </w:rPr>
        <w:t>Printers</w:t>
      </w:r>
      <w:r w:rsidR="009946F2">
        <w:rPr>
          <w:rFonts w:ascii="Times New Roman" w:hAnsi="Times New Roman"/>
        </w:rPr>
        <w:t xml:space="preserve"> (Ricoh and Epson</w:t>
      </w:r>
      <w:r w:rsidR="00972E2E">
        <w:rPr>
          <w:rFonts w:ascii="Times New Roman" w:hAnsi="Times New Roman"/>
        </w:rPr>
        <w:t>).</w:t>
      </w:r>
    </w:p>
    <w:p w14:paraId="0DACF7BD" w14:textId="6B21DFEE" w:rsidR="00972E2E" w:rsidRDefault="00972E2E" w:rsidP="009B3B96">
      <w:pPr>
        <w:numPr>
          <w:ilvl w:val="0"/>
          <w:numId w:val="36"/>
        </w:numPr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Setup and deploy Polycom VoIP phones and support with 8x8 System.</w:t>
      </w:r>
    </w:p>
    <w:p w14:paraId="50685C6E" w14:textId="43649D7F" w:rsidR="00972E2E" w:rsidRPr="00DF6716" w:rsidRDefault="00972E2E" w:rsidP="009B3B96">
      <w:pPr>
        <w:numPr>
          <w:ilvl w:val="0"/>
          <w:numId w:val="36"/>
        </w:numPr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Setup and deploy Aruba Access Point for Wi-Fi.</w:t>
      </w:r>
    </w:p>
    <w:p w14:paraId="64BB220D" w14:textId="0A3C0CB3" w:rsidR="00E92EA8" w:rsidRDefault="00E92EA8" w:rsidP="009B3B96">
      <w:pPr>
        <w:numPr>
          <w:ilvl w:val="0"/>
          <w:numId w:val="36"/>
        </w:numPr>
        <w:spacing w:after="200" w:line="240" w:lineRule="auto"/>
        <w:contextualSpacing/>
        <w:rPr>
          <w:rFonts w:ascii="Times New Roman" w:eastAsia="Calibri" w:hAnsi="Times New Roman"/>
        </w:rPr>
      </w:pPr>
      <w:r w:rsidRPr="00E92EA8">
        <w:rPr>
          <w:rFonts w:ascii="Times New Roman" w:eastAsia="Calibri" w:hAnsi="Times New Roman"/>
        </w:rPr>
        <w:t>Maintenance</w:t>
      </w:r>
      <w:r>
        <w:rPr>
          <w:rFonts w:ascii="Times New Roman" w:eastAsia="Calibri" w:hAnsi="Times New Roman"/>
        </w:rPr>
        <w:t xml:space="preserve"> and troubleshooting</w:t>
      </w:r>
      <w:r w:rsidR="009D0BE1">
        <w:rPr>
          <w:rFonts w:ascii="Times New Roman" w:eastAsia="Calibri" w:hAnsi="Times New Roman"/>
        </w:rPr>
        <w:t xml:space="preserve"> </w:t>
      </w:r>
      <w:r w:rsidR="001C08C2">
        <w:rPr>
          <w:rFonts w:ascii="Times New Roman" w:eastAsia="Calibri" w:hAnsi="Times New Roman"/>
        </w:rPr>
        <w:t>RDS</w:t>
      </w:r>
      <w:r w:rsidRPr="00E92EA8">
        <w:rPr>
          <w:rFonts w:ascii="Times New Roman" w:eastAsia="Calibri" w:hAnsi="Times New Roman"/>
        </w:rPr>
        <w:t xml:space="preserve"> </w:t>
      </w:r>
      <w:r w:rsidR="00CA2EDE">
        <w:rPr>
          <w:rFonts w:ascii="Times New Roman" w:eastAsia="Calibri" w:hAnsi="Times New Roman"/>
        </w:rPr>
        <w:t>for</w:t>
      </w:r>
      <w:r>
        <w:rPr>
          <w:rFonts w:ascii="Times New Roman" w:eastAsia="Calibri" w:hAnsi="Times New Roman"/>
        </w:rPr>
        <w:t xml:space="preserve"> users </w:t>
      </w:r>
      <w:r w:rsidR="00FF39D2">
        <w:rPr>
          <w:rFonts w:ascii="Times New Roman" w:eastAsia="Calibri" w:hAnsi="Times New Roman"/>
        </w:rPr>
        <w:t xml:space="preserve">to </w:t>
      </w:r>
      <w:r w:rsidR="001E52A6">
        <w:rPr>
          <w:rFonts w:ascii="Times New Roman" w:eastAsia="Calibri" w:hAnsi="Times New Roman"/>
        </w:rPr>
        <w:t xml:space="preserve">connect to </w:t>
      </w:r>
      <w:r w:rsidR="00FF39D2">
        <w:rPr>
          <w:rFonts w:ascii="Times New Roman" w:eastAsia="Calibri" w:hAnsi="Times New Roman"/>
        </w:rPr>
        <w:t>the</w:t>
      </w:r>
      <w:r w:rsidR="00865C48">
        <w:rPr>
          <w:rFonts w:ascii="Times New Roman" w:eastAsia="Calibri" w:hAnsi="Times New Roman"/>
        </w:rPr>
        <w:t>ir</w:t>
      </w:r>
      <w:r w:rsidR="00FF39D2">
        <w:rPr>
          <w:rFonts w:ascii="Times New Roman" w:eastAsia="Calibri" w:hAnsi="Times New Roman"/>
        </w:rPr>
        <w:t xml:space="preserve"> virtual environment.</w:t>
      </w:r>
    </w:p>
    <w:p w14:paraId="3CBFDC6F" w14:textId="77777777" w:rsidR="009B3B96" w:rsidRDefault="009B3B96" w:rsidP="009B3B96">
      <w:pPr>
        <w:spacing w:after="200" w:line="240" w:lineRule="auto"/>
        <w:ind w:left="720"/>
        <w:contextualSpacing/>
        <w:rPr>
          <w:rFonts w:ascii="Times New Roman" w:eastAsia="Calibri" w:hAnsi="Times New Roman"/>
        </w:rPr>
      </w:pPr>
    </w:p>
    <w:p w14:paraId="51AE2004" w14:textId="3E51529E" w:rsidR="009B3B96" w:rsidRDefault="00DF6716" w:rsidP="009B3B96">
      <w:pPr>
        <w:numPr>
          <w:ilvl w:val="0"/>
          <w:numId w:val="36"/>
        </w:numPr>
        <w:spacing w:after="200" w:line="240" w:lineRule="auto"/>
        <w:contextualSpacing/>
        <w:rPr>
          <w:rFonts w:ascii="Times New Roman" w:eastAsia="Calibri" w:hAnsi="Times New Roman"/>
        </w:rPr>
      </w:pPr>
      <w:r w:rsidRPr="00DF6716">
        <w:rPr>
          <w:rFonts w:ascii="Times New Roman" w:eastAsia="Calibri" w:hAnsi="Times New Roman"/>
        </w:rPr>
        <w:t xml:space="preserve">Diagnose, </w:t>
      </w:r>
      <w:r w:rsidR="00CA2EDE" w:rsidRPr="00DF6716">
        <w:rPr>
          <w:rFonts w:ascii="Times New Roman" w:eastAsia="Calibri" w:hAnsi="Times New Roman"/>
        </w:rPr>
        <w:t>resolve,</w:t>
      </w:r>
      <w:r w:rsidRPr="00DF6716">
        <w:rPr>
          <w:rFonts w:ascii="Times New Roman" w:eastAsia="Calibri" w:hAnsi="Times New Roman"/>
        </w:rPr>
        <w:t xml:space="preserve"> and maintain end </w:t>
      </w:r>
      <w:r w:rsidR="00E541A8" w:rsidRPr="00DF6716">
        <w:rPr>
          <w:rFonts w:ascii="Times New Roman" w:eastAsia="Calibri" w:hAnsi="Times New Roman"/>
        </w:rPr>
        <w:t>user’s</w:t>
      </w:r>
      <w:r w:rsidRPr="00DF6716">
        <w:rPr>
          <w:rFonts w:ascii="Times New Roman" w:eastAsia="Calibri" w:hAnsi="Times New Roman"/>
        </w:rPr>
        <w:t xml:space="preserve"> station</w:t>
      </w:r>
      <w:r w:rsidR="003822EE">
        <w:rPr>
          <w:rFonts w:ascii="Times New Roman" w:eastAsia="Calibri" w:hAnsi="Times New Roman"/>
        </w:rPr>
        <w:t>s</w:t>
      </w:r>
      <w:r w:rsidR="00CA2EDE">
        <w:rPr>
          <w:rFonts w:ascii="Times New Roman" w:eastAsia="Calibri" w:hAnsi="Times New Roman"/>
        </w:rPr>
        <w:t xml:space="preserve"> for PC and MAC</w:t>
      </w:r>
      <w:r w:rsidRPr="00DF6716">
        <w:rPr>
          <w:rFonts w:ascii="Times New Roman" w:eastAsia="Calibri" w:hAnsi="Times New Roman"/>
        </w:rPr>
        <w:t xml:space="preserve"> (Software Update</w:t>
      </w:r>
      <w:r w:rsidR="000962C0">
        <w:rPr>
          <w:rFonts w:ascii="Times New Roman" w:eastAsia="Calibri" w:hAnsi="Times New Roman"/>
        </w:rPr>
        <w:t xml:space="preserve"> for</w:t>
      </w:r>
      <w:r w:rsidR="003822EE">
        <w:rPr>
          <w:rFonts w:ascii="Times New Roman" w:eastAsia="Calibri" w:hAnsi="Times New Roman"/>
        </w:rPr>
        <w:t xml:space="preserve"> </w:t>
      </w:r>
      <w:r w:rsidR="004C0553">
        <w:rPr>
          <w:rFonts w:ascii="Times New Roman" w:eastAsia="Calibri" w:hAnsi="Times New Roman"/>
        </w:rPr>
        <w:t xml:space="preserve">Symantec </w:t>
      </w:r>
      <w:r w:rsidR="003822EE">
        <w:rPr>
          <w:rFonts w:ascii="Times New Roman" w:eastAsia="Calibri" w:hAnsi="Times New Roman"/>
        </w:rPr>
        <w:t>Centrify, File Maker Pro</w:t>
      </w:r>
      <w:r w:rsidR="00050386">
        <w:rPr>
          <w:rFonts w:ascii="Times New Roman" w:eastAsia="Calibri" w:hAnsi="Times New Roman"/>
        </w:rPr>
        <w:t>, and Windows</w:t>
      </w:r>
      <w:r w:rsidR="00FF7919">
        <w:rPr>
          <w:rFonts w:ascii="Times New Roman" w:eastAsia="Calibri" w:hAnsi="Times New Roman"/>
        </w:rPr>
        <w:t xml:space="preserve"> 10</w:t>
      </w:r>
      <w:r w:rsidRPr="00DF6716">
        <w:rPr>
          <w:rFonts w:ascii="Times New Roman" w:eastAsia="Calibri" w:hAnsi="Times New Roman"/>
        </w:rPr>
        <w:t>).</w:t>
      </w:r>
    </w:p>
    <w:p w14:paraId="50DB5B34" w14:textId="77777777" w:rsidR="009B3B96" w:rsidRPr="009B3B96" w:rsidRDefault="009B3B96" w:rsidP="009B3B96">
      <w:pPr>
        <w:spacing w:after="200" w:line="240" w:lineRule="auto"/>
        <w:contextualSpacing/>
        <w:rPr>
          <w:rFonts w:ascii="Times New Roman" w:eastAsia="Calibri" w:hAnsi="Times New Roman"/>
        </w:rPr>
      </w:pPr>
    </w:p>
    <w:p w14:paraId="447829F0" w14:textId="5519623A" w:rsidR="00DF6716" w:rsidRDefault="00DF6716" w:rsidP="009B3B96">
      <w:pPr>
        <w:numPr>
          <w:ilvl w:val="0"/>
          <w:numId w:val="36"/>
        </w:numPr>
        <w:spacing w:after="200" w:line="240" w:lineRule="auto"/>
        <w:contextualSpacing/>
        <w:rPr>
          <w:rFonts w:ascii="Times New Roman" w:eastAsia="Calibri" w:hAnsi="Times New Roman"/>
        </w:rPr>
      </w:pPr>
      <w:r w:rsidRPr="00DF6716">
        <w:rPr>
          <w:rFonts w:ascii="Times New Roman" w:eastAsia="Calibri" w:hAnsi="Times New Roman"/>
        </w:rPr>
        <w:t xml:space="preserve">Proficiency with installing </w:t>
      </w:r>
      <w:r w:rsidR="00E541A8">
        <w:rPr>
          <w:rFonts w:ascii="Times New Roman" w:eastAsia="Calibri" w:hAnsi="Times New Roman"/>
        </w:rPr>
        <w:t>and upgrading desktops Windows 10</w:t>
      </w:r>
      <w:r w:rsidR="004350A3">
        <w:rPr>
          <w:rFonts w:ascii="Times New Roman" w:eastAsia="Calibri" w:hAnsi="Times New Roman"/>
        </w:rPr>
        <w:t xml:space="preserve"> with</w:t>
      </w:r>
      <w:r w:rsidR="009D0BE1">
        <w:rPr>
          <w:rFonts w:ascii="Times New Roman" w:eastAsia="Calibri" w:hAnsi="Times New Roman"/>
        </w:rPr>
        <w:t xml:space="preserve"> </w:t>
      </w:r>
      <w:r w:rsidR="007D6636">
        <w:rPr>
          <w:rFonts w:ascii="Times New Roman" w:eastAsia="Calibri" w:hAnsi="Times New Roman"/>
        </w:rPr>
        <w:t>B</w:t>
      </w:r>
      <w:r w:rsidR="009D0BE1">
        <w:rPr>
          <w:rFonts w:ascii="Times New Roman" w:eastAsia="Calibri" w:hAnsi="Times New Roman"/>
        </w:rPr>
        <w:t>itlocker and antivirus</w:t>
      </w:r>
      <w:r w:rsidRPr="00DF6716">
        <w:rPr>
          <w:rFonts w:ascii="Times New Roman" w:eastAsia="Calibri" w:hAnsi="Times New Roman"/>
        </w:rPr>
        <w:t>.</w:t>
      </w:r>
    </w:p>
    <w:p w14:paraId="49DA24C2" w14:textId="77777777" w:rsidR="009B3B96" w:rsidRPr="00DF6716" w:rsidRDefault="009B3B96" w:rsidP="009B3B96">
      <w:pPr>
        <w:spacing w:after="200" w:line="240" w:lineRule="auto"/>
        <w:contextualSpacing/>
        <w:rPr>
          <w:rFonts w:ascii="Times New Roman" w:eastAsia="Calibri" w:hAnsi="Times New Roman"/>
        </w:rPr>
      </w:pPr>
    </w:p>
    <w:p w14:paraId="50EDAB3C" w14:textId="19A5B909" w:rsidR="00C12508" w:rsidRDefault="00DF6716" w:rsidP="009B3B96">
      <w:pPr>
        <w:numPr>
          <w:ilvl w:val="0"/>
          <w:numId w:val="36"/>
        </w:numPr>
        <w:spacing w:after="200" w:line="240" w:lineRule="auto"/>
        <w:contextualSpacing/>
        <w:rPr>
          <w:rFonts w:ascii="Times New Roman" w:eastAsia="Calibri" w:hAnsi="Times New Roman"/>
        </w:rPr>
      </w:pPr>
      <w:r w:rsidRPr="00DF6716">
        <w:rPr>
          <w:rFonts w:ascii="Times New Roman" w:eastAsia="Calibri" w:hAnsi="Times New Roman"/>
        </w:rPr>
        <w:t xml:space="preserve">Setting up Shared Drive for internal </w:t>
      </w:r>
      <w:r w:rsidR="00C12508">
        <w:rPr>
          <w:rFonts w:ascii="Times New Roman" w:eastAsia="Calibri" w:hAnsi="Times New Roman"/>
        </w:rPr>
        <w:t>and remote users.</w:t>
      </w:r>
    </w:p>
    <w:p w14:paraId="05B85BC0" w14:textId="77777777" w:rsidR="009B3B96" w:rsidRDefault="009B3B96" w:rsidP="009B3B96">
      <w:pPr>
        <w:spacing w:after="200" w:line="240" w:lineRule="auto"/>
        <w:contextualSpacing/>
        <w:rPr>
          <w:rFonts w:ascii="Times New Roman" w:eastAsia="Calibri" w:hAnsi="Times New Roman"/>
        </w:rPr>
      </w:pPr>
    </w:p>
    <w:p w14:paraId="48CF0ED6" w14:textId="1DFCB6E7" w:rsidR="00DF6716" w:rsidRDefault="00DF6716" w:rsidP="009B3B96">
      <w:pPr>
        <w:numPr>
          <w:ilvl w:val="0"/>
          <w:numId w:val="36"/>
        </w:numPr>
        <w:spacing w:after="200" w:line="240" w:lineRule="auto"/>
        <w:contextualSpacing/>
        <w:rPr>
          <w:rFonts w:ascii="Times New Roman" w:eastAsia="Calibri" w:hAnsi="Times New Roman"/>
        </w:rPr>
      </w:pPr>
      <w:r w:rsidRPr="00DF6716">
        <w:rPr>
          <w:rFonts w:ascii="Times New Roman" w:eastAsia="Calibri" w:hAnsi="Times New Roman"/>
        </w:rPr>
        <w:t>Maintain infrastructure</w:t>
      </w:r>
      <w:r w:rsidR="006F58F5">
        <w:rPr>
          <w:rFonts w:ascii="Times New Roman" w:eastAsia="Calibri" w:hAnsi="Times New Roman"/>
        </w:rPr>
        <w:t xml:space="preserve"> documentation </w:t>
      </w:r>
      <w:r w:rsidR="001E1D99">
        <w:rPr>
          <w:rFonts w:ascii="Times New Roman" w:eastAsia="Calibri" w:hAnsi="Times New Roman"/>
        </w:rPr>
        <w:t>for</w:t>
      </w:r>
      <w:r w:rsidR="006E1BC4">
        <w:rPr>
          <w:rFonts w:ascii="Times New Roman" w:eastAsia="Calibri" w:hAnsi="Times New Roman"/>
        </w:rPr>
        <w:t xml:space="preserve"> hardware and sof</w:t>
      </w:r>
      <w:r w:rsidR="0003737A">
        <w:rPr>
          <w:rFonts w:ascii="Times New Roman" w:eastAsia="Calibri" w:hAnsi="Times New Roman"/>
        </w:rPr>
        <w:t>t</w:t>
      </w:r>
      <w:r w:rsidR="006E1BC4">
        <w:rPr>
          <w:rFonts w:ascii="Times New Roman" w:eastAsia="Calibri" w:hAnsi="Times New Roman"/>
        </w:rPr>
        <w:t>ware</w:t>
      </w:r>
      <w:r w:rsidR="006F58F5">
        <w:rPr>
          <w:rFonts w:ascii="Times New Roman" w:eastAsia="Calibri" w:hAnsi="Times New Roman"/>
        </w:rPr>
        <w:t xml:space="preserve"> inventory</w:t>
      </w:r>
      <w:r w:rsidR="001E1D99">
        <w:rPr>
          <w:rFonts w:ascii="Times New Roman" w:eastAsia="Calibri" w:hAnsi="Times New Roman"/>
        </w:rPr>
        <w:t>.</w:t>
      </w:r>
    </w:p>
    <w:p w14:paraId="030172B2" w14:textId="77777777" w:rsidR="009B3B96" w:rsidRPr="00DF6716" w:rsidRDefault="009B3B96" w:rsidP="009B3B96">
      <w:pPr>
        <w:spacing w:after="200" w:line="240" w:lineRule="auto"/>
        <w:contextualSpacing/>
        <w:rPr>
          <w:rFonts w:ascii="Times New Roman" w:eastAsia="Calibri" w:hAnsi="Times New Roman"/>
        </w:rPr>
      </w:pPr>
    </w:p>
    <w:p w14:paraId="21DF248A" w14:textId="71E60B95" w:rsidR="007B1E29" w:rsidRDefault="00941993" w:rsidP="009B3B96">
      <w:pPr>
        <w:numPr>
          <w:ilvl w:val="0"/>
          <w:numId w:val="36"/>
        </w:numPr>
        <w:spacing w:after="200" w:line="240" w:lineRule="auto"/>
        <w:contextualSpacing/>
        <w:rPr>
          <w:rFonts w:ascii="Times New Roman" w:eastAsia="Calibri" w:hAnsi="Times New Roman"/>
        </w:rPr>
      </w:pPr>
      <w:r>
        <w:rPr>
          <w:rFonts w:ascii="Times New Roman" w:eastAsia="Calibri" w:hAnsi="Times New Roman"/>
        </w:rPr>
        <w:t xml:space="preserve">Setup </w:t>
      </w:r>
      <w:r w:rsidR="00DF6716" w:rsidRPr="00DF6716">
        <w:rPr>
          <w:rFonts w:ascii="Times New Roman" w:eastAsia="Calibri" w:hAnsi="Times New Roman"/>
        </w:rPr>
        <w:t xml:space="preserve">users profile and </w:t>
      </w:r>
      <w:r>
        <w:rPr>
          <w:rFonts w:ascii="Times New Roman" w:eastAsia="Calibri" w:hAnsi="Times New Roman"/>
        </w:rPr>
        <w:t xml:space="preserve">setup Outlook </w:t>
      </w:r>
      <w:r w:rsidR="00DF6716" w:rsidRPr="00DF6716">
        <w:rPr>
          <w:rFonts w:ascii="Times New Roman" w:eastAsia="Calibri" w:hAnsi="Times New Roman"/>
        </w:rPr>
        <w:t>mail accounts</w:t>
      </w:r>
      <w:r w:rsidR="00931203">
        <w:rPr>
          <w:rFonts w:ascii="Times New Roman" w:eastAsia="Calibri" w:hAnsi="Times New Roman"/>
        </w:rPr>
        <w:t xml:space="preserve"> for PC and Mac users</w:t>
      </w:r>
      <w:r w:rsidR="001C08C2">
        <w:rPr>
          <w:rFonts w:ascii="Times New Roman" w:eastAsia="Calibri" w:hAnsi="Times New Roman"/>
        </w:rPr>
        <w:t xml:space="preserve"> as well as</w:t>
      </w:r>
      <w:r w:rsidR="005C04A4">
        <w:rPr>
          <w:rFonts w:ascii="Times New Roman" w:eastAsia="Calibri" w:hAnsi="Times New Roman"/>
        </w:rPr>
        <w:t xml:space="preserve"> </w:t>
      </w:r>
      <w:r w:rsidR="001C08C2">
        <w:rPr>
          <w:rFonts w:ascii="Times New Roman" w:eastAsia="Calibri" w:hAnsi="Times New Roman"/>
        </w:rPr>
        <w:t>joining them to</w:t>
      </w:r>
      <w:r w:rsidR="00C21CA6">
        <w:rPr>
          <w:rFonts w:ascii="Times New Roman" w:eastAsia="Calibri" w:hAnsi="Times New Roman"/>
        </w:rPr>
        <w:t xml:space="preserve"> a network</w:t>
      </w:r>
      <w:r w:rsidR="001C08C2">
        <w:rPr>
          <w:rFonts w:ascii="Times New Roman" w:eastAsia="Calibri" w:hAnsi="Times New Roman"/>
        </w:rPr>
        <w:t xml:space="preserve"> domain (Use of Centrify software for Mac)</w:t>
      </w:r>
      <w:r w:rsidR="00763878">
        <w:rPr>
          <w:rFonts w:ascii="Times New Roman" w:eastAsia="Calibri" w:hAnsi="Times New Roman"/>
        </w:rPr>
        <w:t>,</w:t>
      </w:r>
      <w:r w:rsidR="00DD6334">
        <w:rPr>
          <w:rFonts w:ascii="Times New Roman" w:eastAsia="Calibri" w:hAnsi="Times New Roman"/>
        </w:rPr>
        <w:t xml:space="preserve"> </w:t>
      </w:r>
      <w:r w:rsidR="00763878">
        <w:rPr>
          <w:rFonts w:ascii="Times New Roman" w:eastAsia="Calibri" w:hAnsi="Times New Roman"/>
        </w:rPr>
        <w:t>install Cisco VPN for clients.</w:t>
      </w:r>
    </w:p>
    <w:p w14:paraId="2157488B" w14:textId="77777777" w:rsidR="00D774F0" w:rsidRPr="00763878" w:rsidRDefault="00D774F0" w:rsidP="00D774F0">
      <w:pPr>
        <w:spacing w:after="200" w:line="240" w:lineRule="auto"/>
        <w:contextualSpacing/>
        <w:rPr>
          <w:rFonts w:ascii="Times New Roman" w:eastAsia="Calibri" w:hAnsi="Times New Roman"/>
        </w:rPr>
      </w:pPr>
    </w:p>
    <w:p w14:paraId="08899648" w14:textId="49BD0B3A" w:rsidR="007B1E29" w:rsidRDefault="007B1E29" w:rsidP="009B3B96">
      <w:pPr>
        <w:numPr>
          <w:ilvl w:val="0"/>
          <w:numId w:val="36"/>
        </w:numPr>
        <w:spacing w:after="200" w:line="240" w:lineRule="auto"/>
        <w:contextualSpacing/>
        <w:rPr>
          <w:rFonts w:ascii="Times New Roman" w:eastAsia="Calibri" w:hAnsi="Times New Roman"/>
        </w:rPr>
      </w:pPr>
      <w:r>
        <w:rPr>
          <w:rFonts w:ascii="Times New Roman" w:eastAsia="Calibri" w:hAnsi="Times New Roman"/>
        </w:rPr>
        <w:t>Support users through e-mail, in person and remotely thought LogMeIn</w:t>
      </w:r>
      <w:r w:rsidR="00572FF3">
        <w:rPr>
          <w:rFonts w:ascii="Times New Roman" w:eastAsia="Calibri" w:hAnsi="Times New Roman"/>
        </w:rPr>
        <w:t>.</w:t>
      </w:r>
    </w:p>
    <w:p w14:paraId="746490F3" w14:textId="77777777" w:rsidR="00D774F0" w:rsidRDefault="00D774F0" w:rsidP="00D774F0">
      <w:pPr>
        <w:spacing w:after="200" w:line="240" w:lineRule="auto"/>
        <w:contextualSpacing/>
        <w:rPr>
          <w:rFonts w:ascii="Times New Roman" w:eastAsia="Calibri" w:hAnsi="Times New Roman"/>
        </w:rPr>
      </w:pPr>
    </w:p>
    <w:p w14:paraId="524DE3F0" w14:textId="65D64FFD" w:rsidR="00DF6716" w:rsidRPr="00274930" w:rsidRDefault="00164CD4" w:rsidP="009B3B96">
      <w:pPr>
        <w:numPr>
          <w:ilvl w:val="0"/>
          <w:numId w:val="36"/>
        </w:numPr>
        <w:spacing w:after="200" w:line="240" w:lineRule="auto"/>
        <w:contextualSpacing/>
        <w:rPr>
          <w:rFonts w:ascii="Times New Roman" w:eastAsia="Calibri" w:hAnsi="Times New Roman"/>
        </w:rPr>
      </w:pPr>
      <w:r>
        <w:rPr>
          <w:rFonts w:ascii="Times New Roman" w:eastAsia="Calibri" w:hAnsi="Times New Roman"/>
        </w:rPr>
        <w:t xml:space="preserve">Process Flows for </w:t>
      </w:r>
      <w:r w:rsidR="004F12CE">
        <w:rPr>
          <w:rFonts w:ascii="Times New Roman" w:eastAsia="Calibri" w:hAnsi="Times New Roman"/>
        </w:rPr>
        <w:t>ticketing system: Zendesk.</w:t>
      </w:r>
    </w:p>
    <w:p w14:paraId="112E59A3" w14:textId="77777777" w:rsidR="002950FB" w:rsidRPr="002950FB" w:rsidRDefault="002950FB" w:rsidP="008E4032">
      <w:pPr>
        <w:spacing w:line="240" w:lineRule="auto"/>
      </w:pPr>
    </w:p>
    <w:p w14:paraId="3A3187D3" w14:textId="79597599" w:rsidR="004C7FA3" w:rsidRPr="009F7C0D" w:rsidRDefault="005A6DCE" w:rsidP="008E4032">
      <w:pPr>
        <w:pBdr>
          <w:bottom w:val="single" w:sz="4" w:space="1" w:color="auto"/>
        </w:pBdr>
        <w:tabs>
          <w:tab w:val="right" w:pos="10080"/>
        </w:tabs>
        <w:spacing w:line="240" w:lineRule="auto"/>
        <w:rPr>
          <w:rFonts w:ascii="Times New Roman" w:hAnsi="Times New Roman"/>
        </w:rPr>
      </w:pPr>
      <w:bookmarkStart w:id="0" w:name="_Hlk491287302"/>
      <w:r>
        <w:rPr>
          <w:rFonts w:ascii="Times New Roman" w:hAnsi="Times New Roman"/>
          <w:b/>
        </w:rPr>
        <w:lastRenderedPageBreak/>
        <w:t xml:space="preserve">AGOURA DENTAL </w:t>
      </w:r>
      <w:r w:rsidR="000B4D09">
        <w:rPr>
          <w:rFonts w:ascii="Times New Roman" w:hAnsi="Times New Roman"/>
          <w:b/>
        </w:rPr>
        <w:t>(P/T)</w:t>
      </w:r>
      <w:r w:rsidR="004C7FA3">
        <w:rPr>
          <w:rFonts w:ascii="Times New Roman" w:hAnsi="Times New Roman"/>
          <w:b/>
        </w:rPr>
        <w:tab/>
        <w:t>Aug.</w:t>
      </w:r>
      <w:r w:rsidR="004C7FA3" w:rsidRPr="009F7C0D">
        <w:rPr>
          <w:rFonts w:ascii="Times New Roman" w:hAnsi="Times New Roman"/>
          <w:b/>
        </w:rPr>
        <w:t xml:space="preserve"> </w:t>
      </w:r>
      <w:r w:rsidR="004C7FA3">
        <w:rPr>
          <w:rFonts w:ascii="Times New Roman" w:hAnsi="Times New Roman"/>
        </w:rPr>
        <w:t>2015 –</w:t>
      </w:r>
      <w:r w:rsidR="004C7FA3" w:rsidRPr="000675D1">
        <w:rPr>
          <w:rFonts w:ascii="Times New Roman" w:hAnsi="Times New Roman"/>
          <w:b/>
        </w:rPr>
        <w:t xml:space="preserve"> </w:t>
      </w:r>
      <w:r w:rsidR="008E76B0">
        <w:rPr>
          <w:rFonts w:ascii="Times New Roman" w:hAnsi="Times New Roman"/>
          <w:b/>
        </w:rPr>
        <w:t xml:space="preserve">May </w:t>
      </w:r>
      <w:r w:rsidR="00606094">
        <w:rPr>
          <w:rFonts w:ascii="Times New Roman" w:hAnsi="Times New Roman"/>
          <w:b/>
        </w:rPr>
        <w:t>201</w:t>
      </w:r>
      <w:r w:rsidR="008E76B0">
        <w:rPr>
          <w:rFonts w:ascii="Times New Roman" w:hAnsi="Times New Roman"/>
          <w:b/>
        </w:rPr>
        <w:t>7</w:t>
      </w:r>
    </w:p>
    <w:p w14:paraId="193479AE" w14:textId="77777777" w:rsidR="004C7FA3" w:rsidRPr="009F7C0D" w:rsidRDefault="004C7FA3" w:rsidP="008E4032">
      <w:pPr>
        <w:pStyle w:val="Heading8"/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Desktop Support</w:t>
      </w:r>
      <w:r w:rsidRPr="009F7C0D">
        <w:rPr>
          <w:rFonts w:ascii="Times New Roman" w:hAnsi="Times New Roman"/>
        </w:rPr>
        <w:t>:</w:t>
      </w:r>
    </w:p>
    <w:p w14:paraId="0D2CBB64" w14:textId="77777777" w:rsidR="004C7FA3" w:rsidRPr="009F7C0D" w:rsidRDefault="004C7FA3" w:rsidP="008E4032">
      <w:pPr>
        <w:spacing w:after="120" w:line="240" w:lineRule="auto"/>
        <w:outlineLvl w:val="0"/>
        <w:rPr>
          <w:rFonts w:ascii="Times New Roman" w:hAnsi="Times New Roman"/>
        </w:rPr>
      </w:pPr>
      <w:r>
        <w:rPr>
          <w:rFonts w:ascii="Times New Roman" w:hAnsi="Times New Roman"/>
        </w:rPr>
        <w:t>Dental office support for 2 locations.</w:t>
      </w:r>
    </w:p>
    <w:p w14:paraId="081DA121" w14:textId="77777777" w:rsidR="004C7FA3" w:rsidRPr="005C647C" w:rsidRDefault="004C7FA3" w:rsidP="008E4032">
      <w:pPr>
        <w:numPr>
          <w:ilvl w:val="0"/>
          <w:numId w:val="36"/>
        </w:numPr>
        <w:spacing w:line="240" w:lineRule="auto"/>
        <w:rPr>
          <w:rFonts w:ascii="Times New Roman" w:hAnsi="Times New Roman"/>
        </w:rPr>
      </w:pPr>
      <w:r w:rsidRPr="005C647C">
        <w:rPr>
          <w:rFonts w:ascii="Times New Roman" w:hAnsi="Times New Roman"/>
        </w:rPr>
        <w:t>Set-up and Maintain Printers.</w:t>
      </w:r>
    </w:p>
    <w:p w14:paraId="73BB327F" w14:textId="15C1674A" w:rsidR="00AC2721" w:rsidRDefault="00AC2721" w:rsidP="008E4032">
      <w:pPr>
        <w:pStyle w:val="ListParagraph"/>
        <w:numPr>
          <w:ilvl w:val="0"/>
          <w:numId w:val="36"/>
        </w:numPr>
        <w:spacing w:line="240" w:lineRule="auto"/>
        <w:rPr>
          <w:rFonts w:ascii="Times New Roman" w:hAnsi="Times New Roman"/>
        </w:rPr>
      </w:pPr>
      <w:r w:rsidRPr="00AC2721">
        <w:rPr>
          <w:rFonts w:ascii="Times New Roman" w:hAnsi="Times New Roman"/>
        </w:rPr>
        <w:t>Set-Up Remote Access for office users to access Schedule and other</w:t>
      </w:r>
      <w:r>
        <w:rPr>
          <w:rFonts w:ascii="Times New Roman" w:hAnsi="Times New Roman"/>
        </w:rPr>
        <w:t>s important files in the server.</w:t>
      </w:r>
    </w:p>
    <w:p w14:paraId="37A44DF0" w14:textId="77777777" w:rsidR="00657786" w:rsidRDefault="00657786" w:rsidP="00657786">
      <w:pPr>
        <w:pStyle w:val="ListParagraph"/>
        <w:spacing w:line="240" w:lineRule="auto"/>
        <w:rPr>
          <w:rFonts w:ascii="Times New Roman" w:hAnsi="Times New Roman"/>
        </w:rPr>
      </w:pPr>
    </w:p>
    <w:p w14:paraId="6F8D2539" w14:textId="77777777" w:rsidR="004C7FA3" w:rsidRPr="00ED12D0" w:rsidRDefault="004C7FA3" w:rsidP="008E4032">
      <w:pPr>
        <w:pStyle w:val="ListParagraph"/>
        <w:numPr>
          <w:ilvl w:val="0"/>
          <w:numId w:val="36"/>
        </w:numPr>
        <w:spacing w:line="240" w:lineRule="auto"/>
        <w:rPr>
          <w:rFonts w:ascii="Times New Roman" w:hAnsi="Times New Roman"/>
        </w:rPr>
      </w:pPr>
      <w:r w:rsidRPr="00ED12D0">
        <w:rPr>
          <w:rFonts w:ascii="Times New Roman" w:hAnsi="Times New Roman"/>
        </w:rPr>
        <w:t>Diagnose, resolve and maintain end users</w:t>
      </w:r>
      <w:r w:rsidR="00EC1191">
        <w:rPr>
          <w:rFonts w:ascii="Times New Roman" w:hAnsi="Times New Roman"/>
        </w:rPr>
        <w:t xml:space="preserve"> station</w:t>
      </w:r>
      <w:r w:rsidRPr="00ED12D0">
        <w:rPr>
          <w:rFonts w:ascii="Times New Roman" w:hAnsi="Times New Roman"/>
        </w:rPr>
        <w:t xml:space="preserve"> (Software Update and install malware and anti-viruses).</w:t>
      </w:r>
    </w:p>
    <w:p w14:paraId="14D9FBEA" w14:textId="77777777" w:rsidR="004C7FA3" w:rsidRDefault="004C7FA3" w:rsidP="008E4032">
      <w:pPr>
        <w:pStyle w:val="ListParagraph"/>
        <w:numPr>
          <w:ilvl w:val="0"/>
          <w:numId w:val="36"/>
        </w:numPr>
        <w:spacing w:line="240" w:lineRule="auto"/>
        <w:rPr>
          <w:rFonts w:ascii="Times New Roman" w:hAnsi="Times New Roman"/>
        </w:rPr>
      </w:pPr>
      <w:r w:rsidRPr="00970593">
        <w:rPr>
          <w:rFonts w:ascii="Times New Roman" w:hAnsi="Times New Roman"/>
        </w:rPr>
        <w:t>Proficiency with insta</w:t>
      </w:r>
      <w:r w:rsidR="001E0408">
        <w:rPr>
          <w:rFonts w:ascii="Times New Roman" w:hAnsi="Times New Roman"/>
        </w:rPr>
        <w:t>lling and upgrading desktops Windows 7</w:t>
      </w:r>
      <w:r w:rsidRPr="00970593">
        <w:rPr>
          <w:rFonts w:ascii="Times New Roman" w:hAnsi="Times New Roman"/>
        </w:rPr>
        <w:t xml:space="preserve"> configuring and troubleshoot</w:t>
      </w:r>
      <w:r>
        <w:rPr>
          <w:rFonts w:ascii="Times New Roman" w:hAnsi="Times New Roman"/>
        </w:rPr>
        <w:t>ing client workstations</w:t>
      </w:r>
      <w:r w:rsidRPr="00970593">
        <w:rPr>
          <w:rFonts w:ascii="Times New Roman" w:hAnsi="Times New Roman"/>
        </w:rPr>
        <w:t>.</w:t>
      </w:r>
    </w:p>
    <w:p w14:paraId="27030A3F" w14:textId="366F4534" w:rsidR="00657786" w:rsidRDefault="004C7FA3" w:rsidP="00657786">
      <w:pPr>
        <w:pStyle w:val="ListParagraph"/>
        <w:numPr>
          <w:ilvl w:val="0"/>
          <w:numId w:val="36"/>
        </w:numPr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Setting up Shared Drive for internal and remote use with Windows 2003 Server.</w:t>
      </w:r>
    </w:p>
    <w:p w14:paraId="65BEB128" w14:textId="77777777" w:rsidR="00657786" w:rsidRPr="00657786" w:rsidRDefault="00657786" w:rsidP="00657786">
      <w:pPr>
        <w:pStyle w:val="ListParagraph"/>
        <w:spacing w:line="240" w:lineRule="auto"/>
        <w:rPr>
          <w:rFonts w:ascii="Times New Roman" w:hAnsi="Times New Roman"/>
        </w:rPr>
      </w:pPr>
    </w:p>
    <w:p w14:paraId="0D7694DF" w14:textId="3363F864" w:rsidR="00657786" w:rsidRPr="00657786" w:rsidRDefault="005C141A" w:rsidP="00657786">
      <w:pPr>
        <w:pStyle w:val="ListParagraph"/>
        <w:numPr>
          <w:ilvl w:val="0"/>
          <w:numId w:val="36"/>
        </w:numPr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Maintain </w:t>
      </w:r>
      <w:r w:rsidR="001C31DA">
        <w:rPr>
          <w:rFonts w:ascii="Times New Roman" w:hAnsi="Times New Roman"/>
        </w:rPr>
        <w:t>infrastructure</w:t>
      </w:r>
      <w:r>
        <w:rPr>
          <w:rFonts w:ascii="Times New Roman" w:hAnsi="Times New Roman"/>
        </w:rPr>
        <w:t xml:space="preserve"> documentation.</w:t>
      </w:r>
    </w:p>
    <w:p w14:paraId="28281F15" w14:textId="23152D4E" w:rsidR="002950FB" w:rsidRPr="00666F4C" w:rsidRDefault="005E5B2E" w:rsidP="00666F4C">
      <w:pPr>
        <w:pStyle w:val="ListParagraph"/>
        <w:numPr>
          <w:ilvl w:val="0"/>
          <w:numId w:val="36"/>
        </w:numPr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Create user profile and mail accounts.</w:t>
      </w:r>
      <w:bookmarkEnd w:id="0"/>
    </w:p>
    <w:p w14:paraId="263D34E8" w14:textId="77777777" w:rsidR="002950FB" w:rsidRPr="009F7C0D" w:rsidRDefault="002950FB" w:rsidP="008E4032">
      <w:pPr>
        <w:pBdr>
          <w:bottom w:val="single" w:sz="4" w:space="1" w:color="auto"/>
        </w:pBdr>
        <w:tabs>
          <w:tab w:val="right" w:pos="10080"/>
        </w:tabs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  <w:b/>
        </w:rPr>
        <w:t>DYL,</w:t>
      </w:r>
      <w:r w:rsidR="00504A63">
        <w:rPr>
          <w:rFonts w:ascii="Times New Roman" w:hAnsi="Times New Roman"/>
          <w:b/>
        </w:rPr>
        <w:t xml:space="preserve"> </w:t>
      </w:r>
      <w:r w:rsidR="00743B8B">
        <w:rPr>
          <w:rFonts w:ascii="Times New Roman" w:hAnsi="Times New Roman"/>
          <w:b/>
        </w:rPr>
        <w:t>LLC (</w:t>
      </w:r>
      <w:r w:rsidR="00432BA8">
        <w:rPr>
          <w:rFonts w:ascii="Times New Roman" w:hAnsi="Times New Roman"/>
          <w:b/>
        </w:rPr>
        <w:t>VoIP</w:t>
      </w:r>
      <w:r>
        <w:rPr>
          <w:rFonts w:ascii="Times New Roman" w:hAnsi="Times New Roman"/>
          <w:b/>
        </w:rPr>
        <w:t xml:space="preserve"> Services) (</w:t>
      </w:r>
      <w:r w:rsidR="00350AC6">
        <w:rPr>
          <w:rFonts w:ascii="Times New Roman" w:hAnsi="Times New Roman"/>
          <w:b/>
        </w:rPr>
        <w:t xml:space="preserve">3 Month </w:t>
      </w:r>
      <w:r>
        <w:rPr>
          <w:rFonts w:ascii="Times New Roman" w:hAnsi="Times New Roman"/>
          <w:b/>
        </w:rPr>
        <w:t>Contract)</w:t>
      </w:r>
      <w:r>
        <w:rPr>
          <w:rFonts w:ascii="Times New Roman" w:hAnsi="Times New Roman"/>
          <w:b/>
        </w:rPr>
        <w:tab/>
        <w:t>Dec.</w:t>
      </w:r>
      <w:r w:rsidRPr="009F7C0D"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</w:rPr>
        <w:t>2016 –</w:t>
      </w:r>
      <w:r w:rsidRPr="000675D1"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  <w:b/>
        </w:rPr>
        <w:t xml:space="preserve">Feb. </w:t>
      </w:r>
      <w:r w:rsidRPr="00D624AF">
        <w:rPr>
          <w:rFonts w:ascii="Times New Roman" w:hAnsi="Times New Roman"/>
        </w:rPr>
        <w:t>2017</w:t>
      </w:r>
    </w:p>
    <w:p w14:paraId="15237EAD" w14:textId="77777777" w:rsidR="002950FB" w:rsidRDefault="002950FB" w:rsidP="008E4032">
      <w:pPr>
        <w:pStyle w:val="Heading8"/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VOIP Tech Support</w:t>
      </w:r>
      <w:r w:rsidRPr="009F7C0D">
        <w:rPr>
          <w:rFonts w:ascii="Times New Roman" w:hAnsi="Times New Roman"/>
        </w:rPr>
        <w:t>:</w:t>
      </w:r>
    </w:p>
    <w:p w14:paraId="0DBF76E3" w14:textId="77777777" w:rsidR="002950FB" w:rsidRPr="00776D8F" w:rsidRDefault="002950FB" w:rsidP="008E4032">
      <w:pPr>
        <w:spacing w:line="240" w:lineRule="auto"/>
      </w:pPr>
    </w:p>
    <w:p w14:paraId="0540933F" w14:textId="77777777" w:rsidR="002950FB" w:rsidRPr="005C647C" w:rsidRDefault="002950FB" w:rsidP="004852C3">
      <w:pPr>
        <w:numPr>
          <w:ilvl w:val="0"/>
          <w:numId w:val="36"/>
        </w:numPr>
        <w:spacing w:line="276" w:lineRule="auto"/>
        <w:rPr>
          <w:rFonts w:ascii="Times New Roman" w:hAnsi="Times New Roman"/>
        </w:rPr>
      </w:pPr>
      <w:r w:rsidRPr="005C647C">
        <w:rPr>
          <w:rFonts w:ascii="Times New Roman" w:hAnsi="Times New Roman"/>
        </w:rPr>
        <w:t>S</w:t>
      </w:r>
      <w:r w:rsidR="00640816">
        <w:rPr>
          <w:rFonts w:ascii="Times New Roman" w:hAnsi="Times New Roman"/>
        </w:rPr>
        <w:t>et-up,</w:t>
      </w:r>
      <w:r w:rsidR="005A2A96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Maintain and Support VoIP Clients Phone System including registration </w:t>
      </w:r>
      <w:r w:rsidR="00B526EC">
        <w:rPr>
          <w:rFonts w:ascii="Times New Roman" w:hAnsi="Times New Roman"/>
        </w:rPr>
        <w:t>and provision of the phones like</w:t>
      </w:r>
      <w:r w:rsidR="00661498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Grandstream GXP2140,</w:t>
      </w:r>
      <w:r w:rsidR="00F3598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GXP2130,Cisco SPA504G,SPA502G,Polycom IP Sound Point Ip335,Polycom IpVVX300, Yealink IP Phone Sip-T-20P.</w:t>
      </w:r>
    </w:p>
    <w:p w14:paraId="195D94E2" w14:textId="5BE1E81D" w:rsidR="002950FB" w:rsidRDefault="002950FB" w:rsidP="004852C3">
      <w:pPr>
        <w:pStyle w:val="ListParagraph"/>
        <w:numPr>
          <w:ilvl w:val="0"/>
          <w:numId w:val="36"/>
        </w:numPr>
        <w:spacing w:line="276" w:lineRule="auto"/>
        <w:rPr>
          <w:rFonts w:ascii="Times New Roman" w:hAnsi="Times New Roman"/>
        </w:rPr>
      </w:pPr>
      <w:r w:rsidRPr="00AC2721">
        <w:rPr>
          <w:rFonts w:ascii="Times New Roman" w:hAnsi="Times New Roman"/>
        </w:rPr>
        <w:t>Set-U</w:t>
      </w:r>
      <w:r>
        <w:rPr>
          <w:rFonts w:ascii="Times New Roman" w:hAnsi="Times New Roman"/>
        </w:rPr>
        <w:t>p Remote Access for customers through Join</w:t>
      </w:r>
      <w:r w:rsidR="00FC5E24">
        <w:rPr>
          <w:rFonts w:ascii="Times New Roman" w:hAnsi="Times New Roman"/>
        </w:rPr>
        <w:t xml:space="preserve">Me, </w:t>
      </w:r>
      <w:r w:rsidR="00DD6ED3">
        <w:rPr>
          <w:rFonts w:ascii="Times New Roman" w:hAnsi="Times New Roman"/>
        </w:rPr>
        <w:t>Team Viewer and L</w:t>
      </w:r>
      <w:r w:rsidR="001D727F">
        <w:rPr>
          <w:rFonts w:ascii="Times New Roman" w:hAnsi="Times New Roman"/>
        </w:rPr>
        <w:t>ogMeI</w:t>
      </w:r>
      <w:r w:rsidR="00606EE5">
        <w:rPr>
          <w:rFonts w:ascii="Times New Roman" w:hAnsi="Times New Roman"/>
        </w:rPr>
        <w:t>n.</w:t>
      </w:r>
    </w:p>
    <w:p w14:paraId="04927A74" w14:textId="77777777" w:rsidR="004852C3" w:rsidRDefault="004852C3" w:rsidP="004852C3">
      <w:pPr>
        <w:pStyle w:val="ListParagraph"/>
        <w:spacing w:line="276" w:lineRule="auto"/>
        <w:rPr>
          <w:rFonts w:ascii="Times New Roman" w:hAnsi="Times New Roman"/>
        </w:rPr>
      </w:pPr>
    </w:p>
    <w:p w14:paraId="063C8685" w14:textId="63BA45CF" w:rsidR="004852C3" w:rsidRPr="004852C3" w:rsidRDefault="002950FB" w:rsidP="004852C3">
      <w:pPr>
        <w:pStyle w:val="ListParagraph"/>
        <w:numPr>
          <w:ilvl w:val="0"/>
          <w:numId w:val="36"/>
        </w:numPr>
        <w:spacing w:line="276" w:lineRule="auto"/>
        <w:rPr>
          <w:rFonts w:ascii="Times New Roman" w:hAnsi="Times New Roman"/>
        </w:rPr>
      </w:pPr>
      <w:r>
        <w:rPr>
          <w:rFonts w:ascii="Times New Roman" w:hAnsi="Times New Roman"/>
        </w:rPr>
        <w:t>Set-Up and Support Softphone applications like Zoiper and X-Lite.</w:t>
      </w:r>
    </w:p>
    <w:p w14:paraId="507C2A02" w14:textId="0AD00AAC" w:rsidR="007B24A6" w:rsidRDefault="007B24A6" w:rsidP="004852C3">
      <w:pPr>
        <w:pStyle w:val="ListParagraph"/>
        <w:numPr>
          <w:ilvl w:val="0"/>
          <w:numId w:val="36"/>
        </w:numPr>
        <w:spacing w:line="276" w:lineRule="auto"/>
        <w:rPr>
          <w:rFonts w:ascii="Times New Roman" w:hAnsi="Times New Roman"/>
        </w:rPr>
      </w:pPr>
      <w:r>
        <w:rPr>
          <w:rFonts w:ascii="Times New Roman" w:hAnsi="Times New Roman"/>
        </w:rPr>
        <w:t>Install Print Drivers, change cartridges, add printers to the Network and troubleshoot issues.</w:t>
      </w:r>
    </w:p>
    <w:p w14:paraId="6A3630DD" w14:textId="77777777" w:rsidR="004852C3" w:rsidRDefault="004852C3" w:rsidP="004852C3">
      <w:pPr>
        <w:pStyle w:val="ListParagraph"/>
        <w:spacing w:line="276" w:lineRule="auto"/>
        <w:rPr>
          <w:rFonts w:ascii="Times New Roman" w:hAnsi="Times New Roman"/>
        </w:rPr>
      </w:pPr>
    </w:p>
    <w:p w14:paraId="4664662B" w14:textId="4F396B65" w:rsidR="002950FB" w:rsidRDefault="002950FB" w:rsidP="004852C3">
      <w:pPr>
        <w:pStyle w:val="ListParagraph"/>
        <w:numPr>
          <w:ilvl w:val="0"/>
          <w:numId w:val="36"/>
        </w:numPr>
        <w:spacing w:line="276" w:lineRule="auto"/>
        <w:rPr>
          <w:rFonts w:ascii="Times New Roman" w:hAnsi="Times New Roman"/>
        </w:rPr>
      </w:pPr>
      <w:r w:rsidRPr="00901E5E">
        <w:rPr>
          <w:rFonts w:ascii="Times New Roman" w:hAnsi="Times New Roman"/>
        </w:rPr>
        <w:t>Troubleshooting network devices (Router/Modem/Switch) and phone issues associated with registration with SIP protocols phones</w:t>
      </w:r>
      <w:r>
        <w:rPr>
          <w:rFonts w:ascii="Times New Roman" w:hAnsi="Times New Roman"/>
        </w:rPr>
        <w:t xml:space="preserve"> and DYL.</w:t>
      </w:r>
    </w:p>
    <w:p w14:paraId="68D9E917" w14:textId="77777777" w:rsidR="004852C3" w:rsidRDefault="004852C3" w:rsidP="004852C3">
      <w:pPr>
        <w:pStyle w:val="ListParagraph"/>
        <w:spacing w:line="276" w:lineRule="auto"/>
        <w:rPr>
          <w:rFonts w:ascii="Times New Roman" w:hAnsi="Times New Roman"/>
        </w:rPr>
      </w:pPr>
    </w:p>
    <w:p w14:paraId="14B0587D" w14:textId="77777777" w:rsidR="00366131" w:rsidRPr="00366131" w:rsidRDefault="00366131" w:rsidP="004852C3">
      <w:pPr>
        <w:pStyle w:val="ListParagraph"/>
        <w:numPr>
          <w:ilvl w:val="0"/>
          <w:numId w:val="36"/>
        </w:numPr>
        <w:spacing w:line="276" w:lineRule="auto"/>
        <w:rPr>
          <w:rFonts w:ascii="Times New Roman" w:hAnsi="Times New Roman"/>
        </w:rPr>
      </w:pPr>
      <w:r w:rsidRPr="00ED12D0">
        <w:rPr>
          <w:rFonts w:ascii="Times New Roman" w:hAnsi="Times New Roman"/>
        </w:rPr>
        <w:t>Diagnose, resolve, and maintain end users (Software Update and install malware and anti-viruses).</w:t>
      </w:r>
    </w:p>
    <w:p w14:paraId="4C3F7738" w14:textId="77777777" w:rsidR="00366131" w:rsidRPr="007B24A6" w:rsidRDefault="002950FB" w:rsidP="004852C3">
      <w:pPr>
        <w:pStyle w:val="ListParagraph"/>
        <w:numPr>
          <w:ilvl w:val="0"/>
          <w:numId w:val="36"/>
        </w:numPr>
        <w:spacing w:line="276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Create and escalate </w:t>
      </w:r>
      <w:r w:rsidR="00432BA8">
        <w:rPr>
          <w:rFonts w:ascii="Times New Roman" w:hAnsi="Times New Roman"/>
        </w:rPr>
        <w:t>V</w:t>
      </w:r>
      <w:r w:rsidR="00432BA8" w:rsidRPr="00901E5E">
        <w:rPr>
          <w:rFonts w:ascii="Times New Roman" w:hAnsi="Times New Roman"/>
        </w:rPr>
        <w:t>oIP</w:t>
      </w:r>
      <w:r w:rsidRPr="00901E5E">
        <w:rPr>
          <w:rFonts w:ascii="Times New Roman" w:hAnsi="Times New Roman"/>
        </w:rPr>
        <w:t xml:space="preserve"> iss</w:t>
      </w:r>
      <w:r w:rsidR="00311536">
        <w:rPr>
          <w:rFonts w:ascii="Times New Roman" w:hAnsi="Times New Roman"/>
        </w:rPr>
        <w:t>ues using Jira ticketing system to level II.</w:t>
      </w:r>
    </w:p>
    <w:p w14:paraId="1CE51845" w14:textId="1151A931" w:rsidR="00606EE5" w:rsidRPr="000B1F4F" w:rsidRDefault="00606EE5" w:rsidP="004852C3">
      <w:pPr>
        <w:pStyle w:val="ListParagraph"/>
        <w:numPr>
          <w:ilvl w:val="0"/>
          <w:numId w:val="36"/>
        </w:numPr>
        <w:spacing w:line="276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Unlock passwords for users for access </w:t>
      </w:r>
      <w:r w:rsidR="00030A7B">
        <w:rPr>
          <w:rFonts w:ascii="Times New Roman" w:hAnsi="Times New Roman"/>
        </w:rPr>
        <w:t xml:space="preserve">to </w:t>
      </w:r>
      <w:r>
        <w:rPr>
          <w:rFonts w:ascii="Times New Roman" w:hAnsi="Times New Roman"/>
        </w:rPr>
        <w:t>the domain.</w:t>
      </w:r>
    </w:p>
    <w:p w14:paraId="4A52CEE9" w14:textId="77777777" w:rsidR="000843B1" w:rsidRPr="009F7C0D" w:rsidRDefault="000843B1" w:rsidP="00435607">
      <w:pPr>
        <w:spacing w:line="240" w:lineRule="auto"/>
        <w:outlineLvl w:val="0"/>
        <w:rPr>
          <w:rFonts w:ascii="Times New Roman" w:hAnsi="Times New Roman"/>
          <w:b/>
        </w:rPr>
      </w:pPr>
    </w:p>
    <w:p w14:paraId="65D8AE1D" w14:textId="0D661D5C" w:rsidR="00D70FD3" w:rsidRPr="00666F4C" w:rsidRDefault="00CC39C0" w:rsidP="008E4032">
      <w:pPr>
        <w:spacing w:line="240" w:lineRule="auto"/>
        <w:outlineLvl w:val="0"/>
        <w:rPr>
          <w:rFonts w:ascii="Times New Roman" w:hAnsi="Times New Roman"/>
          <w:b/>
          <w:i/>
          <w:iCs/>
        </w:rPr>
      </w:pPr>
      <w:r>
        <w:rPr>
          <w:rFonts w:ascii="Times New Roman" w:hAnsi="Times New Roman"/>
          <w:b/>
        </w:rPr>
        <w:t xml:space="preserve">     </w:t>
      </w:r>
      <w:r w:rsidR="00D70FD3" w:rsidRPr="00666F4C">
        <w:rPr>
          <w:rFonts w:ascii="Times New Roman" w:hAnsi="Times New Roman"/>
          <w:b/>
          <w:i/>
          <w:iCs/>
        </w:rPr>
        <w:t>EDUCATION</w:t>
      </w:r>
    </w:p>
    <w:p w14:paraId="6C9CDDB9" w14:textId="35B9BC22" w:rsidR="00336143" w:rsidRDefault="00336143" w:rsidP="008E4032">
      <w:pPr>
        <w:pStyle w:val="ListParagraph"/>
        <w:numPr>
          <w:ilvl w:val="0"/>
          <w:numId w:val="49"/>
        </w:numPr>
        <w:spacing w:line="240" w:lineRule="auto"/>
        <w:outlineLvl w:val="0"/>
        <w:rPr>
          <w:rFonts w:ascii="Times New Roman" w:hAnsi="Times New Roman"/>
        </w:rPr>
      </w:pPr>
      <w:r w:rsidRPr="00336143">
        <w:rPr>
          <w:rFonts w:ascii="Times New Roman" w:hAnsi="Times New Roman"/>
        </w:rPr>
        <w:t xml:space="preserve">BS in </w:t>
      </w:r>
      <w:r w:rsidRPr="00955BDC">
        <w:rPr>
          <w:rFonts w:ascii="Times New Roman" w:hAnsi="Times New Roman"/>
          <w:b/>
        </w:rPr>
        <w:t>CIT Major</w:t>
      </w:r>
      <w:r w:rsidRPr="00336143">
        <w:rPr>
          <w:rFonts w:ascii="Times New Roman" w:hAnsi="Times New Roman"/>
        </w:rPr>
        <w:t xml:space="preserve"> at California State University </w:t>
      </w:r>
      <w:r w:rsidR="00AB10A4" w:rsidRPr="00336143">
        <w:rPr>
          <w:rFonts w:ascii="Times New Roman" w:hAnsi="Times New Roman"/>
        </w:rPr>
        <w:t>Northridge</w:t>
      </w:r>
      <w:r w:rsidR="00DD6441">
        <w:rPr>
          <w:rFonts w:ascii="Times New Roman" w:hAnsi="Times New Roman"/>
        </w:rPr>
        <w:t xml:space="preserve"> (CSUN)</w:t>
      </w:r>
      <w:r w:rsidR="00650165">
        <w:rPr>
          <w:rFonts w:ascii="Times New Roman" w:hAnsi="Times New Roman"/>
        </w:rPr>
        <w:t xml:space="preserve"> (In Progress)</w:t>
      </w:r>
    </w:p>
    <w:p w14:paraId="3A725CBB" w14:textId="4960E014" w:rsidR="00336143" w:rsidRDefault="007D1A89" w:rsidP="008E4032">
      <w:pPr>
        <w:pStyle w:val="ListParagraph"/>
        <w:numPr>
          <w:ilvl w:val="0"/>
          <w:numId w:val="49"/>
        </w:numPr>
        <w:spacing w:line="240" w:lineRule="auto"/>
        <w:outlineLvl w:val="0"/>
        <w:rPr>
          <w:rFonts w:ascii="Times New Roman" w:hAnsi="Times New Roman"/>
        </w:rPr>
      </w:pPr>
      <w:r w:rsidRPr="00336143">
        <w:rPr>
          <w:rFonts w:ascii="Times New Roman" w:hAnsi="Times New Roman"/>
        </w:rPr>
        <w:t>Pierce College</w:t>
      </w:r>
      <w:r w:rsidR="00726E43" w:rsidRPr="00336143">
        <w:rPr>
          <w:rFonts w:ascii="Times New Roman" w:hAnsi="Times New Roman"/>
        </w:rPr>
        <w:t xml:space="preserve">: </w:t>
      </w:r>
      <w:r w:rsidR="00726E43" w:rsidRPr="00336143">
        <w:rPr>
          <w:rFonts w:ascii="Times New Roman" w:hAnsi="Times New Roman"/>
          <w:b/>
        </w:rPr>
        <w:t>Computer Networking</w:t>
      </w:r>
      <w:r w:rsidR="00610A6C" w:rsidRPr="00336143">
        <w:rPr>
          <w:rFonts w:ascii="Times New Roman" w:hAnsi="Times New Roman"/>
        </w:rPr>
        <w:t xml:space="preserve"> </w:t>
      </w:r>
      <w:r w:rsidR="00610A6C" w:rsidRPr="00336143">
        <w:rPr>
          <w:rFonts w:ascii="Times New Roman" w:hAnsi="Times New Roman"/>
          <w:b/>
        </w:rPr>
        <w:t>AS</w:t>
      </w:r>
      <w:r w:rsidR="00DD6441">
        <w:rPr>
          <w:rFonts w:ascii="Times New Roman" w:hAnsi="Times New Roman"/>
        </w:rPr>
        <w:t>.</w:t>
      </w:r>
    </w:p>
    <w:p w14:paraId="5610489A" w14:textId="77777777" w:rsidR="00336143" w:rsidRDefault="000672A9" w:rsidP="008E4032">
      <w:pPr>
        <w:pStyle w:val="ListParagraph"/>
        <w:numPr>
          <w:ilvl w:val="0"/>
          <w:numId w:val="49"/>
        </w:numPr>
        <w:spacing w:line="240" w:lineRule="auto"/>
        <w:outlineLvl w:val="0"/>
        <w:rPr>
          <w:rFonts w:ascii="Times New Roman" w:hAnsi="Times New Roman"/>
        </w:rPr>
      </w:pPr>
      <w:r w:rsidRPr="00336143">
        <w:rPr>
          <w:rFonts w:ascii="Times New Roman" w:hAnsi="Times New Roman"/>
        </w:rPr>
        <w:t>WVOC</w:t>
      </w:r>
      <w:r w:rsidR="00DE4958" w:rsidRPr="00336143">
        <w:rPr>
          <w:rFonts w:ascii="Times New Roman" w:hAnsi="Times New Roman"/>
        </w:rPr>
        <w:t>:</w:t>
      </w:r>
      <w:r w:rsidRPr="00336143">
        <w:rPr>
          <w:rFonts w:ascii="Times New Roman" w:hAnsi="Times New Roman"/>
        </w:rPr>
        <w:t xml:space="preserve"> Networking certificates I and II.</w:t>
      </w:r>
    </w:p>
    <w:p w14:paraId="10673526" w14:textId="695BA680" w:rsidR="00351851" w:rsidRDefault="00351851" w:rsidP="008E4032">
      <w:pPr>
        <w:pStyle w:val="ListParagraph"/>
        <w:numPr>
          <w:ilvl w:val="0"/>
          <w:numId w:val="49"/>
        </w:numPr>
        <w:spacing w:line="240" w:lineRule="auto"/>
        <w:outlineLvl w:val="0"/>
        <w:rPr>
          <w:rFonts w:ascii="Times New Roman" w:hAnsi="Times New Roman"/>
        </w:rPr>
      </w:pPr>
      <w:r w:rsidRPr="00336143">
        <w:rPr>
          <w:rFonts w:ascii="Times New Roman" w:hAnsi="Times New Roman"/>
        </w:rPr>
        <w:t>High School</w:t>
      </w:r>
      <w:r w:rsidR="009B6600" w:rsidRPr="00336143">
        <w:rPr>
          <w:rFonts w:ascii="Times New Roman" w:hAnsi="Times New Roman"/>
        </w:rPr>
        <w:t xml:space="preserve">: </w:t>
      </w:r>
      <w:r w:rsidRPr="00336143">
        <w:rPr>
          <w:rFonts w:ascii="Times New Roman" w:hAnsi="Times New Roman"/>
        </w:rPr>
        <w:t>Santiago-Chile</w:t>
      </w:r>
    </w:p>
    <w:p w14:paraId="7C0F6373" w14:textId="756722A4" w:rsidR="000E2627" w:rsidRDefault="000E2627" w:rsidP="008E4032">
      <w:pPr>
        <w:pStyle w:val="ListParagraph"/>
        <w:spacing w:line="240" w:lineRule="auto"/>
        <w:outlineLvl w:val="0"/>
        <w:rPr>
          <w:rFonts w:ascii="Times New Roman" w:hAnsi="Times New Roman"/>
        </w:rPr>
      </w:pPr>
    </w:p>
    <w:p w14:paraId="10A8F520" w14:textId="3CD096BB" w:rsidR="000E2627" w:rsidRDefault="000E2627" w:rsidP="008E4032">
      <w:pPr>
        <w:pStyle w:val="ListParagraph"/>
        <w:spacing w:line="240" w:lineRule="auto"/>
        <w:outlineLvl w:val="0"/>
        <w:rPr>
          <w:rFonts w:ascii="Times New Roman" w:hAnsi="Times New Roman"/>
        </w:rPr>
      </w:pPr>
    </w:p>
    <w:p w14:paraId="29335010" w14:textId="52F8C492" w:rsidR="000E2627" w:rsidRPr="00336143" w:rsidRDefault="000E2627" w:rsidP="008E4032">
      <w:pPr>
        <w:pStyle w:val="ListParagraph"/>
        <w:spacing w:line="240" w:lineRule="auto"/>
        <w:outlineLvl w:val="0"/>
        <w:rPr>
          <w:rFonts w:ascii="Times New Roman" w:hAnsi="Times New Roman"/>
        </w:rPr>
      </w:pPr>
      <w:r>
        <w:rPr>
          <w:rFonts w:ascii="Times New Roman" w:hAnsi="Times New Roman"/>
        </w:rPr>
        <w:t>References upon request.</w:t>
      </w:r>
    </w:p>
    <w:p w14:paraId="626EBC9B" w14:textId="77777777" w:rsidR="000672A9" w:rsidRPr="007D1A89" w:rsidRDefault="000672A9" w:rsidP="008E4032">
      <w:pPr>
        <w:spacing w:line="240" w:lineRule="auto"/>
        <w:ind w:left="720"/>
        <w:outlineLvl w:val="0"/>
        <w:rPr>
          <w:rFonts w:ascii="Times New Roman" w:hAnsi="Times New Roman"/>
        </w:rPr>
      </w:pPr>
    </w:p>
    <w:sectPr w:rsidR="000672A9" w:rsidRPr="007D1A89" w:rsidSect="001F7B09">
      <w:pgSz w:w="12240" w:h="15840"/>
      <w:pgMar w:top="108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1B56DF" w14:textId="77777777" w:rsidR="001A26A9" w:rsidRDefault="001A26A9" w:rsidP="00171F9C">
      <w:r>
        <w:separator/>
      </w:r>
    </w:p>
  </w:endnote>
  <w:endnote w:type="continuationSeparator" w:id="0">
    <w:p w14:paraId="070FD2B1" w14:textId="77777777" w:rsidR="001A26A9" w:rsidRDefault="001A26A9" w:rsidP="00171F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obe Caslon Pro SmBd">
    <w:altName w:val="Lucida Bright"/>
    <w:charset w:val="00"/>
    <w:family w:val="auto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E17ABE" w14:textId="77777777" w:rsidR="001A26A9" w:rsidRDefault="001A26A9" w:rsidP="00171F9C">
      <w:r>
        <w:separator/>
      </w:r>
    </w:p>
  </w:footnote>
  <w:footnote w:type="continuationSeparator" w:id="0">
    <w:p w14:paraId="62BEDE31" w14:textId="77777777" w:rsidR="001A26A9" w:rsidRDefault="001A26A9" w:rsidP="00171F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44" style="width:0;height:1.5pt" o:hralign="center" o:bullet="t" o:hrstd="t" o:hr="t" fillcolor="#aaa" stroked="f"/>
    </w:pict>
  </w:numPicBullet>
  <w:abstractNum w:abstractNumId="0" w15:restartNumberingAfterBreak="0">
    <w:nsid w:val="0844429B"/>
    <w:multiLevelType w:val="hybridMultilevel"/>
    <w:tmpl w:val="9BB8559C"/>
    <w:lvl w:ilvl="0" w:tplc="BC768024">
      <w:start w:val="818"/>
      <w:numFmt w:val="bullet"/>
      <w:lvlText w:val=""/>
      <w:lvlJc w:val="left"/>
      <w:pPr>
        <w:tabs>
          <w:tab w:val="num" w:pos="2760"/>
        </w:tabs>
        <w:ind w:left="2760" w:hanging="360"/>
      </w:pPr>
      <w:rPr>
        <w:rFonts w:ascii="Symbol" w:eastAsia="Times New Roman" w:hAnsi="Symbol" w:hint="default"/>
      </w:rPr>
    </w:lvl>
    <w:lvl w:ilvl="1" w:tplc="851E5BC8" w:tentative="1">
      <w:start w:val="1"/>
      <w:numFmt w:val="bullet"/>
      <w:lvlText w:val="o"/>
      <w:lvlJc w:val="left"/>
      <w:pPr>
        <w:tabs>
          <w:tab w:val="num" w:pos="3480"/>
        </w:tabs>
        <w:ind w:left="3480" w:hanging="360"/>
      </w:pPr>
      <w:rPr>
        <w:rFonts w:ascii="Courier New" w:hAnsi="Courier New" w:hint="default"/>
      </w:rPr>
    </w:lvl>
    <w:lvl w:ilvl="2" w:tplc="5F40B486" w:tentative="1">
      <w:start w:val="1"/>
      <w:numFmt w:val="bullet"/>
      <w:lvlText w:val=""/>
      <w:lvlJc w:val="left"/>
      <w:pPr>
        <w:tabs>
          <w:tab w:val="num" w:pos="4200"/>
        </w:tabs>
        <w:ind w:left="4200" w:hanging="360"/>
      </w:pPr>
      <w:rPr>
        <w:rFonts w:ascii="Wingdings" w:hAnsi="Wingdings" w:hint="default"/>
      </w:rPr>
    </w:lvl>
    <w:lvl w:ilvl="3" w:tplc="FCD40EEA" w:tentative="1">
      <w:start w:val="1"/>
      <w:numFmt w:val="bullet"/>
      <w:lvlText w:val=""/>
      <w:lvlJc w:val="left"/>
      <w:pPr>
        <w:tabs>
          <w:tab w:val="num" w:pos="4920"/>
        </w:tabs>
        <w:ind w:left="4920" w:hanging="360"/>
      </w:pPr>
      <w:rPr>
        <w:rFonts w:ascii="Symbol" w:hAnsi="Symbol" w:hint="default"/>
      </w:rPr>
    </w:lvl>
    <w:lvl w:ilvl="4" w:tplc="8C46C368" w:tentative="1">
      <w:start w:val="1"/>
      <w:numFmt w:val="bullet"/>
      <w:lvlText w:val="o"/>
      <w:lvlJc w:val="left"/>
      <w:pPr>
        <w:tabs>
          <w:tab w:val="num" w:pos="5640"/>
        </w:tabs>
        <w:ind w:left="5640" w:hanging="360"/>
      </w:pPr>
      <w:rPr>
        <w:rFonts w:ascii="Courier New" w:hAnsi="Courier New" w:hint="default"/>
      </w:rPr>
    </w:lvl>
    <w:lvl w:ilvl="5" w:tplc="F8322912" w:tentative="1">
      <w:start w:val="1"/>
      <w:numFmt w:val="bullet"/>
      <w:lvlText w:val=""/>
      <w:lvlJc w:val="left"/>
      <w:pPr>
        <w:tabs>
          <w:tab w:val="num" w:pos="6360"/>
        </w:tabs>
        <w:ind w:left="6360" w:hanging="360"/>
      </w:pPr>
      <w:rPr>
        <w:rFonts w:ascii="Wingdings" w:hAnsi="Wingdings" w:hint="default"/>
      </w:rPr>
    </w:lvl>
    <w:lvl w:ilvl="6" w:tplc="132AA7AE" w:tentative="1">
      <w:start w:val="1"/>
      <w:numFmt w:val="bullet"/>
      <w:lvlText w:val=""/>
      <w:lvlJc w:val="left"/>
      <w:pPr>
        <w:tabs>
          <w:tab w:val="num" w:pos="7080"/>
        </w:tabs>
        <w:ind w:left="7080" w:hanging="360"/>
      </w:pPr>
      <w:rPr>
        <w:rFonts w:ascii="Symbol" w:hAnsi="Symbol" w:hint="default"/>
      </w:rPr>
    </w:lvl>
    <w:lvl w:ilvl="7" w:tplc="6BAE90AE" w:tentative="1">
      <w:start w:val="1"/>
      <w:numFmt w:val="bullet"/>
      <w:lvlText w:val="o"/>
      <w:lvlJc w:val="left"/>
      <w:pPr>
        <w:tabs>
          <w:tab w:val="num" w:pos="7800"/>
        </w:tabs>
        <w:ind w:left="7800" w:hanging="360"/>
      </w:pPr>
      <w:rPr>
        <w:rFonts w:ascii="Courier New" w:hAnsi="Courier New" w:hint="default"/>
      </w:rPr>
    </w:lvl>
    <w:lvl w:ilvl="8" w:tplc="0EE26564" w:tentative="1">
      <w:start w:val="1"/>
      <w:numFmt w:val="bullet"/>
      <w:lvlText w:val=""/>
      <w:lvlJc w:val="left"/>
      <w:pPr>
        <w:tabs>
          <w:tab w:val="num" w:pos="8520"/>
        </w:tabs>
        <w:ind w:left="8520" w:hanging="360"/>
      </w:pPr>
      <w:rPr>
        <w:rFonts w:ascii="Wingdings" w:hAnsi="Wingdings" w:hint="default"/>
      </w:rPr>
    </w:lvl>
  </w:abstractNum>
  <w:abstractNum w:abstractNumId="1" w15:restartNumberingAfterBreak="0">
    <w:nsid w:val="0A616B20"/>
    <w:multiLevelType w:val="hybridMultilevel"/>
    <w:tmpl w:val="E9CE1816"/>
    <w:lvl w:ilvl="0" w:tplc="64EAD26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3792560C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5ACE1706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8AD80C78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DD56CC08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F366388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CDFE403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A5A431C0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DDB88E82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70237D"/>
    <w:multiLevelType w:val="hybridMultilevel"/>
    <w:tmpl w:val="3D986E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14A0555"/>
    <w:multiLevelType w:val="hybridMultilevel"/>
    <w:tmpl w:val="8B0841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737BF7"/>
    <w:multiLevelType w:val="hybridMultilevel"/>
    <w:tmpl w:val="06F2F17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EB6E8A"/>
    <w:multiLevelType w:val="hybridMultilevel"/>
    <w:tmpl w:val="FB2EA12C"/>
    <w:lvl w:ilvl="0" w:tplc="E5C0AB8E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</w:lvl>
    <w:lvl w:ilvl="1" w:tplc="109CA52A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DD0CC18A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4F109EFC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CE982144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9D5443F8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DA6D7C6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87EA9136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54D87642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6" w15:restartNumberingAfterBreak="0">
    <w:nsid w:val="16E92084"/>
    <w:multiLevelType w:val="multilevel"/>
    <w:tmpl w:val="A7E6BE7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191D32AE"/>
    <w:multiLevelType w:val="hybridMultilevel"/>
    <w:tmpl w:val="18304C0E"/>
    <w:lvl w:ilvl="0" w:tplc="16E6B34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1BBF35D4"/>
    <w:multiLevelType w:val="hybridMultilevel"/>
    <w:tmpl w:val="6E2C006A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9" w15:restartNumberingAfterBreak="0">
    <w:nsid w:val="20EC24F3"/>
    <w:multiLevelType w:val="hybridMultilevel"/>
    <w:tmpl w:val="71FC31E6"/>
    <w:lvl w:ilvl="0" w:tplc="16E6B34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1C715AC"/>
    <w:multiLevelType w:val="hybridMultilevel"/>
    <w:tmpl w:val="23C8F3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33D1756"/>
    <w:multiLevelType w:val="hybridMultilevel"/>
    <w:tmpl w:val="FCFE3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45212F8"/>
    <w:multiLevelType w:val="hybridMultilevel"/>
    <w:tmpl w:val="C2D63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2C41E0"/>
    <w:multiLevelType w:val="hybridMultilevel"/>
    <w:tmpl w:val="EEE8D33E"/>
    <w:lvl w:ilvl="0" w:tplc="03F8BD1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B6D24714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5AF8624E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AC0273F2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8BFCEE10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5A7236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437E9E6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B7FE05B0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8E96762A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8CB2127"/>
    <w:multiLevelType w:val="hybridMultilevel"/>
    <w:tmpl w:val="097AE8D4"/>
    <w:lvl w:ilvl="0" w:tplc="1C7E84E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F48A1A6A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A3963A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319A577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24620A5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9B42A7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CA74836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B8FB1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8398F942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AEB215D"/>
    <w:multiLevelType w:val="hybridMultilevel"/>
    <w:tmpl w:val="3D2E7CB4"/>
    <w:lvl w:ilvl="0" w:tplc="D154196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E4926F9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A0E8867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E8ACC1C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22987150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A3B048B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2D7C54E2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DA8008BA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23FA79E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F6570A2"/>
    <w:multiLevelType w:val="hybridMultilevel"/>
    <w:tmpl w:val="7F7AE672"/>
    <w:lvl w:ilvl="0" w:tplc="04090001">
      <w:start w:val="1"/>
      <w:numFmt w:val="bullet"/>
      <w:lvlText w:val=""/>
      <w:lvlJc w:val="left"/>
      <w:pPr>
        <w:ind w:left="12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8" w:hanging="360"/>
      </w:pPr>
      <w:rPr>
        <w:rFonts w:ascii="Wingdings" w:hAnsi="Wingdings" w:hint="default"/>
      </w:rPr>
    </w:lvl>
  </w:abstractNum>
  <w:abstractNum w:abstractNumId="17" w15:restartNumberingAfterBreak="0">
    <w:nsid w:val="31DDA8A8"/>
    <w:multiLevelType w:val="hybridMultilevel"/>
    <w:tmpl w:val="1CEDC54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35152902"/>
    <w:multiLevelType w:val="hybridMultilevel"/>
    <w:tmpl w:val="CE0EA0C4"/>
    <w:lvl w:ilvl="0" w:tplc="F8742D64">
      <w:start w:val="323"/>
      <w:numFmt w:val="bullet"/>
      <w:lvlText w:val="-"/>
      <w:lvlJc w:val="left"/>
      <w:pPr>
        <w:tabs>
          <w:tab w:val="num" w:pos="2820"/>
        </w:tabs>
        <w:ind w:left="2820" w:hanging="360"/>
      </w:pPr>
      <w:rPr>
        <w:rFonts w:ascii="Times New Roman" w:eastAsia="Times New Roman" w:hAnsi="Times New Roman" w:hint="default"/>
      </w:rPr>
    </w:lvl>
    <w:lvl w:ilvl="1" w:tplc="C9FA240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84E6BDE">
      <w:start w:val="323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hint="default"/>
      </w:rPr>
    </w:lvl>
    <w:lvl w:ilvl="3" w:tplc="A5AC348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E965DA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93AC0C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4E28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40C5B6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6468C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5805AF"/>
    <w:multiLevelType w:val="hybridMultilevel"/>
    <w:tmpl w:val="9594BAEA"/>
    <w:lvl w:ilvl="0" w:tplc="C9960D9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FF4A7F5A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3FBC915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25C807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B741D44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FAB0FA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47AE641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44890E4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17CC5000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4020B7F4"/>
    <w:multiLevelType w:val="hybridMultilevel"/>
    <w:tmpl w:val="1C4D6D8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40A966CB"/>
    <w:multiLevelType w:val="hybridMultilevel"/>
    <w:tmpl w:val="9394FA84"/>
    <w:lvl w:ilvl="0" w:tplc="0F3CDAD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2BB06A6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6640058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9B3A9C5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A712F626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8FDECD9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D9C6339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185E3ED0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2F541E20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2370A61"/>
    <w:multiLevelType w:val="hybridMultilevel"/>
    <w:tmpl w:val="A2F87BE6"/>
    <w:lvl w:ilvl="0" w:tplc="DC6A489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9D02DDC6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992A79B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B8F2C5B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EF1EFD02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D496166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A1C8CC4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E2A69282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14C644F4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4F23E3D"/>
    <w:multiLevelType w:val="hybridMultilevel"/>
    <w:tmpl w:val="C54C7488"/>
    <w:lvl w:ilvl="0" w:tplc="123CDC4A">
      <w:start w:val="323"/>
      <w:numFmt w:val="bullet"/>
      <w:lvlText w:val="-"/>
      <w:lvlJc w:val="left"/>
      <w:pPr>
        <w:tabs>
          <w:tab w:val="num" w:pos="2820"/>
        </w:tabs>
        <w:ind w:left="2820" w:hanging="360"/>
      </w:pPr>
      <w:rPr>
        <w:rFonts w:ascii="Times New Roman" w:eastAsia="Times New Roman" w:hAnsi="Times New Roman" w:hint="default"/>
      </w:rPr>
    </w:lvl>
    <w:lvl w:ilvl="1" w:tplc="A956C84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E58D56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280C2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E1C9DF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6DB4F8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8304CB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2AE985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16E27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6D39EC"/>
    <w:multiLevelType w:val="hybridMultilevel"/>
    <w:tmpl w:val="C442A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EC233A"/>
    <w:multiLevelType w:val="hybridMultilevel"/>
    <w:tmpl w:val="4FCCAF0A"/>
    <w:lvl w:ilvl="0" w:tplc="16E6B3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603284B"/>
    <w:multiLevelType w:val="hybridMultilevel"/>
    <w:tmpl w:val="C30C4F70"/>
    <w:lvl w:ilvl="0" w:tplc="16E6B342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63204946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74DEEAFC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67E63886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D3249D78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9C5E3E1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569ABBCC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7848DEA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BA777DC"/>
    <w:multiLevelType w:val="hybridMultilevel"/>
    <w:tmpl w:val="2FBCCA44"/>
    <w:lvl w:ilvl="0" w:tplc="237CAEA6">
      <w:numFmt w:val="bullet"/>
      <w:lvlText w:val=""/>
      <w:lvlJc w:val="left"/>
      <w:pPr>
        <w:tabs>
          <w:tab w:val="num" w:pos="920"/>
        </w:tabs>
        <w:ind w:left="920" w:hanging="360"/>
      </w:pPr>
      <w:rPr>
        <w:rFonts w:ascii="Symbol" w:eastAsia="Times New Roman" w:hAnsi="Symbol" w:hint="default"/>
      </w:rPr>
    </w:lvl>
    <w:lvl w:ilvl="1" w:tplc="A1607A3E" w:tentative="1">
      <w:start w:val="1"/>
      <w:numFmt w:val="bullet"/>
      <w:lvlText w:val="o"/>
      <w:lvlJc w:val="left"/>
      <w:pPr>
        <w:tabs>
          <w:tab w:val="num" w:pos="1640"/>
        </w:tabs>
        <w:ind w:left="1640" w:hanging="360"/>
      </w:pPr>
      <w:rPr>
        <w:rFonts w:ascii="Courier New" w:hAnsi="Courier New" w:hint="default"/>
      </w:rPr>
    </w:lvl>
    <w:lvl w:ilvl="2" w:tplc="4080BEDA" w:tentative="1">
      <w:start w:val="1"/>
      <w:numFmt w:val="bullet"/>
      <w:lvlText w:val=""/>
      <w:lvlJc w:val="left"/>
      <w:pPr>
        <w:tabs>
          <w:tab w:val="num" w:pos="2360"/>
        </w:tabs>
        <w:ind w:left="2360" w:hanging="360"/>
      </w:pPr>
      <w:rPr>
        <w:rFonts w:ascii="Wingdings" w:hAnsi="Wingdings" w:hint="default"/>
      </w:rPr>
    </w:lvl>
    <w:lvl w:ilvl="3" w:tplc="50B6EDD0" w:tentative="1">
      <w:start w:val="1"/>
      <w:numFmt w:val="bullet"/>
      <w:lvlText w:val=""/>
      <w:lvlJc w:val="left"/>
      <w:pPr>
        <w:tabs>
          <w:tab w:val="num" w:pos="3080"/>
        </w:tabs>
        <w:ind w:left="3080" w:hanging="360"/>
      </w:pPr>
      <w:rPr>
        <w:rFonts w:ascii="Symbol" w:hAnsi="Symbol" w:hint="default"/>
      </w:rPr>
    </w:lvl>
    <w:lvl w:ilvl="4" w:tplc="CC2C71EE" w:tentative="1">
      <w:start w:val="1"/>
      <w:numFmt w:val="bullet"/>
      <w:lvlText w:val="o"/>
      <w:lvlJc w:val="left"/>
      <w:pPr>
        <w:tabs>
          <w:tab w:val="num" w:pos="3800"/>
        </w:tabs>
        <w:ind w:left="3800" w:hanging="360"/>
      </w:pPr>
      <w:rPr>
        <w:rFonts w:ascii="Courier New" w:hAnsi="Courier New" w:hint="default"/>
      </w:rPr>
    </w:lvl>
    <w:lvl w:ilvl="5" w:tplc="13C60DD2" w:tentative="1">
      <w:start w:val="1"/>
      <w:numFmt w:val="bullet"/>
      <w:lvlText w:val=""/>
      <w:lvlJc w:val="left"/>
      <w:pPr>
        <w:tabs>
          <w:tab w:val="num" w:pos="4520"/>
        </w:tabs>
        <w:ind w:left="4520" w:hanging="360"/>
      </w:pPr>
      <w:rPr>
        <w:rFonts w:ascii="Wingdings" w:hAnsi="Wingdings" w:hint="default"/>
      </w:rPr>
    </w:lvl>
    <w:lvl w:ilvl="6" w:tplc="9536A3E6" w:tentative="1">
      <w:start w:val="1"/>
      <w:numFmt w:val="bullet"/>
      <w:lvlText w:val=""/>
      <w:lvlJc w:val="left"/>
      <w:pPr>
        <w:tabs>
          <w:tab w:val="num" w:pos="5240"/>
        </w:tabs>
        <w:ind w:left="5240" w:hanging="360"/>
      </w:pPr>
      <w:rPr>
        <w:rFonts w:ascii="Symbol" w:hAnsi="Symbol" w:hint="default"/>
      </w:rPr>
    </w:lvl>
    <w:lvl w:ilvl="7" w:tplc="5DC85A90" w:tentative="1">
      <w:start w:val="1"/>
      <w:numFmt w:val="bullet"/>
      <w:lvlText w:val="o"/>
      <w:lvlJc w:val="left"/>
      <w:pPr>
        <w:tabs>
          <w:tab w:val="num" w:pos="5960"/>
        </w:tabs>
        <w:ind w:left="5960" w:hanging="360"/>
      </w:pPr>
      <w:rPr>
        <w:rFonts w:ascii="Courier New" w:hAnsi="Courier New" w:hint="default"/>
      </w:rPr>
    </w:lvl>
    <w:lvl w:ilvl="8" w:tplc="9DB0FB36" w:tentative="1">
      <w:start w:val="1"/>
      <w:numFmt w:val="bullet"/>
      <w:lvlText w:val=""/>
      <w:lvlJc w:val="left"/>
      <w:pPr>
        <w:tabs>
          <w:tab w:val="num" w:pos="6680"/>
        </w:tabs>
        <w:ind w:left="6680" w:hanging="360"/>
      </w:pPr>
      <w:rPr>
        <w:rFonts w:ascii="Wingdings" w:hAnsi="Wingdings" w:hint="default"/>
      </w:rPr>
    </w:lvl>
  </w:abstractNum>
  <w:abstractNum w:abstractNumId="28" w15:restartNumberingAfterBreak="0">
    <w:nsid w:val="4BC16FF3"/>
    <w:multiLevelType w:val="hybridMultilevel"/>
    <w:tmpl w:val="22243F0E"/>
    <w:lvl w:ilvl="0" w:tplc="FE12AC26">
      <w:start w:val="323"/>
      <w:numFmt w:val="bullet"/>
      <w:lvlText w:val="-"/>
      <w:lvlJc w:val="left"/>
      <w:pPr>
        <w:tabs>
          <w:tab w:val="num" w:pos="2820"/>
        </w:tabs>
        <w:ind w:left="2820" w:hanging="360"/>
      </w:pPr>
      <w:rPr>
        <w:rFonts w:ascii="Times New Roman" w:eastAsia="Times New Roman" w:hAnsi="Times New Roman" w:hint="default"/>
      </w:rPr>
    </w:lvl>
    <w:lvl w:ilvl="1" w:tplc="9A3EE7B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EE4333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AEA84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05225D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51A09B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23C9A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478F03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77897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1B05C6"/>
    <w:multiLevelType w:val="hybridMultilevel"/>
    <w:tmpl w:val="A0E29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8433BC"/>
    <w:multiLevelType w:val="hybridMultilevel"/>
    <w:tmpl w:val="030E9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C24870"/>
    <w:multiLevelType w:val="hybridMultilevel"/>
    <w:tmpl w:val="60ECB418"/>
    <w:lvl w:ilvl="0" w:tplc="8FAA131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E6682A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B6406F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ED605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53A0F2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C26D83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1F4D8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AA40A7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A2A820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2" w15:restartNumberingAfterBreak="0">
    <w:nsid w:val="5215448B"/>
    <w:multiLevelType w:val="hybridMultilevel"/>
    <w:tmpl w:val="A5041D1A"/>
    <w:lvl w:ilvl="0" w:tplc="4BC0941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8BA0F0D4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7A0A306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3E3CCFE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1DB4D1A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2FE606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B886A52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69484C8E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4D263346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2C640BF"/>
    <w:multiLevelType w:val="hybridMultilevel"/>
    <w:tmpl w:val="5ED0C1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42C6003"/>
    <w:multiLevelType w:val="hybridMultilevel"/>
    <w:tmpl w:val="3EF47906"/>
    <w:lvl w:ilvl="0" w:tplc="BCB2677E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A25C528C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180E28F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C83C4FE0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D7B27018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C8D631A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80E411C4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F43671B6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B55E47DC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35" w15:restartNumberingAfterBreak="0">
    <w:nsid w:val="56554944"/>
    <w:multiLevelType w:val="hybridMultilevel"/>
    <w:tmpl w:val="FB2EA12C"/>
    <w:lvl w:ilvl="0" w:tplc="69148B6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BDB2CC4C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3056D6AA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EC82CA64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ED603C86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5358CC50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D748A106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D982FD52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DE26D802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36" w15:restartNumberingAfterBreak="0">
    <w:nsid w:val="5667784D"/>
    <w:multiLevelType w:val="hybridMultilevel"/>
    <w:tmpl w:val="0D3C1C02"/>
    <w:lvl w:ilvl="0" w:tplc="BE0A322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C2280E34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54384F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9C34F81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AFD4CFDA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6422DF3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5774774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3A02936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83D274FA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37" w15:restartNumberingAfterBreak="0">
    <w:nsid w:val="594B67DB"/>
    <w:multiLevelType w:val="hybridMultilevel"/>
    <w:tmpl w:val="2F94868E"/>
    <w:lvl w:ilvl="0" w:tplc="EF427DE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A192CAD6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F376967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B588982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424A6DD6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4AF8A03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59CEA74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57AD0E0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B6902B54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5BC735DC"/>
    <w:multiLevelType w:val="hybridMultilevel"/>
    <w:tmpl w:val="CFA472CE"/>
    <w:lvl w:ilvl="0" w:tplc="93D4D82A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817E5F38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43FED6B6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91747108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B2948480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C61A629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92484A0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3688702E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1E36815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5C7F32B8"/>
    <w:multiLevelType w:val="hybridMultilevel"/>
    <w:tmpl w:val="082610DE"/>
    <w:lvl w:ilvl="0" w:tplc="862479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92E51F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F5E2FC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DC806F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D90504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6F2434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1BC26B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1C8F3E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77AC0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FDC4483"/>
    <w:multiLevelType w:val="hybridMultilevel"/>
    <w:tmpl w:val="6A1C4830"/>
    <w:lvl w:ilvl="0" w:tplc="04E659F8">
      <w:start w:val="323"/>
      <w:numFmt w:val="bullet"/>
      <w:lvlText w:val="-"/>
      <w:lvlJc w:val="left"/>
      <w:pPr>
        <w:tabs>
          <w:tab w:val="num" w:pos="2820"/>
        </w:tabs>
        <w:ind w:left="2820" w:hanging="360"/>
      </w:pPr>
      <w:rPr>
        <w:rFonts w:ascii="Times New Roman" w:eastAsia="Times New Roman" w:hAnsi="Times New Roman" w:hint="default"/>
      </w:rPr>
    </w:lvl>
    <w:lvl w:ilvl="1" w:tplc="14AA1986" w:tentative="1">
      <w:start w:val="1"/>
      <w:numFmt w:val="bullet"/>
      <w:lvlText w:val="o"/>
      <w:lvlJc w:val="left"/>
      <w:pPr>
        <w:tabs>
          <w:tab w:val="num" w:pos="3540"/>
        </w:tabs>
        <w:ind w:left="3540" w:hanging="360"/>
      </w:pPr>
      <w:rPr>
        <w:rFonts w:ascii="Courier New" w:hAnsi="Courier New" w:hint="default"/>
      </w:rPr>
    </w:lvl>
    <w:lvl w:ilvl="2" w:tplc="9E8041C6" w:tentative="1">
      <w:start w:val="1"/>
      <w:numFmt w:val="bullet"/>
      <w:lvlText w:val=""/>
      <w:lvlJc w:val="left"/>
      <w:pPr>
        <w:tabs>
          <w:tab w:val="num" w:pos="4260"/>
        </w:tabs>
        <w:ind w:left="4260" w:hanging="360"/>
      </w:pPr>
      <w:rPr>
        <w:rFonts w:ascii="Wingdings" w:hAnsi="Wingdings" w:hint="default"/>
      </w:rPr>
    </w:lvl>
    <w:lvl w:ilvl="3" w:tplc="D69A7628" w:tentative="1">
      <w:start w:val="1"/>
      <w:numFmt w:val="bullet"/>
      <w:lvlText w:val=""/>
      <w:lvlJc w:val="left"/>
      <w:pPr>
        <w:tabs>
          <w:tab w:val="num" w:pos="4980"/>
        </w:tabs>
        <w:ind w:left="4980" w:hanging="360"/>
      </w:pPr>
      <w:rPr>
        <w:rFonts w:ascii="Symbol" w:hAnsi="Symbol" w:hint="default"/>
      </w:rPr>
    </w:lvl>
    <w:lvl w:ilvl="4" w:tplc="48AA2BD0" w:tentative="1">
      <w:start w:val="1"/>
      <w:numFmt w:val="bullet"/>
      <w:lvlText w:val="o"/>
      <w:lvlJc w:val="left"/>
      <w:pPr>
        <w:tabs>
          <w:tab w:val="num" w:pos="5700"/>
        </w:tabs>
        <w:ind w:left="5700" w:hanging="360"/>
      </w:pPr>
      <w:rPr>
        <w:rFonts w:ascii="Courier New" w:hAnsi="Courier New" w:hint="default"/>
      </w:rPr>
    </w:lvl>
    <w:lvl w:ilvl="5" w:tplc="397C9FE6" w:tentative="1">
      <w:start w:val="1"/>
      <w:numFmt w:val="bullet"/>
      <w:lvlText w:val=""/>
      <w:lvlJc w:val="left"/>
      <w:pPr>
        <w:tabs>
          <w:tab w:val="num" w:pos="6420"/>
        </w:tabs>
        <w:ind w:left="6420" w:hanging="360"/>
      </w:pPr>
      <w:rPr>
        <w:rFonts w:ascii="Wingdings" w:hAnsi="Wingdings" w:hint="default"/>
      </w:rPr>
    </w:lvl>
    <w:lvl w:ilvl="6" w:tplc="E28C9634" w:tentative="1">
      <w:start w:val="1"/>
      <w:numFmt w:val="bullet"/>
      <w:lvlText w:val=""/>
      <w:lvlJc w:val="left"/>
      <w:pPr>
        <w:tabs>
          <w:tab w:val="num" w:pos="7140"/>
        </w:tabs>
        <w:ind w:left="7140" w:hanging="360"/>
      </w:pPr>
      <w:rPr>
        <w:rFonts w:ascii="Symbol" w:hAnsi="Symbol" w:hint="default"/>
      </w:rPr>
    </w:lvl>
    <w:lvl w:ilvl="7" w:tplc="C100AE96" w:tentative="1">
      <w:start w:val="1"/>
      <w:numFmt w:val="bullet"/>
      <w:lvlText w:val="o"/>
      <w:lvlJc w:val="left"/>
      <w:pPr>
        <w:tabs>
          <w:tab w:val="num" w:pos="7860"/>
        </w:tabs>
        <w:ind w:left="7860" w:hanging="360"/>
      </w:pPr>
      <w:rPr>
        <w:rFonts w:ascii="Courier New" w:hAnsi="Courier New" w:hint="default"/>
      </w:rPr>
    </w:lvl>
    <w:lvl w:ilvl="8" w:tplc="62E69728" w:tentative="1">
      <w:start w:val="1"/>
      <w:numFmt w:val="bullet"/>
      <w:lvlText w:val=""/>
      <w:lvlJc w:val="left"/>
      <w:pPr>
        <w:tabs>
          <w:tab w:val="num" w:pos="8580"/>
        </w:tabs>
        <w:ind w:left="8580" w:hanging="360"/>
      </w:pPr>
      <w:rPr>
        <w:rFonts w:ascii="Wingdings" w:hAnsi="Wingdings" w:hint="default"/>
      </w:rPr>
    </w:lvl>
  </w:abstractNum>
  <w:abstractNum w:abstractNumId="41" w15:restartNumberingAfterBreak="0">
    <w:nsid w:val="629A0A3C"/>
    <w:multiLevelType w:val="hybridMultilevel"/>
    <w:tmpl w:val="875EA362"/>
    <w:lvl w:ilvl="0" w:tplc="16E6B342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4722FF6"/>
    <w:multiLevelType w:val="hybridMultilevel"/>
    <w:tmpl w:val="385A5982"/>
    <w:lvl w:ilvl="0" w:tplc="16E6B34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3" w15:restartNumberingAfterBreak="0">
    <w:nsid w:val="66CA0F62"/>
    <w:multiLevelType w:val="hybridMultilevel"/>
    <w:tmpl w:val="CEC2A2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20D315B"/>
    <w:multiLevelType w:val="hybridMultilevel"/>
    <w:tmpl w:val="37A07ED6"/>
    <w:lvl w:ilvl="0" w:tplc="EC0E64BE">
      <w:start w:val="323"/>
      <w:numFmt w:val="bullet"/>
      <w:lvlText w:val="-"/>
      <w:lvlJc w:val="left"/>
      <w:pPr>
        <w:tabs>
          <w:tab w:val="num" w:pos="2820"/>
        </w:tabs>
        <w:ind w:left="2820" w:hanging="360"/>
      </w:pPr>
      <w:rPr>
        <w:rFonts w:ascii="Times New Roman" w:eastAsia="Times New Roman" w:hAnsi="Times New Roman" w:hint="default"/>
      </w:rPr>
    </w:lvl>
    <w:lvl w:ilvl="1" w:tplc="23D63BA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874DC5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DEC8DC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E7AF87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632A8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06BA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AD829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6CA99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2916EE9"/>
    <w:multiLevelType w:val="hybridMultilevel"/>
    <w:tmpl w:val="CE701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6E91A23"/>
    <w:multiLevelType w:val="hybridMultilevel"/>
    <w:tmpl w:val="F0382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9E7447"/>
    <w:multiLevelType w:val="hybridMultilevel"/>
    <w:tmpl w:val="254EAF08"/>
    <w:lvl w:ilvl="0" w:tplc="8A5EA944">
      <w:start w:val="323"/>
      <w:numFmt w:val="bullet"/>
      <w:lvlText w:val="-"/>
      <w:lvlJc w:val="left"/>
      <w:pPr>
        <w:tabs>
          <w:tab w:val="num" w:pos="2820"/>
        </w:tabs>
        <w:ind w:left="2820" w:hanging="360"/>
      </w:pPr>
      <w:rPr>
        <w:rFonts w:ascii="Times New Roman" w:eastAsia="Times New Roman" w:hAnsi="Times New Roman" w:hint="default"/>
      </w:rPr>
    </w:lvl>
    <w:lvl w:ilvl="1" w:tplc="02D61B4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63EBB9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D9E19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F9CFE4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06B9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680F2F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DBC23F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89092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A731E1"/>
    <w:multiLevelType w:val="hybridMultilevel"/>
    <w:tmpl w:val="7A8CB412"/>
    <w:lvl w:ilvl="0" w:tplc="3BBAAB4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4FCA613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34AC134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4412B2F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230E4B3E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F1B2EF6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D58A977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B576F1E8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F6E682EC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9" w15:restartNumberingAfterBreak="0">
    <w:nsid w:val="7FBF2258"/>
    <w:multiLevelType w:val="hybridMultilevel"/>
    <w:tmpl w:val="95AEABD6"/>
    <w:lvl w:ilvl="0" w:tplc="B9A21E2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5AD2881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8BB873A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62C8F09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9B98B794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47585D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E654C53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694E5956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B5A6361C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0"/>
  </w:num>
  <w:num w:numId="3">
    <w:abstractNumId w:val="40"/>
  </w:num>
  <w:num w:numId="4">
    <w:abstractNumId w:val="44"/>
  </w:num>
  <w:num w:numId="5">
    <w:abstractNumId w:val="28"/>
  </w:num>
  <w:num w:numId="6">
    <w:abstractNumId w:val="23"/>
  </w:num>
  <w:num w:numId="7">
    <w:abstractNumId w:val="47"/>
  </w:num>
  <w:num w:numId="8">
    <w:abstractNumId w:val="18"/>
  </w:num>
  <w:num w:numId="9">
    <w:abstractNumId w:val="5"/>
  </w:num>
  <w:num w:numId="10">
    <w:abstractNumId w:val="35"/>
  </w:num>
  <w:num w:numId="11">
    <w:abstractNumId w:val="48"/>
  </w:num>
  <w:num w:numId="12">
    <w:abstractNumId w:val="34"/>
  </w:num>
  <w:num w:numId="13">
    <w:abstractNumId w:val="19"/>
  </w:num>
  <w:num w:numId="14">
    <w:abstractNumId w:val="1"/>
  </w:num>
  <w:num w:numId="15">
    <w:abstractNumId w:val="13"/>
  </w:num>
  <w:num w:numId="16">
    <w:abstractNumId w:val="36"/>
  </w:num>
  <w:num w:numId="17">
    <w:abstractNumId w:val="49"/>
  </w:num>
  <w:num w:numId="18">
    <w:abstractNumId w:val="38"/>
  </w:num>
  <w:num w:numId="19">
    <w:abstractNumId w:val="37"/>
  </w:num>
  <w:num w:numId="20">
    <w:abstractNumId w:val="22"/>
  </w:num>
  <w:num w:numId="21">
    <w:abstractNumId w:val="32"/>
  </w:num>
  <w:num w:numId="22">
    <w:abstractNumId w:val="39"/>
  </w:num>
  <w:num w:numId="23">
    <w:abstractNumId w:val="15"/>
  </w:num>
  <w:num w:numId="24">
    <w:abstractNumId w:val="21"/>
  </w:num>
  <w:num w:numId="25">
    <w:abstractNumId w:val="14"/>
  </w:num>
  <w:num w:numId="26">
    <w:abstractNumId w:val="26"/>
  </w:num>
  <w:num w:numId="27">
    <w:abstractNumId w:val="42"/>
  </w:num>
  <w:num w:numId="28">
    <w:abstractNumId w:val="7"/>
  </w:num>
  <w:num w:numId="29">
    <w:abstractNumId w:val="9"/>
  </w:num>
  <w:num w:numId="30">
    <w:abstractNumId w:val="41"/>
  </w:num>
  <w:num w:numId="31">
    <w:abstractNumId w:val="25"/>
  </w:num>
  <w:num w:numId="32">
    <w:abstractNumId w:val="11"/>
  </w:num>
  <w:num w:numId="33">
    <w:abstractNumId w:val="2"/>
  </w:num>
  <w:num w:numId="34">
    <w:abstractNumId w:val="45"/>
  </w:num>
  <w:num w:numId="35">
    <w:abstractNumId w:val="33"/>
  </w:num>
  <w:num w:numId="36">
    <w:abstractNumId w:val="30"/>
  </w:num>
  <w:num w:numId="37">
    <w:abstractNumId w:val="46"/>
  </w:num>
  <w:num w:numId="38">
    <w:abstractNumId w:val="12"/>
  </w:num>
  <w:num w:numId="39">
    <w:abstractNumId w:val="16"/>
  </w:num>
  <w:num w:numId="40">
    <w:abstractNumId w:val="43"/>
  </w:num>
  <w:num w:numId="41">
    <w:abstractNumId w:val="6"/>
  </w:num>
  <w:num w:numId="42">
    <w:abstractNumId w:val="4"/>
  </w:num>
  <w:num w:numId="43">
    <w:abstractNumId w:val="3"/>
  </w:num>
  <w:num w:numId="44">
    <w:abstractNumId w:val="17"/>
  </w:num>
  <w:num w:numId="45">
    <w:abstractNumId w:val="20"/>
  </w:num>
  <w:num w:numId="46">
    <w:abstractNumId w:val="29"/>
  </w:num>
  <w:num w:numId="47">
    <w:abstractNumId w:val="10"/>
  </w:num>
  <w:num w:numId="48">
    <w:abstractNumId w:val="8"/>
  </w:num>
  <w:num w:numId="49">
    <w:abstractNumId w:val="24"/>
  </w:num>
  <w:num w:numId="50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20"/>
  <w:drawingGridVerticalSpacing w:val="1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2NbWwNDUxMDc2M7JQ0lEKTi0uzszPAymwMK0FANkWFNUtAAAA"/>
  </w:docVars>
  <w:rsids>
    <w:rsidRoot w:val="00E53F9C"/>
    <w:rsid w:val="000071A6"/>
    <w:rsid w:val="0000790B"/>
    <w:rsid w:val="00012083"/>
    <w:rsid w:val="00017A40"/>
    <w:rsid w:val="00017CAB"/>
    <w:rsid w:val="00023106"/>
    <w:rsid w:val="00023FD7"/>
    <w:rsid w:val="00024399"/>
    <w:rsid w:val="00025A85"/>
    <w:rsid w:val="00025E19"/>
    <w:rsid w:val="0002674D"/>
    <w:rsid w:val="00026C1B"/>
    <w:rsid w:val="0003094B"/>
    <w:rsid w:val="00030A7B"/>
    <w:rsid w:val="00032B90"/>
    <w:rsid w:val="0003737A"/>
    <w:rsid w:val="000403A3"/>
    <w:rsid w:val="0004503C"/>
    <w:rsid w:val="00050386"/>
    <w:rsid w:val="00053601"/>
    <w:rsid w:val="00054621"/>
    <w:rsid w:val="00055CBC"/>
    <w:rsid w:val="0006086C"/>
    <w:rsid w:val="00063616"/>
    <w:rsid w:val="000670D2"/>
    <w:rsid w:val="000672A9"/>
    <w:rsid w:val="000675D1"/>
    <w:rsid w:val="00067EF7"/>
    <w:rsid w:val="00072E40"/>
    <w:rsid w:val="000767B3"/>
    <w:rsid w:val="00076E2A"/>
    <w:rsid w:val="00077693"/>
    <w:rsid w:val="000843B1"/>
    <w:rsid w:val="0008636A"/>
    <w:rsid w:val="00086683"/>
    <w:rsid w:val="00090A99"/>
    <w:rsid w:val="00092A0E"/>
    <w:rsid w:val="00092CEE"/>
    <w:rsid w:val="00092EA6"/>
    <w:rsid w:val="0009507D"/>
    <w:rsid w:val="00095923"/>
    <w:rsid w:val="000962C0"/>
    <w:rsid w:val="000A12F3"/>
    <w:rsid w:val="000B1F4F"/>
    <w:rsid w:val="000B4D09"/>
    <w:rsid w:val="000B5CB7"/>
    <w:rsid w:val="000C3138"/>
    <w:rsid w:val="000C3A8F"/>
    <w:rsid w:val="000C666A"/>
    <w:rsid w:val="000C71AC"/>
    <w:rsid w:val="000D1C6C"/>
    <w:rsid w:val="000D5600"/>
    <w:rsid w:val="000D6EFB"/>
    <w:rsid w:val="000D7AAA"/>
    <w:rsid w:val="000E2627"/>
    <w:rsid w:val="000E4225"/>
    <w:rsid w:val="000E6619"/>
    <w:rsid w:val="000F139C"/>
    <w:rsid w:val="000F385C"/>
    <w:rsid w:val="000F3890"/>
    <w:rsid w:val="001009D9"/>
    <w:rsid w:val="00100ECF"/>
    <w:rsid w:val="00102333"/>
    <w:rsid w:val="00103B50"/>
    <w:rsid w:val="00104CF9"/>
    <w:rsid w:val="00105D27"/>
    <w:rsid w:val="001073FC"/>
    <w:rsid w:val="0011201E"/>
    <w:rsid w:val="00113740"/>
    <w:rsid w:val="00114DBD"/>
    <w:rsid w:val="001331E0"/>
    <w:rsid w:val="0013453F"/>
    <w:rsid w:val="001372F6"/>
    <w:rsid w:val="0014122D"/>
    <w:rsid w:val="00141CFA"/>
    <w:rsid w:val="00142551"/>
    <w:rsid w:val="001434B4"/>
    <w:rsid w:val="00150E56"/>
    <w:rsid w:val="00151B0E"/>
    <w:rsid w:val="00152AFF"/>
    <w:rsid w:val="0015335F"/>
    <w:rsid w:val="00160791"/>
    <w:rsid w:val="00164CD4"/>
    <w:rsid w:val="00170D0D"/>
    <w:rsid w:val="00171F9C"/>
    <w:rsid w:val="00175E8D"/>
    <w:rsid w:val="00182BA0"/>
    <w:rsid w:val="00184C35"/>
    <w:rsid w:val="001A1692"/>
    <w:rsid w:val="001A26A9"/>
    <w:rsid w:val="001A5FA2"/>
    <w:rsid w:val="001B30D8"/>
    <w:rsid w:val="001C08C2"/>
    <w:rsid w:val="001C31DA"/>
    <w:rsid w:val="001C6949"/>
    <w:rsid w:val="001C7C39"/>
    <w:rsid w:val="001D0A11"/>
    <w:rsid w:val="001D235A"/>
    <w:rsid w:val="001D530F"/>
    <w:rsid w:val="001D727F"/>
    <w:rsid w:val="001E0408"/>
    <w:rsid w:val="001E04E6"/>
    <w:rsid w:val="001E1D17"/>
    <w:rsid w:val="001E1D99"/>
    <w:rsid w:val="001E52A6"/>
    <w:rsid w:val="001F0446"/>
    <w:rsid w:val="001F7B09"/>
    <w:rsid w:val="0020493B"/>
    <w:rsid w:val="00206571"/>
    <w:rsid w:val="0021196E"/>
    <w:rsid w:val="00214386"/>
    <w:rsid w:val="00215F68"/>
    <w:rsid w:val="00216AEC"/>
    <w:rsid w:val="00220D1B"/>
    <w:rsid w:val="00223DEB"/>
    <w:rsid w:val="00226348"/>
    <w:rsid w:val="00233C65"/>
    <w:rsid w:val="00236A24"/>
    <w:rsid w:val="00244868"/>
    <w:rsid w:val="00245C03"/>
    <w:rsid w:val="00251793"/>
    <w:rsid w:val="00274930"/>
    <w:rsid w:val="00276AE9"/>
    <w:rsid w:val="00277B2B"/>
    <w:rsid w:val="00282F4B"/>
    <w:rsid w:val="00290568"/>
    <w:rsid w:val="00290911"/>
    <w:rsid w:val="00291391"/>
    <w:rsid w:val="00293525"/>
    <w:rsid w:val="002950FB"/>
    <w:rsid w:val="002A07AE"/>
    <w:rsid w:val="002A35F7"/>
    <w:rsid w:val="002A5111"/>
    <w:rsid w:val="002B11AD"/>
    <w:rsid w:val="002C575F"/>
    <w:rsid w:val="002C7392"/>
    <w:rsid w:val="002D024E"/>
    <w:rsid w:val="002D1282"/>
    <w:rsid w:val="002D1A73"/>
    <w:rsid w:val="002D396D"/>
    <w:rsid w:val="002D7F9E"/>
    <w:rsid w:val="002E0235"/>
    <w:rsid w:val="002E18A1"/>
    <w:rsid w:val="002F158C"/>
    <w:rsid w:val="002F71FE"/>
    <w:rsid w:val="003018A8"/>
    <w:rsid w:val="00311536"/>
    <w:rsid w:val="00313090"/>
    <w:rsid w:val="003138E9"/>
    <w:rsid w:val="003226AB"/>
    <w:rsid w:val="003268A3"/>
    <w:rsid w:val="00335C10"/>
    <w:rsid w:val="00336143"/>
    <w:rsid w:val="003367EA"/>
    <w:rsid w:val="00337B9F"/>
    <w:rsid w:val="00344524"/>
    <w:rsid w:val="00350AC6"/>
    <w:rsid w:val="00351851"/>
    <w:rsid w:val="003523C8"/>
    <w:rsid w:val="003562B3"/>
    <w:rsid w:val="003632AE"/>
    <w:rsid w:val="00366131"/>
    <w:rsid w:val="00366F66"/>
    <w:rsid w:val="0037388C"/>
    <w:rsid w:val="003822EE"/>
    <w:rsid w:val="003827B4"/>
    <w:rsid w:val="00385A2D"/>
    <w:rsid w:val="00385F23"/>
    <w:rsid w:val="00396315"/>
    <w:rsid w:val="003A05A3"/>
    <w:rsid w:val="003A0B43"/>
    <w:rsid w:val="003A7B4F"/>
    <w:rsid w:val="003B19CC"/>
    <w:rsid w:val="003B39C6"/>
    <w:rsid w:val="003B59B8"/>
    <w:rsid w:val="003B7945"/>
    <w:rsid w:val="003C17AA"/>
    <w:rsid w:val="003C3342"/>
    <w:rsid w:val="003D21B0"/>
    <w:rsid w:val="003D3CDE"/>
    <w:rsid w:val="003D5DC0"/>
    <w:rsid w:val="003E0E7F"/>
    <w:rsid w:val="003E3D18"/>
    <w:rsid w:val="003E701F"/>
    <w:rsid w:val="003F15C5"/>
    <w:rsid w:val="003F2669"/>
    <w:rsid w:val="004000DF"/>
    <w:rsid w:val="004023D6"/>
    <w:rsid w:val="00405F87"/>
    <w:rsid w:val="00406DDC"/>
    <w:rsid w:val="004201CE"/>
    <w:rsid w:val="00432BA8"/>
    <w:rsid w:val="004350A3"/>
    <w:rsid w:val="00435607"/>
    <w:rsid w:val="004473C6"/>
    <w:rsid w:val="00454834"/>
    <w:rsid w:val="0045795D"/>
    <w:rsid w:val="0046165B"/>
    <w:rsid w:val="00461F72"/>
    <w:rsid w:val="00462237"/>
    <w:rsid w:val="00465916"/>
    <w:rsid w:val="00470B7E"/>
    <w:rsid w:val="004767C7"/>
    <w:rsid w:val="00482F68"/>
    <w:rsid w:val="00483409"/>
    <w:rsid w:val="004849B2"/>
    <w:rsid w:val="004852C3"/>
    <w:rsid w:val="004916E9"/>
    <w:rsid w:val="0049259A"/>
    <w:rsid w:val="00493B71"/>
    <w:rsid w:val="004959BF"/>
    <w:rsid w:val="00496014"/>
    <w:rsid w:val="00496533"/>
    <w:rsid w:val="004A3B7D"/>
    <w:rsid w:val="004A537F"/>
    <w:rsid w:val="004A6205"/>
    <w:rsid w:val="004A67B7"/>
    <w:rsid w:val="004A6D44"/>
    <w:rsid w:val="004C0553"/>
    <w:rsid w:val="004C14E1"/>
    <w:rsid w:val="004C4C3F"/>
    <w:rsid w:val="004C7FA3"/>
    <w:rsid w:val="004D284F"/>
    <w:rsid w:val="004D5150"/>
    <w:rsid w:val="004E0759"/>
    <w:rsid w:val="004E1280"/>
    <w:rsid w:val="004E1B6A"/>
    <w:rsid w:val="004E1F6F"/>
    <w:rsid w:val="004E69E8"/>
    <w:rsid w:val="004F09BA"/>
    <w:rsid w:val="004F12CE"/>
    <w:rsid w:val="004F4175"/>
    <w:rsid w:val="00500F51"/>
    <w:rsid w:val="005045BE"/>
    <w:rsid w:val="00504A63"/>
    <w:rsid w:val="00505E6E"/>
    <w:rsid w:val="00507308"/>
    <w:rsid w:val="00514822"/>
    <w:rsid w:val="005341AD"/>
    <w:rsid w:val="0053597A"/>
    <w:rsid w:val="00535EE0"/>
    <w:rsid w:val="005453CD"/>
    <w:rsid w:val="00545AA3"/>
    <w:rsid w:val="00545C32"/>
    <w:rsid w:val="00546D4D"/>
    <w:rsid w:val="00551081"/>
    <w:rsid w:val="00551324"/>
    <w:rsid w:val="00552066"/>
    <w:rsid w:val="00557A67"/>
    <w:rsid w:val="00562FB7"/>
    <w:rsid w:val="00563ACF"/>
    <w:rsid w:val="00566220"/>
    <w:rsid w:val="00566587"/>
    <w:rsid w:val="005673C7"/>
    <w:rsid w:val="005705D1"/>
    <w:rsid w:val="00571DC8"/>
    <w:rsid w:val="00572379"/>
    <w:rsid w:val="005727F0"/>
    <w:rsid w:val="00572FF3"/>
    <w:rsid w:val="005744CD"/>
    <w:rsid w:val="00574639"/>
    <w:rsid w:val="0058792B"/>
    <w:rsid w:val="00594C4E"/>
    <w:rsid w:val="00597FC4"/>
    <w:rsid w:val="005A2A96"/>
    <w:rsid w:val="005A6DCE"/>
    <w:rsid w:val="005B403E"/>
    <w:rsid w:val="005C0459"/>
    <w:rsid w:val="005C04A4"/>
    <w:rsid w:val="005C0E3B"/>
    <w:rsid w:val="005C141A"/>
    <w:rsid w:val="005C1998"/>
    <w:rsid w:val="005C4CF4"/>
    <w:rsid w:val="005C647C"/>
    <w:rsid w:val="005D2A89"/>
    <w:rsid w:val="005D3C42"/>
    <w:rsid w:val="005E2F2A"/>
    <w:rsid w:val="005E39D0"/>
    <w:rsid w:val="005E5A2D"/>
    <w:rsid w:val="005E5B2E"/>
    <w:rsid w:val="005E6AA3"/>
    <w:rsid w:val="005F16A6"/>
    <w:rsid w:val="005F7359"/>
    <w:rsid w:val="006036DD"/>
    <w:rsid w:val="00606094"/>
    <w:rsid w:val="00606EE5"/>
    <w:rsid w:val="00607131"/>
    <w:rsid w:val="00607AE7"/>
    <w:rsid w:val="00610A6C"/>
    <w:rsid w:val="00621E0A"/>
    <w:rsid w:val="006236CC"/>
    <w:rsid w:val="0062639B"/>
    <w:rsid w:val="00627DD6"/>
    <w:rsid w:val="00631895"/>
    <w:rsid w:val="00631F0E"/>
    <w:rsid w:val="0063768F"/>
    <w:rsid w:val="00640816"/>
    <w:rsid w:val="00641253"/>
    <w:rsid w:val="00642924"/>
    <w:rsid w:val="00650165"/>
    <w:rsid w:val="006546F3"/>
    <w:rsid w:val="0065604E"/>
    <w:rsid w:val="00657786"/>
    <w:rsid w:val="00660889"/>
    <w:rsid w:val="00661498"/>
    <w:rsid w:val="00661F43"/>
    <w:rsid w:val="0066340B"/>
    <w:rsid w:val="00663791"/>
    <w:rsid w:val="006645E6"/>
    <w:rsid w:val="00666CD8"/>
    <w:rsid w:val="00666F4C"/>
    <w:rsid w:val="00670055"/>
    <w:rsid w:val="00673698"/>
    <w:rsid w:val="00684168"/>
    <w:rsid w:val="00684DE7"/>
    <w:rsid w:val="00686814"/>
    <w:rsid w:val="0069027A"/>
    <w:rsid w:val="00690C77"/>
    <w:rsid w:val="00691B50"/>
    <w:rsid w:val="006A236A"/>
    <w:rsid w:val="006A3CE5"/>
    <w:rsid w:val="006A52AD"/>
    <w:rsid w:val="006A7D0C"/>
    <w:rsid w:val="006C5DEC"/>
    <w:rsid w:val="006C7311"/>
    <w:rsid w:val="006D15A9"/>
    <w:rsid w:val="006D62A6"/>
    <w:rsid w:val="006E09D4"/>
    <w:rsid w:val="006E1BC4"/>
    <w:rsid w:val="006E47BF"/>
    <w:rsid w:val="006E50F9"/>
    <w:rsid w:val="006F0748"/>
    <w:rsid w:val="006F1807"/>
    <w:rsid w:val="006F21BF"/>
    <w:rsid w:val="006F3C12"/>
    <w:rsid w:val="006F51A3"/>
    <w:rsid w:val="006F58F5"/>
    <w:rsid w:val="007066CA"/>
    <w:rsid w:val="00711CC0"/>
    <w:rsid w:val="00712D29"/>
    <w:rsid w:val="00712FDE"/>
    <w:rsid w:val="0071313E"/>
    <w:rsid w:val="0072177F"/>
    <w:rsid w:val="007223E7"/>
    <w:rsid w:val="007224DB"/>
    <w:rsid w:val="00723880"/>
    <w:rsid w:val="00726E43"/>
    <w:rsid w:val="00732DFD"/>
    <w:rsid w:val="00734BD2"/>
    <w:rsid w:val="00737839"/>
    <w:rsid w:val="00743B8B"/>
    <w:rsid w:val="00745352"/>
    <w:rsid w:val="00745BFB"/>
    <w:rsid w:val="00747361"/>
    <w:rsid w:val="007475C5"/>
    <w:rsid w:val="007547D8"/>
    <w:rsid w:val="007610A2"/>
    <w:rsid w:val="00763878"/>
    <w:rsid w:val="00763B42"/>
    <w:rsid w:val="00770BC9"/>
    <w:rsid w:val="00776D8F"/>
    <w:rsid w:val="00781144"/>
    <w:rsid w:val="00782975"/>
    <w:rsid w:val="00783C76"/>
    <w:rsid w:val="00784384"/>
    <w:rsid w:val="00786188"/>
    <w:rsid w:val="00790693"/>
    <w:rsid w:val="00792CE7"/>
    <w:rsid w:val="007951AD"/>
    <w:rsid w:val="007962C8"/>
    <w:rsid w:val="00797CB3"/>
    <w:rsid w:val="007A0BE2"/>
    <w:rsid w:val="007A16C8"/>
    <w:rsid w:val="007A1A3A"/>
    <w:rsid w:val="007A4083"/>
    <w:rsid w:val="007A5BAF"/>
    <w:rsid w:val="007B0550"/>
    <w:rsid w:val="007B1E29"/>
    <w:rsid w:val="007B1EEB"/>
    <w:rsid w:val="007B24A6"/>
    <w:rsid w:val="007B302E"/>
    <w:rsid w:val="007C0BCD"/>
    <w:rsid w:val="007C3CDC"/>
    <w:rsid w:val="007C522C"/>
    <w:rsid w:val="007D1A89"/>
    <w:rsid w:val="007D1AEE"/>
    <w:rsid w:val="007D2ADD"/>
    <w:rsid w:val="007D2DB7"/>
    <w:rsid w:val="007D5AA7"/>
    <w:rsid w:val="007D6636"/>
    <w:rsid w:val="007E1138"/>
    <w:rsid w:val="007E163E"/>
    <w:rsid w:val="007E2B77"/>
    <w:rsid w:val="007F4104"/>
    <w:rsid w:val="007F6809"/>
    <w:rsid w:val="007F746C"/>
    <w:rsid w:val="00801FDE"/>
    <w:rsid w:val="00815A66"/>
    <w:rsid w:val="00820609"/>
    <w:rsid w:val="00823EDF"/>
    <w:rsid w:val="00832D7F"/>
    <w:rsid w:val="008343D3"/>
    <w:rsid w:val="008403CE"/>
    <w:rsid w:val="00841428"/>
    <w:rsid w:val="00845A71"/>
    <w:rsid w:val="00853B48"/>
    <w:rsid w:val="00857B79"/>
    <w:rsid w:val="00861984"/>
    <w:rsid w:val="00862137"/>
    <w:rsid w:val="00865C48"/>
    <w:rsid w:val="008705E5"/>
    <w:rsid w:val="008848BD"/>
    <w:rsid w:val="00896430"/>
    <w:rsid w:val="008965A8"/>
    <w:rsid w:val="008A2CE3"/>
    <w:rsid w:val="008A7198"/>
    <w:rsid w:val="008A7D58"/>
    <w:rsid w:val="008B3E3C"/>
    <w:rsid w:val="008B4FAB"/>
    <w:rsid w:val="008B76C0"/>
    <w:rsid w:val="008C02DC"/>
    <w:rsid w:val="008C6499"/>
    <w:rsid w:val="008C7FF5"/>
    <w:rsid w:val="008D49D9"/>
    <w:rsid w:val="008E08D5"/>
    <w:rsid w:val="008E32ED"/>
    <w:rsid w:val="008E3850"/>
    <w:rsid w:val="008E4032"/>
    <w:rsid w:val="008E76B0"/>
    <w:rsid w:val="008E7AFC"/>
    <w:rsid w:val="008E7BA3"/>
    <w:rsid w:val="008F29F5"/>
    <w:rsid w:val="008F7E07"/>
    <w:rsid w:val="00901E5E"/>
    <w:rsid w:val="00902E53"/>
    <w:rsid w:val="009033FE"/>
    <w:rsid w:val="00907380"/>
    <w:rsid w:val="00912324"/>
    <w:rsid w:val="00912DB1"/>
    <w:rsid w:val="00916DA0"/>
    <w:rsid w:val="00917834"/>
    <w:rsid w:val="00923DB2"/>
    <w:rsid w:val="009277F0"/>
    <w:rsid w:val="0093117B"/>
    <w:rsid w:val="00931203"/>
    <w:rsid w:val="009325C5"/>
    <w:rsid w:val="009337C6"/>
    <w:rsid w:val="009351B0"/>
    <w:rsid w:val="00935B93"/>
    <w:rsid w:val="0093609E"/>
    <w:rsid w:val="00937808"/>
    <w:rsid w:val="00941993"/>
    <w:rsid w:val="00945AD1"/>
    <w:rsid w:val="00947861"/>
    <w:rsid w:val="00950F1E"/>
    <w:rsid w:val="009512CA"/>
    <w:rsid w:val="00955BDC"/>
    <w:rsid w:val="009627A9"/>
    <w:rsid w:val="00963105"/>
    <w:rsid w:val="009641DB"/>
    <w:rsid w:val="00966BBD"/>
    <w:rsid w:val="009676CF"/>
    <w:rsid w:val="00967EE1"/>
    <w:rsid w:val="00970593"/>
    <w:rsid w:val="00972E2E"/>
    <w:rsid w:val="0097784D"/>
    <w:rsid w:val="00981BC7"/>
    <w:rsid w:val="00982F17"/>
    <w:rsid w:val="00986357"/>
    <w:rsid w:val="00991FB6"/>
    <w:rsid w:val="009935C0"/>
    <w:rsid w:val="0099465A"/>
    <w:rsid w:val="009946F2"/>
    <w:rsid w:val="00994FAF"/>
    <w:rsid w:val="009A2239"/>
    <w:rsid w:val="009A4C7F"/>
    <w:rsid w:val="009A4F0E"/>
    <w:rsid w:val="009B3B96"/>
    <w:rsid w:val="009B4684"/>
    <w:rsid w:val="009B6600"/>
    <w:rsid w:val="009B7770"/>
    <w:rsid w:val="009B7942"/>
    <w:rsid w:val="009C60AE"/>
    <w:rsid w:val="009D0BE1"/>
    <w:rsid w:val="009D242B"/>
    <w:rsid w:val="009D5BE2"/>
    <w:rsid w:val="009D727D"/>
    <w:rsid w:val="009E04FA"/>
    <w:rsid w:val="009F4924"/>
    <w:rsid w:val="009F6DF0"/>
    <w:rsid w:val="009F7C0D"/>
    <w:rsid w:val="00A044A5"/>
    <w:rsid w:val="00A117A3"/>
    <w:rsid w:val="00A158A4"/>
    <w:rsid w:val="00A15E1E"/>
    <w:rsid w:val="00A228D6"/>
    <w:rsid w:val="00A24CDA"/>
    <w:rsid w:val="00A30908"/>
    <w:rsid w:val="00A324DB"/>
    <w:rsid w:val="00A348CE"/>
    <w:rsid w:val="00A36CF7"/>
    <w:rsid w:val="00A37313"/>
    <w:rsid w:val="00A471EC"/>
    <w:rsid w:val="00A51C98"/>
    <w:rsid w:val="00A521C8"/>
    <w:rsid w:val="00A537CE"/>
    <w:rsid w:val="00A53998"/>
    <w:rsid w:val="00A54905"/>
    <w:rsid w:val="00A5745E"/>
    <w:rsid w:val="00A57EA8"/>
    <w:rsid w:val="00A62016"/>
    <w:rsid w:val="00A658DE"/>
    <w:rsid w:val="00A67D01"/>
    <w:rsid w:val="00A742AE"/>
    <w:rsid w:val="00A74F38"/>
    <w:rsid w:val="00A76828"/>
    <w:rsid w:val="00A86F29"/>
    <w:rsid w:val="00A9158B"/>
    <w:rsid w:val="00A92486"/>
    <w:rsid w:val="00A955E3"/>
    <w:rsid w:val="00AA422A"/>
    <w:rsid w:val="00AA625A"/>
    <w:rsid w:val="00AA6EAF"/>
    <w:rsid w:val="00AA707E"/>
    <w:rsid w:val="00AB10A4"/>
    <w:rsid w:val="00AB176D"/>
    <w:rsid w:val="00AB5589"/>
    <w:rsid w:val="00AC2721"/>
    <w:rsid w:val="00AC3C5B"/>
    <w:rsid w:val="00AC5D93"/>
    <w:rsid w:val="00AD7776"/>
    <w:rsid w:val="00AE0352"/>
    <w:rsid w:val="00AE2004"/>
    <w:rsid w:val="00AE2293"/>
    <w:rsid w:val="00AE7C75"/>
    <w:rsid w:val="00AF5EF0"/>
    <w:rsid w:val="00AF7180"/>
    <w:rsid w:val="00AF71A1"/>
    <w:rsid w:val="00AF74A6"/>
    <w:rsid w:val="00B026BC"/>
    <w:rsid w:val="00B06451"/>
    <w:rsid w:val="00B14117"/>
    <w:rsid w:val="00B173F8"/>
    <w:rsid w:val="00B24B00"/>
    <w:rsid w:val="00B32574"/>
    <w:rsid w:val="00B3336F"/>
    <w:rsid w:val="00B33E0A"/>
    <w:rsid w:val="00B34474"/>
    <w:rsid w:val="00B400CB"/>
    <w:rsid w:val="00B40402"/>
    <w:rsid w:val="00B4210E"/>
    <w:rsid w:val="00B44376"/>
    <w:rsid w:val="00B526EC"/>
    <w:rsid w:val="00B62376"/>
    <w:rsid w:val="00B63F57"/>
    <w:rsid w:val="00B66075"/>
    <w:rsid w:val="00B66F83"/>
    <w:rsid w:val="00B804EF"/>
    <w:rsid w:val="00B85692"/>
    <w:rsid w:val="00B868D4"/>
    <w:rsid w:val="00B9230E"/>
    <w:rsid w:val="00BB20D9"/>
    <w:rsid w:val="00BC6D22"/>
    <w:rsid w:val="00BD3050"/>
    <w:rsid w:val="00BD4568"/>
    <w:rsid w:val="00BD7613"/>
    <w:rsid w:val="00BE21A8"/>
    <w:rsid w:val="00BE33CB"/>
    <w:rsid w:val="00BE4383"/>
    <w:rsid w:val="00BE5AA1"/>
    <w:rsid w:val="00BE6BC1"/>
    <w:rsid w:val="00BE7851"/>
    <w:rsid w:val="00BF0755"/>
    <w:rsid w:val="00BF6C65"/>
    <w:rsid w:val="00C04357"/>
    <w:rsid w:val="00C12508"/>
    <w:rsid w:val="00C12A4E"/>
    <w:rsid w:val="00C13388"/>
    <w:rsid w:val="00C14F23"/>
    <w:rsid w:val="00C15F21"/>
    <w:rsid w:val="00C20D33"/>
    <w:rsid w:val="00C21CA6"/>
    <w:rsid w:val="00C3265E"/>
    <w:rsid w:val="00C33E51"/>
    <w:rsid w:val="00C353F1"/>
    <w:rsid w:val="00C3582F"/>
    <w:rsid w:val="00C376EE"/>
    <w:rsid w:val="00C405E0"/>
    <w:rsid w:val="00C41814"/>
    <w:rsid w:val="00C43F20"/>
    <w:rsid w:val="00C45A59"/>
    <w:rsid w:val="00C47B57"/>
    <w:rsid w:val="00C53C8F"/>
    <w:rsid w:val="00C55295"/>
    <w:rsid w:val="00C610C6"/>
    <w:rsid w:val="00C659A7"/>
    <w:rsid w:val="00C65B9B"/>
    <w:rsid w:val="00C672D2"/>
    <w:rsid w:val="00C744AE"/>
    <w:rsid w:val="00C77694"/>
    <w:rsid w:val="00C802C2"/>
    <w:rsid w:val="00C8305F"/>
    <w:rsid w:val="00C853F2"/>
    <w:rsid w:val="00C86D7B"/>
    <w:rsid w:val="00CA2EDE"/>
    <w:rsid w:val="00CB0921"/>
    <w:rsid w:val="00CB0EFE"/>
    <w:rsid w:val="00CC39C0"/>
    <w:rsid w:val="00CC3AE0"/>
    <w:rsid w:val="00CC3B37"/>
    <w:rsid w:val="00CD31CD"/>
    <w:rsid w:val="00CD4E63"/>
    <w:rsid w:val="00CE561D"/>
    <w:rsid w:val="00CF0504"/>
    <w:rsid w:val="00CF2A04"/>
    <w:rsid w:val="00CF41E4"/>
    <w:rsid w:val="00D032F1"/>
    <w:rsid w:val="00D04BB9"/>
    <w:rsid w:val="00D05784"/>
    <w:rsid w:val="00D1026D"/>
    <w:rsid w:val="00D15B08"/>
    <w:rsid w:val="00D20CFB"/>
    <w:rsid w:val="00D21D13"/>
    <w:rsid w:val="00D2764A"/>
    <w:rsid w:val="00D317C7"/>
    <w:rsid w:val="00D37790"/>
    <w:rsid w:val="00D37F25"/>
    <w:rsid w:val="00D425BE"/>
    <w:rsid w:val="00D43A08"/>
    <w:rsid w:val="00D45760"/>
    <w:rsid w:val="00D562DC"/>
    <w:rsid w:val="00D624AF"/>
    <w:rsid w:val="00D66323"/>
    <w:rsid w:val="00D70FD3"/>
    <w:rsid w:val="00D774F0"/>
    <w:rsid w:val="00D826D3"/>
    <w:rsid w:val="00D868F1"/>
    <w:rsid w:val="00D91DD7"/>
    <w:rsid w:val="00D93D7C"/>
    <w:rsid w:val="00D954A1"/>
    <w:rsid w:val="00DA20AB"/>
    <w:rsid w:val="00DA7EA2"/>
    <w:rsid w:val="00DB319D"/>
    <w:rsid w:val="00DB4FD2"/>
    <w:rsid w:val="00DB5B7F"/>
    <w:rsid w:val="00DB7F4E"/>
    <w:rsid w:val="00DC1A5C"/>
    <w:rsid w:val="00DC5DB2"/>
    <w:rsid w:val="00DD0698"/>
    <w:rsid w:val="00DD1D11"/>
    <w:rsid w:val="00DD6334"/>
    <w:rsid w:val="00DD6441"/>
    <w:rsid w:val="00DD6ED3"/>
    <w:rsid w:val="00DE09B6"/>
    <w:rsid w:val="00DE4958"/>
    <w:rsid w:val="00DE503D"/>
    <w:rsid w:val="00DE5F76"/>
    <w:rsid w:val="00DF445D"/>
    <w:rsid w:val="00DF50C1"/>
    <w:rsid w:val="00DF571C"/>
    <w:rsid w:val="00DF6716"/>
    <w:rsid w:val="00E029AD"/>
    <w:rsid w:val="00E0385A"/>
    <w:rsid w:val="00E044D7"/>
    <w:rsid w:val="00E076BA"/>
    <w:rsid w:val="00E1181B"/>
    <w:rsid w:val="00E14A94"/>
    <w:rsid w:val="00E15DE1"/>
    <w:rsid w:val="00E210A8"/>
    <w:rsid w:val="00E275EA"/>
    <w:rsid w:val="00E276AA"/>
    <w:rsid w:val="00E278E3"/>
    <w:rsid w:val="00E30295"/>
    <w:rsid w:val="00E31E97"/>
    <w:rsid w:val="00E326AB"/>
    <w:rsid w:val="00E3762A"/>
    <w:rsid w:val="00E40188"/>
    <w:rsid w:val="00E41F11"/>
    <w:rsid w:val="00E4758A"/>
    <w:rsid w:val="00E53F9C"/>
    <w:rsid w:val="00E541A8"/>
    <w:rsid w:val="00E55A26"/>
    <w:rsid w:val="00E55D89"/>
    <w:rsid w:val="00E6157F"/>
    <w:rsid w:val="00E6441D"/>
    <w:rsid w:val="00E70887"/>
    <w:rsid w:val="00E77390"/>
    <w:rsid w:val="00E8138C"/>
    <w:rsid w:val="00E868AD"/>
    <w:rsid w:val="00E92EA8"/>
    <w:rsid w:val="00E9444E"/>
    <w:rsid w:val="00EB74EF"/>
    <w:rsid w:val="00EC0FB8"/>
    <w:rsid w:val="00EC1191"/>
    <w:rsid w:val="00EC1645"/>
    <w:rsid w:val="00EC17F8"/>
    <w:rsid w:val="00EC1D32"/>
    <w:rsid w:val="00EC49F7"/>
    <w:rsid w:val="00ED068A"/>
    <w:rsid w:val="00ED12D0"/>
    <w:rsid w:val="00ED130D"/>
    <w:rsid w:val="00ED4D21"/>
    <w:rsid w:val="00F20199"/>
    <w:rsid w:val="00F26891"/>
    <w:rsid w:val="00F3416D"/>
    <w:rsid w:val="00F35987"/>
    <w:rsid w:val="00F37294"/>
    <w:rsid w:val="00F426C7"/>
    <w:rsid w:val="00F46777"/>
    <w:rsid w:val="00F526C0"/>
    <w:rsid w:val="00F56A19"/>
    <w:rsid w:val="00F57EC9"/>
    <w:rsid w:val="00F64E3A"/>
    <w:rsid w:val="00F660E9"/>
    <w:rsid w:val="00F66790"/>
    <w:rsid w:val="00F80CA8"/>
    <w:rsid w:val="00F84B5E"/>
    <w:rsid w:val="00F856ED"/>
    <w:rsid w:val="00F8764E"/>
    <w:rsid w:val="00FA3A7A"/>
    <w:rsid w:val="00FA3B1B"/>
    <w:rsid w:val="00FA5783"/>
    <w:rsid w:val="00FB4D8B"/>
    <w:rsid w:val="00FB6481"/>
    <w:rsid w:val="00FC054F"/>
    <w:rsid w:val="00FC1936"/>
    <w:rsid w:val="00FC2CFB"/>
    <w:rsid w:val="00FC348E"/>
    <w:rsid w:val="00FC38BF"/>
    <w:rsid w:val="00FC572B"/>
    <w:rsid w:val="00FC5E24"/>
    <w:rsid w:val="00FD29C2"/>
    <w:rsid w:val="00FD4D26"/>
    <w:rsid w:val="00FE26CA"/>
    <w:rsid w:val="00FE7ABA"/>
    <w:rsid w:val="00FF06BE"/>
    <w:rsid w:val="00FF39D2"/>
    <w:rsid w:val="00FF43EE"/>
    <w:rsid w:val="00FF5836"/>
    <w:rsid w:val="00FF791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764B215"/>
  <w15:docId w15:val="{1586FCD8-62D6-4E0A-9407-26C7F1054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Subtitle" w:uiPriority="1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77390"/>
  </w:style>
  <w:style w:type="paragraph" w:styleId="Heading1">
    <w:name w:val="heading 1"/>
    <w:basedOn w:val="Normal"/>
    <w:next w:val="Normal"/>
    <w:link w:val="Heading1Char"/>
    <w:uiPriority w:val="9"/>
    <w:qFormat/>
    <w:rsid w:val="00E77390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7390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7390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77390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77390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77390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77390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77390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E77390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rsid w:val="001F7B09"/>
    <w:rPr>
      <w:color w:val="0000FF"/>
      <w:u w:val="single"/>
    </w:rPr>
  </w:style>
  <w:style w:type="character" w:styleId="FollowedHyperlink">
    <w:name w:val="FollowedHyperlink"/>
    <w:basedOn w:val="DefaultParagraphFont"/>
    <w:semiHidden/>
    <w:rsid w:val="001F7B09"/>
    <w:rPr>
      <w:color w:val="800080"/>
      <w:u w:val="single"/>
    </w:rPr>
  </w:style>
  <w:style w:type="paragraph" w:styleId="BodyTextIndent">
    <w:name w:val="Body Text Indent"/>
    <w:basedOn w:val="Normal"/>
    <w:semiHidden/>
    <w:rsid w:val="001F7B09"/>
    <w:pPr>
      <w:ind w:left="1440"/>
    </w:pPr>
  </w:style>
  <w:style w:type="paragraph" w:styleId="Caption">
    <w:name w:val="caption"/>
    <w:basedOn w:val="Normal"/>
    <w:next w:val="Normal"/>
    <w:uiPriority w:val="35"/>
    <w:unhideWhenUsed/>
    <w:qFormat/>
    <w:rsid w:val="00E77390"/>
    <w:rPr>
      <w:b/>
      <w:bCs/>
      <w:sz w:val="18"/>
      <w:szCs w:val="18"/>
    </w:rPr>
  </w:style>
  <w:style w:type="paragraph" w:styleId="DocumentMap">
    <w:name w:val="Document Map"/>
    <w:basedOn w:val="Normal"/>
    <w:link w:val="DocumentMapChar"/>
    <w:rsid w:val="00F92F13"/>
    <w:rPr>
      <w:rFonts w:ascii="Lucida Grande" w:hAnsi="Lucida Grande"/>
      <w:szCs w:val="24"/>
    </w:rPr>
  </w:style>
  <w:style w:type="character" w:customStyle="1" w:styleId="DocumentMapChar">
    <w:name w:val="Document Map Char"/>
    <w:basedOn w:val="DefaultParagraphFont"/>
    <w:link w:val="DocumentMap"/>
    <w:rsid w:val="00F92F13"/>
    <w:rPr>
      <w:rFonts w:ascii="Lucida Grande" w:hAnsi="Lucida Grande"/>
      <w:sz w:val="24"/>
      <w:szCs w:val="24"/>
    </w:rPr>
  </w:style>
  <w:style w:type="paragraph" w:styleId="ListParagraph">
    <w:name w:val="List Paragraph"/>
    <w:basedOn w:val="Normal"/>
    <w:uiPriority w:val="34"/>
    <w:qFormat/>
    <w:rsid w:val="007610A2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9B7770"/>
  </w:style>
  <w:style w:type="character" w:customStyle="1" w:styleId="hl">
    <w:name w:val="hl"/>
    <w:basedOn w:val="DefaultParagraphFont"/>
    <w:rsid w:val="009B7770"/>
  </w:style>
  <w:style w:type="paragraph" w:styleId="BalloonText">
    <w:name w:val="Balloon Text"/>
    <w:basedOn w:val="Normal"/>
    <w:link w:val="BalloonTextChar"/>
    <w:semiHidden/>
    <w:unhideWhenUsed/>
    <w:rsid w:val="0001208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1208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171F9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71F9C"/>
    <w:rPr>
      <w:sz w:val="24"/>
    </w:rPr>
  </w:style>
  <w:style w:type="paragraph" w:styleId="Footer">
    <w:name w:val="footer"/>
    <w:basedOn w:val="Normal"/>
    <w:link w:val="FooterChar"/>
    <w:unhideWhenUsed/>
    <w:rsid w:val="00171F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71F9C"/>
    <w:rPr>
      <w:sz w:val="24"/>
    </w:rPr>
  </w:style>
  <w:style w:type="paragraph" w:customStyle="1" w:styleId="Default">
    <w:name w:val="Default"/>
    <w:rsid w:val="00514822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77390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77390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77390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77390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E77390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E77390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rsid w:val="00E77390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E77390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rsid w:val="00E77390"/>
    <w:rPr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E7739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E77390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E77390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77390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E77390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E77390"/>
    <w:rPr>
      <w:i/>
      <w:iCs/>
      <w:color w:val="auto"/>
    </w:rPr>
  </w:style>
  <w:style w:type="paragraph" w:styleId="NoSpacing">
    <w:name w:val="No Spacing"/>
    <w:uiPriority w:val="1"/>
    <w:qFormat/>
    <w:rsid w:val="00E7739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77390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77390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77390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7390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E77390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E77390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E77390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77390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E77390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77390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12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4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7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0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0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ramirez368@hot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Feathered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Feathered">
      <a:majorFont>
        <a:latin typeface="Century Schoolbook" panose="02040604050505020304"/>
        <a:ea typeface=""/>
        <a:cs typeface=""/>
        <a:font script="Jpan" typeface="メイリオ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Glossy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satMod val="180000"/>
              </a:schemeClr>
            </a:gs>
            <a:gs pos="65000">
              <a:schemeClr val="phClr">
                <a:tint val="32000"/>
                <a:satMod val="250000"/>
              </a:schemeClr>
            </a:gs>
            <a:gs pos="100000">
              <a:schemeClr val="phClr">
                <a:tint val="23000"/>
                <a:satMod val="30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15000"/>
                <a:satMod val="180000"/>
              </a:schemeClr>
            </a:gs>
            <a:gs pos="50000">
              <a:schemeClr val="phClr">
                <a:shade val="45000"/>
                <a:satMod val="170000"/>
              </a:schemeClr>
            </a:gs>
            <a:gs pos="70000">
              <a:schemeClr val="phClr">
                <a:tint val="99000"/>
                <a:shade val="65000"/>
                <a:satMod val="155000"/>
              </a:schemeClr>
            </a:gs>
            <a:gs pos="100000">
              <a:schemeClr val="phClr">
                <a:tint val="95500"/>
                <a:shade val="100000"/>
                <a:satMod val="155000"/>
              </a:schemeClr>
            </a:gs>
          </a:gsLst>
          <a:lin ang="16200000" scaled="0"/>
        </a:gradFill>
      </a:fillStyleLst>
      <a:lnStyleLst>
        <a:ln w="12700" cap="flat" cmpd="sng" algn="ctr">
          <a:solidFill>
            <a:schemeClr val="phClr">
              <a:tint val="95000"/>
              <a:shade val="95000"/>
              <a:satMod val="120000"/>
            </a:schemeClr>
          </a:solidFill>
          <a:prstDash val="solid"/>
        </a:ln>
        <a:ln w="55000" cap="flat" cmpd="thickThin" algn="ctr">
          <a:solidFill>
            <a:schemeClr val="phClr">
              <a:tint val="90000"/>
              <a:satMod val="130000"/>
            </a:schemeClr>
          </a:solidFill>
          <a:prstDash val="solid"/>
        </a:ln>
        <a:ln w="50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glow" dir="t">
              <a:rot lat="0" lon="0" rev="6360000"/>
            </a:lightRig>
          </a:scene3d>
          <a:sp3d contourW="1000" prstMaterial="flat">
            <a:bevelT w="95250" h="101600"/>
            <a:contourClr>
              <a:schemeClr val="phClr">
                <a:satMod val="30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548</TotalTime>
  <Pages>3</Pages>
  <Words>891</Words>
  <Characters>508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tha  E.  Gomez</vt:lpstr>
    </vt:vector>
  </TitlesOfParts>
  <Company>Westlake Sudio</Company>
  <LinksUpToDate>false</LinksUpToDate>
  <CharactersWithSpaces>5963</CharactersWithSpaces>
  <SharedDoc>false</SharedDoc>
  <HLinks>
    <vt:vector size="6" baseType="variant">
      <vt:variant>
        <vt:i4>2687070</vt:i4>
      </vt:variant>
      <vt:variant>
        <vt:i4>0</vt:i4>
      </vt:variant>
      <vt:variant>
        <vt:i4>0</vt:i4>
      </vt:variant>
      <vt:variant>
        <vt:i4>5</vt:i4>
      </vt:variant>
      <vt:variant>
        <vt:lpwstr>mailto:ramirez368@hot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tha  E.  Gomez</dc:title>
  <dc:creator>Bev Shop</dc:creator>
  <cp:lastModifiedBy>C. R.</cp:lastModifiedBy>
  <cp:revision>167</cp:revision>
  <cp:lastPrinted>2021-08-12T16:27:00Z</cp:lastPrinted>
  <dcterms:created xsi:type="dcterms:W3CDTF">2019-04-22T20:45:00Z</dcterms:created>
  <dcterms:modified xsi:type="dcterms:W3CDTF">2021-08-18T21:36:00Z</dcterms:modified>
</cp:coreProperties>
</file>